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00000"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40723882"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641B38DF" w:rsidR="000E1219" w:rsidRPr="0025639D" w:rsidRDefault="00473D83" w:rsidP="000E1219">
      <w:pPr>
        <w:widowControl w:val="0"/>
        <w:spacing w:after="0" w:line="240" w:lineRule="auto"/>
        <w:rPr>
          <w:rFonts w:ascii="Times New Roman" w:eastAsia="Times New Roman" w:hAnsi="Times New Roman"/>
          <w:b/>
          <w:bCs/>
          <w:sz w:val="24"/>
          <w:szCs w:val="24"/>
        </w:rPr>
      </w:pPr>
      <w:r w:rsidRPr="0025639D">
        <w:rPr>
          <w:rFonts w:ascii="Times New Roman" w:eastAsia="Times New Roman" w:hAnsi="Times New Roman"/>
          <w:b/>
          <w:bCs/>
          <w:sz w:val="24"/>
          <w:szCs w:val="24"/>
        </w:rPr>
        <w:t>2</w:t>
      </w:r>
      <w:r w:rsidRPr="0025639D">
        <w:rPr>
          <w:rFonts w:ascii="Times New Roman" w:eastAsia="Times New Roman" w:hAnsi="Times New Roman"/>
          <w:b/>
          <w:bCs/>
          <w:sz w:val="24"/>
          <w:szCs w:val="24"/>
          <w:vertAlign w:val="superscript"/>
        </w:rPr>
        <w:t>nd</w:t>
      </w:r>
      <w:r w:rsidR="00CA6859" w:rsidRPr="0025639D">
        <w:rPr>
          <w:rFonts w:ascii="Times New Roman" w:eastAsia="Times New Roman" w:hAnsi="Times New Roman"/>
          <w:b/>
          <w:bCs/>
          <w:sz w:val="24"/>
          <w:szCs w:val="24"/>
        </w:rPr>
        <w:t xml:space="preserve"> </w:t>
      </w:r>
      <w:r w:rsidR="00CB6847" w:rsidRPr="0025639D">
        <w:rPr>
          <w:rFonts w:ascii="Times New Roman" w:eastAsia="Times New Roman" w:hAnsi="Times New Roman"/>
          <w:b/>
          <w:bCs/>
          <w:sz w:val="24"/>
          <w:szCs w:val="24"/>
        </w:rPr>
        <w:t>Sunday</w:t>
      </w:r>
      <w:r w:rsidR="000E1219" w:rsidRPr="0025639D">
        <w:rPr>
          <w:rFonts w:ascii="Times New Roman" w:eastAsia="Times New Roman" w:hAnsi="Times New Roman"/>
          <w:b/>
          <w:bCs/>
          <w:sz w:val="24"/>
          <w:szCs w:val="24"/>
        </w:rPr>
        <w:t xml:space="preserve"> </w:t>
      </w:r>
      <w:r w:rsidRPr="0025639D">
        <w:rPr>
          <w:rFonts w:ascii="Times New Roman" w:eastAsia="Times New Roman" w:hAnsi="Times New Roman"/>
          <w:b/>
          <w:bCs/>
          <w:sz w:val="24"/>
          <w:szCs w:val="24"/>
        </w:rPr>
        <w:t>a</w:t>
      </w:r>
      <w:r w:rsidR="00CA6859" w:rsidRPr="0025639D">
        <w:rPr>
          <w:rFonts w:ascii="Times New Roman" w:eastAsia="Times New Roman" w:hAnsi="Times New Roman"/>
          <w:b/>
          <w:bCs/>
          <w:sz w:val="24"/>
          <w:szCs w:val="24"/>
        </w:rPr>
        <w:t>f</w:t>
      </w:r>
      <w:r w:rsidRPr="0025639D">
        <w:rPr>
          <w:rFonts w:ascii="Times New Roman" w:eastAsia="Times New Roman" w:hAnsi="Times New Roman"/>
          <w:b/>
          <w:bCs/>
          <w:sz w:val="24"/>
          <w:szCs w:val="24"/>
        </w:rPr>
        <w:t>ter</w:t>
      </w:r>
      <w:r w:rsidR="00CA6859" w:rsidRPr="0025639D">
        <w:rPr>
          <w:rFonts w:ascii="Times New Roman" w:eastAsia="Times New Roman" w:hAnsi="Times New Roman"/>
          <w:b/>
          <w:bCs/>
          <w:sz w:val="24"/>
          <w:szCs w:val="24"/>
        </w:rPr>
        <w:t xml:space="preserve"> </w:t>
      </w:r>
      <w:r w:rsidRPr="0025639D">
        <w:rPr>
          <w:rFonts w:ascii="Times New Roman" w:eastAsia="Times New Roman" w:hAnsi="Times New Roman"/>
          <w:b/>
          <w:bCs/>
          <w:sz w:val="24"/>
          <w:szCs w:val="24"/>
        </w:rPr>
        <w:t>Pentecost</w:t>
      </w:r>
      <w:r w:rsidR="000E1219" w:rsidRPr="0025639D">
        <w:rPr>
          <w:rFonts w:ascii="Times New Roman" w:eastAsia="Times New Roman" w:hAnsi="Times New Roman"/>
          <w:b/>
          <w:bCs/>
          <w:sz w:val="24"/>
          <w:szCs w:val="24"/>
        </w:rPr>
        <w:t xml:space="preserve">       </w:t>
      </w:r>
      <w:r w:rsidR="00C13FA7" w:rsidRPr="0025639D">
        <w:rPr>
          <w:rFonts w:ascii="Times New Roman" w:eastAsia="Times New Roman" w:hAnsi="Times New Roman"/>
          <w:b/>
          <w:bCs/>
          <w:sz w:val="24"/>
          <w:szCs w:val="24"/>
        </w:rPr>
        <w:tab/>
        <w:t xml:space="preserve">           </w:t>
      </w:r>
      <w:r w:rsidR="00C13FA7" w:rsidRPr="0025639D">
        <w:rPr>
          <w:rFonts w:ascii="Times New Roman" w:eastAsia="Times New Roman" w:hAnsi="Times New Roman"/>
          <w:b/>
          <w:bCs/>
          <w:sz w:val="24"/>
          <w:szCs w:val="24"/>
        </w:rPr>
        <w:tab/>
      </w:r>
      <w:r w:rsidR="00CB6847" w:rsidRPr="0025639D">
        <w:rPr>
          <w:rFonts w:ascii="Times New Roman" w:eastAsia="Times New Roman" w:hAnsi="Times New Roman"/>
          <w:b/>
          <w:bCs/>
          <w:sz w:val="24"/>
          <w:szCs w:val="24"/>
        </w:rPr>
        <w:t xml:space="preserve">    </w:t>
      </w:r>
      <w:r w:rsidR="00CA6859" w:rsidRPr="0025639D">
        <w:rPr>
          <w:rFonts w:ascii="Times New Roman" w:eastAsia="Times New Roman" w:hAnsi="Times New Roman"/>
          <w:b/>
          <w:bCs/>
          <w:sz w:val="24"/>
          <w:szCs w:val="24"/>
        </w:rPr>
        <w:t xml:space="preserve">    </w:t>
      </w:r>
      <w:r w:rsidRPr="0025639D">
        <w:rPr>
          <w:rFonts w:ascii="Times New Roman" w:eastAsia="Times New Roman" w:hAnsi="Times New Roman"/>
          <w:b/>
          <w:bCs/>
          <w:sz w:val="24"/>
          <w:szCs w:val="24"/>
        </w:rPr>
        <w:t>June 7</w:t>
      </w:r>
      <w:r w:rsidR="00896C88" w:rsidRPr="0025639D">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763CD685" w14:textId="76BC1F13" w:rsidR="000707E4" w:rsidRPr="00805F23" w:rsidRDefault="00A57EC5" w:rsidP="00CF6063">
      <w:pPr>
        <w:widowControl w:val="0"/>
        <w:spacing w:after="0"/>
        <w:rPr>
          <w:rFonts w:ascii="Times New Roman" w:eastAsia="Times New Roman" w:hAnsi="Times New Roman"/>
          <w:bCs/>
        </w:rPr>
      </w:pPr>
      <w:r w:rsidRPr="00805F23">
        <w:rPr>
          <w:rFonts w:ascii="Times New Roman" w:hAnsi="Times New Roman"/>
          <w:b/>
        </w:rPr>
        <w:t xml:space="preserve">♫ </w:t>
      </w:r>
      <w:r w:rsidR="00D14BC8" w:rsidRPr="00805F23">
        <w:rPr>
          <w:rFonts w:ascii="Times New Roman" w:eastAsia="Times New Roman" w:hAnsi="Times New Roman"/>
          <w:b/>
          <w:u w:val="single"/>
        </w:rPr>
        <w:t>Prelude</w:t>
      </w:r>
      <w:r w:rsidR="00805F23" w:rsidRPr="00805F23">
        <w:rPr>
          <w:rFonts w:ascii="Times New Roman" w:eastAsia="Times New Roman" w:hAnsi="Times New Roman"/>
          <w:bCs/>
        </w:rPr>
        <w:t xml:space="preserve"> </w:t>
      </w:r>
      <w:r w:rsidR="0025639D">
        <w:rPr>
          <w:rFonts w:ascii="Times New Roman" w:eastAsia="Times New Roman" w:hAnsi="Times New Roman"/>
          <w:bCs/>
        </w:rPr>
        <w:tab/>
      </w:r>
      <w:r w:rsidR="00805F23" w:rsidRPr="00805F23">
        <w:rPr>
          <w:rFonts w:ascii="Times New Roman" w:eastAsia="Times New Roman" w:hAnsi="Times New Roman"/>
          <w:bCs/>
        </w:rPr>
        <w:t>“</w:t>
      </w:r>
      <w:r w:rsidR="00473D83" w:rsidRPr="00473D83">
        <w:rPr>
          <w:rFonts w:ascii="Times New Roman" w:eastAsia="Times New Roman" w:hAnsi="Times New Roman"/>
          <w:bCs/>
          <w:lang w:val="en-GB"/>
        </w:rPr>
        <w:t>Come and Be Light for Our Eyes</w:t>
      </w:r>
      <w:r w:rsidR="00F344FC">
        <w:rPr>
          <w:rFonts w:ascii="Times New Roman" w:eastAsia="Times New Roman" w:hAnsi="Times New Roman"/>
          <w:bCs/>
          <w:lang w:val="en-GB"/>
        </w:rPr>
        <w:t>”</w:t>
      </w:r>
      <w:r w:rsidR="00F737A7">
        <w:rPr>
          <w:rFonts w:ascii="Times New Roman" w:eastAsia="Times New Roman" w:hAnsi="Times New Roman"/>
          <w:bCs/>
          <w:lang w:val="en-GB"/>
        </w:rPr>
        <w:tab/>
        <w:t xml:space="preserve">      D. Haas</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4382FDBB"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25639D">
        <w:rPr>
          <w:rFonts w:ascii="Times New Roman" w:eastAsia="Times New Roman" w:hAnsi="Times New Roman"/>
          <w:bCs/>
          <w:lang w:val="en-GB"/>
        </w:rPr>
        <w:tab/>
      </w:r>
      <w:r w:rsidR="00EA0C68">
        <w:rPr>
          <w:rFonts w:ascii="Times New Roman" w:eastAsia="Times New Roman" w:hAnsi="Times New Roman"/>
          <w:bCs/>
          <w:lang w:val="en-GB"/>
        </w:rPr>
        <w:t>“</w:t>
      </w:r>
      <w:r w:rsidR="00473D83" w:rsidRPr="00473D83">
        <w:rPr>
          <w:rFonts w:ascii="Times New Roman" w:eastAsia="Times New Roman" w:hAnsi="Times New Roman"/>
          <w:bCs/>
          <w:lang w:val="en-GB"/>
        </w:rPr>
        <w:t>A Rainbow Is Dancing</w:t>
      </w:r>
      <w:r w:rsidR="00952C27">
        <w:rPr>
          <w:rFonts w:ascii="Times New Roman" w:eastAsia="Times New Roman" w:hAnsi="Times New Roman"/>
          <w:bCs/>
        </w:rPr>
        <w:t>”</w:t>
      </w:r>
      <w:r w:rsidR="00F344FC">
        <w:rPr>
          <w:rFonts w:ascii="Times New Roman" w:eastAsia="Times New Roman" w:hAnsi="Times New Roman"/>
          <w:bCs/>
          <w:lang w:val="en-GB"/>
        </w:rPr>
        <w:t xml:space="preserve">   </w:t>
      </w:r>
      <w:r w:rsidR="00F738A5">
        <w:rPr>
          <w:rFonts w:ascii="Times New Roman" w:eastAsia="Times New Roman" w:hAnsi="Times New Roman"/>
          <w:bCs/>
          <w:lang w:val="en-GB"/>
        </w:rPr>
        <w:tab/>
      </w:r>
      <w:r w:rsidR="00DA2737">
        <w:rPr>
          <w:rFonts w:ascii="Times New Roman" w:eastAsia="Times New Roman" w:hAnsi="Times New Roman"/>
          <w:bCs/>
          <w:lang w:val="en-GB"/>
        </w:rPr>
        <w:t xml:space="preserve">  </w:t>
      </w:r>
      <w:r w:rsidR="004521F7">
        <w:rPr>
          <w:rFonts w:ascii="Times New Roman" w:eastAsia="Times New Roman" w:hAnsi="Times New Roman"/>
          <w:bCs/>
          <w:lang w:val="en-GB"/>
        </w:rPr>
        <w:t xml:space="preserve">   </w:t>
      </w:r>
      <w:r w:rsidR="00E57A92">
        <w:rPr>
          <w:rFonts w:ascii="Times New Roman" w:eastAsia="Times New Roman" w:hAnsi="Times New Roman"/>
          <w:bCs/>
          <w:lang w:val="en-GB"/>
        </w:rPr>
        <w:tab/>
        <w:t xml:space="preserve">      M. Kish</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0E2426C8" w14:textId="54508B89" w:rsidR="00B26CC9" w:rsidRPr="00B26CC9" w:rsidRDefault="00B26CC9" w:rsidP="00B26CC9">
      <w:pPr>
        <w:widowControl w:val="0"/>
        <w:spacing w:after="0" w:line="240" w:lineRule="auto"/>
        <w:rPr>
          <w:rFonts w:ascii="Times New Roman" w:eastAsia="Times New Roman" w:hAnsi="Times New Roman"/>
          <w:bCs/>
          <w:iCs/>
          <w:lang w:val="en-CA"/>
        </w:rPr>
      </w:pPr>
      <w:r w:rsidRPr="00B26CC9">
        <w:rPr>
          <w:rFonts w:ascii="Times New Roman" w:eastAsia="Times New Roman" w:hAnsi="Times New Roman"/>
          <w:bCs/>
          <w:iCs/>
          <w:lang w:val="en-CA"/>
        </w:rPr>
        <w:t>Holy and generous is God, the Author of all things;</w:t>
      </w:r>
    </w:p>
    <w:p w14:paraId="1BF0872C" w14:textId="239C824B" w:rsidR="00B26CC9" w:rsidRPr="00B26CC9" w:rsidRDefault="00B26CC9" w:rsidP="00B26CC9">
      <w:pPr>
        <w:widowControl w:val="0"/>
        <w:spacing w:after="0" w:line="240" w:lineRule="auto"/>
        <w:rPr>
          <w:rFonts w:ascii="Times New Roman" w:eastAsia="Times New Roman" w:hAnsi="Times New Roman"/>
          <w:b/>
          <w:bCs/>
          <w:iCs/>
          <w:lang w:val="en-CA"/>
        </w:rPr>
      </w:pPr>
      <w:r w:rsidRPr="00B26CC9">
        <w:rPr>
          <w:rFonts w:ascii="Times New Roman" w:eastAsia="Times New Roman" w:hAnsi="Times New Roman"/>
          <w:b/>
          <w:bCs/>
          <w:iCs/>
          <w:lang w:val="en-CA"/>
        </w:rPr>
        <w:t>loving and gracious is Christ, the Bearer of our salvation;</w:t>
      </w:r>
    </w:p>
    <w:p w14:paraId="0D09848C" w14:textId="4D64BE79" w:rsidR="00B26CC9" w:rsidRPr="00B26CC9" w:rsidRDefault="00B26CC9" w:rsidP="00B26CC9">
      <w:pPr>
        <w:widowControl w:val="0"/>
        <w:spacing w:after="0" w:line="240" w:lineRule="auto"/>
        <w:rPr>
          <w:rFonts w:ascii="Times New Roman" w:eastAsia="Times New Roman" w:hAnsi="Times New Roman"/>
          <w:bCs/>
          <w:iCs/>
          <w:lang w:val="en-CA"/>
        </w:rPr>
      </w:pPr>
      <w:r w:rsidRPr="00B26CC9">
        <w:rPr>
          <w:rFonts w:ascii="Times New Roman" w:eastAsia="Times New Roman" w:hAnsi="Times New Roman"/>
          <w:bCs/>
          <w:iCs/>
          <w:lang w:val="en-CA"/>
        </w:rPr>
        <w:t>gentle and wise is the Holy Spirit, the Breath of new life.</w:t>
      </w:r>
    </w:p>
    <w:p w14:paraId="636157C2" w14:textId="6BE3891E" w:rsidR="00D14BC8" w:rsidRDefault="00B26CC9" w:rsidP="00B26CC9">
      <w:pPr>
        <w:widowControl w:val="0"/>
        <w:spacing w:after="0" w:line="240" w:lineRule="auto"/>
        <w:rPr>
          <w:rFonts w:ascii="Times New Roman" w:eastAsia="Times New Roman" w:hAnsi="Times New Roman"/>
          <w:lang w:val="en-GB"/>
        </w:rPr>
      </w:pPr>
      <w:r w:rsidRPr="00B26CC9">
        <w:rPr>
          <w:rFonts w:ascii="Times New Roman" w:eastAsia="Times New Roman" w:hAnsi="Times New Roman"/>
          <w:b/>
          <w:bCs/>
          <w:iCs/>
          <w:lang w:val="en-CA"/>
        </w:rPr>
        <w:t>Come, let us worship God, our Creator, our Saviour, and our Source of New Life, with joyful praise and hopeful hearts!</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6F2FAACF" w14:textId="58AA7AB8" w:rsidR="008A53F8"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8A53F8">
        <w:rPr>
          <w:rFonts w:ascii="Times New Roman" w:eastAsia="Times New Roman" w:hAnsi="Times New Roman"/>
          <w:bCs/>
          <w:lang w:val="en-GB"/>
        </w:rPr>
        <w:t xml:space="preserve">   </w:t>
      </w:r>
      <w:r w:rsidR="00EA0C68">
        <w:rPr>
          <w:rFonts w:ascii="Times New Roman" w:eastAsia="Times New Roman" w:hAnsi="Times New Roman"/>
          <w:bCs/>
          <w:lang w:val="en-GB"/>
        </w:rPr>
        <w:t>“</w:t>
      </w:r>
      <w:r w:rsidR="00473D83" w:rsidRPr="00473D83">
        <w:rPr>
          <w:rFonts w:ascii="Times New Roman" w:eastAsia="Times New Roman" w:hAnsi="Times New Roman"/>
          <w:bCs/>
          <w:lang w:val="en-GB"/>
        </w:rPr>
        <w:t>Praise the Lord with the Sound of Trumpet</w:t>
      </w:r>
      <w:r w:rsidR="00952C27">
        <w:rPr>
          <w:rFonts w:ascii="Times New Roman" w:eastAsia="Times New Roman" w:hAnsi="Times New Roman"/>
          <w:bCs/>
        </w:rPr>
        <w:t>”</w:t>
      </w:r>
      <w:r w:rsidR="00DA6262">
        <w:rPr>
          <w:rFonts w:ascii="Times New Roman" w:eastAsia="Times New Roman" w:hAnsi="Times New Roman"/>
          <w:bCs/>
          <w:lang w:val="en-GB"/>
        </w:rPr>
        <w:t xml:space="preserve">  </w:t>
      </w:r>
      <w:r w:rsidR="009678A2">
        <w:rPr>
          <w:rFonts w:ascii="Times New Roman" w:eastAsia="Times New Roman" w:hAnsi="Times New Roman"/>
          <w:bCs/>
          <w:lang w:val="en-GB"/>
        </w:rPr>
        <w:t xml:space="preserve">     </w:t>
      </w:r>
      <w:r w:rsidR="004521F7">
        <w:rPr>
          <w:rFonts w:ascii="Times New Roman" w:eastAsia="Times New Roman" w:hAnsi="Times New Roman"/>
          <w:bCs/>
          <w:lang w:val="en-GB"/>
        </w:rPr>
        <w:t xml:space="preserve">      </w:t>
      </w:r>
    </w:p>
    <w:p w14:paraId="3AA416E6" w14:textId="5B0FA29B" w:rsidR="00EA0C68" w:rsidRDefault="008A53F8" w:rsidP="008A53F8">
      <w:pPr>
        <w:widowControl w:val="0"/>
        <w:spacing w:after="0"/>
        <w:ind w:left="4320" w:firstLine="720"/>
        <w:rPr>
          <w:rFonts w:ascii="Times New Roman" w:eastAsia="Times New Roman" w:hAnsi="Times New Roman"/>
          <w:bCs/>
        </w:rPr>
      </w:pPr>
      <w:r>
        <w:rPr>
          <w:rFonts w:ascii="Times New Roman" w:eastAsia="Times New Roman" w:hAnsi="Times New Roman"/>
          <w:bCs/>
          <w:lang w:val="en-GB"/>
        </w:rPr>
        <w:t xml:space="preserve">       </w:t>
      </w:r>
      <w:r w:rsidR="009678A2" w:rsidRPr="009678A2">
        <w:rPr>
          <w:rFonts w:ascii="Times New Roman" w:eastAsia="Times New Roman" w:hAnsi="Times New Roman"/>
          <w:bCs/>
        </w:rPr>
        <w:t>VU</w:t>
      </w:r>
      <w:r w:rsidR="00CA6859">
        <w:rPr>
          <w:rFonts w:ascii="Times New Roman" w:eastAsia="Times New Roman" w:hAnsi="Times New Roman"/>
          <w:bCs/>
        </w:rPr>
        <w:t>2</w:t>
      </w:r>
      <w:r w:rsidR="00473D83">
        <w:rPr>
          <w:rFonts w:ascii="Times New Roman" w:eastAsia="Times New Roman" w:hAnsi="Times New Roman"/>
          <w:bCs/>
        </w:rPr>
        <w:t>4</w:t>
      </w:r>
      <w:r w:rsidR="00CA6859">
        <w:rPr>
          <w:rFonts w:ascii="Times New Roman" w:eastAsia="Times New Roman" w:hAnsi="Times New Roman"/>
          <w:bCs/>
        </w:rPr>
        <w:t>5</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4E64F035"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 </w:t>
      </w:r>
      <w:r>
        <w:rPr>
          <w:rFonts w:ascii="Times New Roman" w:eastAsia="Times New Roman" w:hAnsi="Times New Roman"/>
          <w:b/>
          <w:bCs/>
          <w:iCs/>
          <w:lang w:val="en-CA"/>
        </w:rPr>
        <w:t xml:space="preserve">Holy </w:t>
      </w:r>
      <w:r w:rsidRPr="00B26CC9">
        <w:rPr>
          <w:rFonts w:ascii="Times New Roman" w:eastAsia="Times New Roman" w:hAnsi="Times New Roman"/>
          <w:b/>
          <w:bCs/>
          <w:iCs/>
          <w:lang w:val="en-CA"/>
        </w:rPr>
        <w:t xml:space="preserve">God, </w:t>
      </w:r>
    </w:p>
    <w:p w14:paraId="67B0756D"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full of love, infinite in kindness, </w:t>
      </w:r>
    </w:p>
    <w:p w14:paraId="2CE27A5B" w14:textId="1279DA18"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and incomparable in glory, </w:t>
      </w:r>
    </w:p>
    <w:p w14:paraId="558B13BB"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we worship you today because there is none like you. </w:t>
      </w:r>
    </w:p>
    <w:p w14:paraId="47B226ED"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You bring new life forth from death </w:t>
      </w:r>
    </w:p>
    <w:p w14:paraId="11CBC3C6" w14:textId="7795C4F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and offer us new hope. </w:t>
      </w:r>
    </w:p>
    <w:p w14:paraId="51EF0558"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In this time of worship, </w:t>
      </w:r>
    </w:p>
    <w:p w14:paraId="5A16290E"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we offer you thanks, praise, honour, </w:t>
      </w:r>
    </w:p>
    <w:p w14:paraId="27FE4BEC" w14:textId="59ACED3D"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and glory for you are worthy. </w:t>
      </w:r>
    </w:p>
    <w:p w14:paraId="3929E17E"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We come to you today, O Lord, </w:t>
      </w:r>
    </w:p>
    <w:p w14:paraId="58B3A1F6"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seeking your divine assistance. </w:t>
      </w:r>
    </w:p>
    <w:p w14:paraId="4378F5C8" w14:textId="77777777" w:rsidR="00B26CC9" w:rsidRDefault="00B26CC9" w:rsidP="00184871">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Lead us and use us to labour in your Kingdom. </w:t>
      </w:r>
    </w:p>
    <w:p w14:paraId="77860CD6" w14:textId="7E5950AD" w:rsidR="00E5675F" w:rsidRPr="00E5675F" w:rsidRDefault="00B26CC9" w:rsidP="00184871">
      <w:pPr>
        <w:widowControl w:val="0"/>
        <w:spacing w:after="0"/>
        <w:rPr>
          <w:rFonts w:ascii="Times New Roman" w:eastAsia="Times New Roman" w:hAnsi="Times New Roman"/>
          <w:b/>
          <w:bCs/>
          <w:iCs/>
          <w:lang w:val="en-GB"/>
        </w:rPr>
      </w:pPr>
      <w:r w:rsidRPr="00B26CC9">
        <w:rPr>
          <w:rFonts w:ascii="Times New Roman" w:eastAsia="Times New Roman" w:hAnsi="Times New Roman"/>
          <w:b/>
          <w:bCs/>
          <w:iCs/>
          <w:lang w:val="en-CA"/>
        </w:rPr>
        <w:t>Through Christ our Lord, we pray, amen!</w:t>
      </w:r>
    </w:p>
    <w:p w14:paraId="5F12FB97" w14:textId="77777777" w:rsidR="00E5675F" w:rsidRDefault="00E5675F" w:rsidP="00E5675F">
      <w:pPr>
        <w:widowControl w:val="0"/>
        <w:spacing w:after="0"/>
        <w:rPr>
          <w:rFonts w:ascii="Times New Roman" w:eastAsia="Times New Roman" w:hAnsi="Times New Roman"/>
          <w:b/>
          <w:bCs/>
          <w:iCs/>
          <w:lang w:val="en-GB"/>
        </w:rPr>
      </w:pPr>
    </w:p>
    <w:p w14:paraId="0CF9E9CB" w14:textId="77777777" w:rsid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Holy God, </w:t>
      </w:r>
    </w:p>
    <w:p w14:paraId="66B965D8" w14:textId="77777777" w:rsid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we confess that there are chasms in our lives, </w:t>
      </w:r>
    </w:p>
    <w:p w14:paraId="48746551" w14:textId="1FE5C922" w:rsidR="00B26CC9" w:rsidRPr="00B26CC9" w:rsidRDefault="00B26CC9" w:rsidP="00B26CC9">
      <w:pPr>
        <w:widowControl w:val="0"/>
        <w:spacing w:after="0"/>
        <w:rPr>
          <w:rFonts w:ascii="Times New Roman" w:eastAsia="Times New Roman" w:hAnsi="Times New Roman"/>
          <w:b/>
          <w:bCs/>
          <w:iCs/>
        </w:rPr>
      </w:pPr>
      <w:r w:rsidRPr="00B26CC9">
        <w:rPr>
          <w:rFonts w:ascii="Times New Roman" w:eastAsia="Times New Roman" w:hAnsi="Times New Roman"/>
          <w:b/>
          <w:bCs/>
          <w:iCs/>
          <w:lang w:val="en-CA"/>
        </w:rPr>
        <w:t>deep</w:t>
      </w:r>
      <w:r>
        <w:rPr>
          <w:rFonts w:ascii="Times New Roman" w:eastAsia="Times New Roman" w:hAnsi="Times New Roman"/>
          <w:b/>
          <w:bCs/>
          <w:iCs/>
          <w:lang w:val="en-CA"/>
        </w:rPr>
        <w:t xml:space="preserve"> </w:t>
      </w:r>
      <w:r w:rsidRPr="00B26CC9">
        <w:rPr>
          <w:rFonts w:ascii="Times New Roman" w:eastAsia="Times New Roman" w:hAnsi="Times New Roman"/>
          <w:b/>
          <w:bCs/>
          <w:iCs/>
          <w:lang w:val="en-CA"/>
        </w:rPr>
        <w:t xml:space="preserve">valleys that separate us from one another and from you. </w:t>
      </w:r>
    </w:p>
    <w:p w14:paraId="01CE5C42" w14:textId="77777777" w:rsid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We confess that we have allowed those rifts to grow, </w:t>
      </w:r>
    </w:p>
    <w:p w14:paraId="1385C183" w14:textId="77777777" w:rsid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for fear of admitting our part in the separation, </w:t>
      </w:r>
    </w:p>
    <w:p w14:paraId="345FAB0B" w14:textId="0D5D7212" w:rsidR="00B26CC9" w:rsidRP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for fear of being rejected when we reach out.  </w:t>
      </w:r>
    </w:p>
    <w:p w14:paraId="6A20BDEE" w14:textId="77777777" w:rsid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You call us to a reconciled life, to healed relationships, </w:t>
      </w:r>
    </w:p>
    <w:p w14:paraId="6B84CAF7" w14:textId="05234595" w:rsidR="00B26CC9" w:rsidRP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to a wholeness with each other and with you.</w:t>
      </w:r>
    </w:p>
    <w:p w14:paraId="0A4DC7CE" w14:textId="77777777" w:rsid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 xml:space="preserve">Forgive us of our sinful ways, mend us, </w:t>
      </w:r>
    </w:p>
    <w:p w14:paraId="67AC4595" w14:textId="77777777" w:rsidR="00B26CC9" w:rsidRDefault="00B26CC9" w:rsidP="00B26CC9">
      <w:pPr>
        <w:widowControl w:val="0"/>
        <w:spacing w:after="0"/>
        <w:rPr>
          <w:rFonts w:ascii="Times New Roman" w:eastAsia="Times New Roman" w:hAnsi="Times New Roman"/>
          <w:b/>
          <w:bCs/>
          <w:iCs/>
          <w:lang w:val="en-CA"/>
        </w:rPr>
      </w:pPr>
      <w:r w:rsidRPr="00B26CC9">
        <w:rPr>
          <w:rFonts w:ascii="Times New Roman" w:eastAsia="Times New Roman" w:hAnsi="Times New Roman"/>
          <w:b/>
          <w:bCs/>
          <w:iCs/>
          <w:lang w:val="en-CA"/>
        </w:rPr>
        <w:t>and make us new</w:t>
      </w:r>
      <w:r>
        <w:rPr>
          <w:rFonts w:ascii="Times New Roman" w:eastAsia="Times New Roman" w:hAnsi="Times New Roman"/>
          <w:b/>
          <w:bCs/>
          <w:iCs/>
          <w:lang w:val="en-CA"/>
        </w:rPr>
        <w:t xml:space="preserve"> </w:t>
      </w:r>
      <w:r w:rsidRPr="00B26CC9">
        <w:rPr>
          <w:rFonts w:ascii="Times New Roman" w:eastAsia="Times New Roman" w:hAnsi="Times New Roman"/>
          <w:b/>
          <w:bCs/>
          <w:iCs/>
          <w:lang w:val="en-CA"/>
        </w:rPr>
        <w:t xml:space="preserve">creations. </w:t>
      </w:r>
    </w:p>
    <w:p w14:paraId="37676CE2" w14:textId="11EF783F" w:rsidR="00E5675F" w:rsidRPr="001A4A59" w:rsidRDefault="00B26CC9" w:rsidP="00B26CC9">
      <w:pPr>
        <w:widowControl w:val="0"/>
        <w:spacing w:after="0"/>
        <w:rPr>
          <w:rFonts w:ascii="Times New Roman" w:eastAsia="Times New Roman" w:hAnsi="Times New Roman"/>
          <w:b/>
          <w:bCs/>
          <w:iCs/>
          <w:lang w:val="en-GB"/>
        </w:rPr>
      </w:pPr>
      <w:r w:rsidRPr="00B26CC9">
        <w:rPr>
          <w:rFonts w:ascii="Times New Roman" w:eastAsia="Times New Roman" w:hAnsi="Times New Roman"/>
          <w:b/>
          <w:bCs/>
          <w:iCs/>
          <w:lang w:val="en-CA"/>
        </w:rPr>
        <w:t>In Jesus</w:t>
      </w:r>
      <w:r>
        <w:rPr>
          <w:rFonts w:ascii="Times New Roman" w:eastAsia="Times New Roman" w:hAnsi="Times New Roman"/>
          <w:b/>
          <w:bCs/>
          <w:iCs/>
          <w:lang w:val="en-CA"/>
        </w:rPr>
        <w:t>’</w:t>
      </w:r>
      <w:r w:rsidRPr="00B26CC9">
        <w:rPr>
          <w:rFonts w:ascii="Times New Roman" w:eastAsia="Times New Roman" w:hAnsi="Times New Roman"/>
          <w:b/>
          <w:bCs/>
          <w:iCs/>
          <w:lang w:val="en-CA"/>
        </w:rPr>
        <w:t xml:space="preserve"> </w:t>
      </w:r>
      <w:r>
        <w:rPr>
          <w:rFonts w:ascii="Times New Roman" w:eastAsia="Times New Roman" w:hAnsi="Times New Roman"/>
          <w:b/>
          <w:bCs/>
          <w:iCs/>
          <w:lang w:val="en-CA"/>
        </w:rPr>
        <w:t>name</w:t>
      </w:r>
      <w:r w:rsidRPr="00B26CC9">
        <w:rPr>
          <w:rFonts w:ascii="Times New Roman" w:eastAsia="Times New Roman" w:hAnsi="Times New Roman"/>
          <w:b/>
          <w:bCs/>
          <w:iCs/>
          <w:lang w:val="en-CA"/>
        </w:rPr>
        <w:t xml:space="preserve"> we pray,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5E920CBC"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E05341" w:rsidRPr="00E05341">
        <w:rPr>
          <w:rFonts w:ascii="Times New Roman" w:eastAsia="Times New Roman" w:hAnsi="Times New Roman"/>
          <w:bCs/>
          <w:i/>
          <w:iCs/>
          <w:vertAlign w:val="superscript"/>
        </w:rPr>
        <w:t> </w:t>
      </w:r>
      <w:r w:rsidR="004521F7" w:rsidRPr="004521F7">
        <w:rPr>
          <w:rFonts w:ascii="Times New Roman" w:eastAsia="Times New Roman" w:hAnsi="Times New Roman"/>
          <w:bCs/>
          <w:i/>
          <w:iCs/>
          <w:vertAlign w:val="superscript"/>
        </w:rPr>
        <w:t> </w:t>
      </w:r>
      <w:r w:rsidR="0035583A" w:rsidRPr="0035583A">
        <w:rPr>
          <w:rFonts w:ascii="Times New Roman" w:eastAsia="Times New Roman" w:hAnsi="Times New Roman"/>
          <w:bCs/>
          <w:i/>
          <w:iCs/>
        </w:rPr>
        <w:t>This is how God showed his love among us: He sent his one and only Son into the world that we might live through him.</w:t>
      </w:r>
      <w:r w:rsidR="0035583A" w:rsidRPr="0035583A">
        <w:rPr>
          <w:rFonts w:ascii="Times New Roman" w:eastAsia="Times New Roman" w:hAnsi="Times New Roman"/>
          <w:bCs/>
          <w:i/>
          <w:iCs/>
          <w:vertAlign w:val="superscript"/>
        </w:rPr>
        <w:t> </w:t>
      </w:r>
      <w:r w:rsidR="0035583A" w:rsidRPr="0035583A">
        <w:rPr>
          <w:rFonts w:ascii="Times New Roman" w:eastAsia="Times New Roman" w:hAnsi="Times New Roman"/>
          <w:bCs/>
          <w:i/>
          <w:iCs/>
        </w:rPr>
        <w:t xml:space="preserve">This is love: not that we loved God, but that he loved us and sent his Son as an atoning sacrifice for our sins. </w:t>
      </w:r>
      <w:r w:rsidR="0035583A">
        <w:rPr>
          <w:rFonts w:ascii="Times New Roman" w:eastAsia="Times New Roman" w:hAnsi="Times New Roman"/>
          <w:bCs/>
          <w:i/>
          <w:iCs/>
        </w:rPr>
        <w:t>(</w:t>
      </w:r>
      <w:r w:rsidR="0035583A" w:rsidRPr="0035583A">
        <w:rPr>
          <w:rFonts w:ascii="Times New Roman" w:eastAsia="Times New Roman" w:hAnsi="Times New Roman"/>
          <w:bCs/>
          <w:i/>
          <w:iCs/>
        </w:rPr>
        <w:t>1 John 4:9-10</w:t>
      </w:r>
      <w:r w:rsidR="004521F7">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2E6B950A"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60F8924F" w:rsidR="00D14BC8" w:rsidRDefault="0035583A" w:rsidP="00184871">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35583A">
        <w:rPr>
          <w:rFonts w:ascii="Times New Roman" w:eastAsia="Times New Roman" w:hAnsi="Times New Roman"/>
          <w:bCs/>
          <w:iCs/>
          <w:lang w:val="en-CA"/>
        </w:rPr>
        <w:t>O God, amid all that has been happening in the world around us and among us in these times, may we develop oneness of hearts and attentive minds, through the inspiration of truth we discern from your Holy Word</w:t>
      </w:r>
      <w:r w:rsidRPr="0035583A">
        <w:rPr>
          <w:rFonts w:ascii="Times New Roman" w:eastAsia="Times New Roman" w:hAnsi="Times New Roman"/>
          <w:bCs/>
          <w:iCs/>
        </w:rPr>
        <w:t xml:space="preserve">. We ask this through Jesus </w:t>
      </w:r>
      <w:r w:rsidRPr="0035583A">
        <w:rPr>
          <w:rFonts w:ascii="Times New Roman" w:eastAsia="Times New Roman" w:hAnsi="Times New Roman"/>
          <w:bCs/>
          <w:iCs/>
          <w:lang w:val="en-CA"/>
        </w:rPr>
        <w:t>Christ, your Living Word, in whose glorious and powerful name we pray, amen.</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1134D059" w14:textId="4FC1FA89" w:rsidR="00896C88" w:rsidRDefault="008A53F8" w:rsidP="00D14BC8">
      <w:pPr>
        <w:widowControl w:val="0"/>
        <w:spacing w:after="0"/>
        <w:rPr>
          <w:rFonts w:ascii="Times New Roman" w:eastAsia="Times New Roman" w:hAnsi="Times New Roman"/>
          <w:bCs/>
          <w:iCs/>
          <w:lang w:val="en-GB"/>
        </w:rPr>
      </w:pPr>
      <w:bookmarkStart w:id="10" w:name="_Hlk131002203"/>
      <w:r>
        <w:rPr>
          <w:rFonts w:ascii="Times New Roman" w:eastAsia="Times New Roman" w:hAnsi="Times New Roman"/>
          <w:bCs/>
          <w:iCs/>
          <w:lang w:val="en-GB"/>
        </w:rPr>
        <w:t>Genesis 12:1-9</w:t>
      </w:r>
    </w:p>
    <w:p w14:paraId="4484251D" w14:textId="6A34B567" w:rsidR="008A53F8" w:rsidRDefault="002657BB" w:rsidP="002657BB">
      <w:pPr>
        <w:widowControl w:val="0"/>
        <w:spacing w:after="0"/>
        <w:rPr>
          <w:rFonts w:ascii="Times New Roman" w:eastAsia="Times New Roman" w:hAnsi="Times New Roman"/>
          <w:iCs/>
          <w:lang w:val="en-GB"/>
        </w:rPr>
      </w:pPr>
      <w:r w:rsidRPr="002657BB">
        <w:rPr>
          <w:rFonts w:ascii="Times New Roman" w:eastAsia="Times New Roman" w:hAnsi="Times New Roman"/>
          <w:iCs/>
          <w:lang w:val="en-GB"/>
        </w:rPr>
        <w:t>Matthew 9:9‒13, 18–26</w:t>
      </w:r>
    </w:p>
    <w:p w14:paraId="3BE0CA82" w14:textId="77777777" w:rsidR="002657BB" w:rsidRPr="002657BB" w:rsidRDefault="002657BB" w:rsidP="002657BB">
      <w:pPr>
        <w:widowControl w:val="0"/>
        <w:spacing w:after="0"/>
        <w:rPr>
          <w:rFonts w:ascii="Times New Roman" w:eastAsia="Times New Roman" w:hAnsi="Times New Roman"/>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2283E4A5" w14:textId="77777777" w:rsidR="00EE12E8" w:rsidRPr="00805F23" w:rsidRDefault="00EE12E8" w:rsidP="00EE12E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Pr="00805F23">
        <w:rPr>
          <w:rFonts w:ascii="Times New Roman" w:eastAsia="Times New Roman" w:hAnsi="Times New Roman"/>
          <w:b/>
          <w:bCs/>
          <w:lang w:val="en-GB"/>
        </w:rPr>
        <w:t xml:space="preserve"> </w:t>
      </w:r>
      <w:r w:rsidRPr="00805F23">
        <w:rPr>
          <w:rFonts w:ascii="Times New Roman" w:eastAsia="Times New Roman" w:hAnsi="Times New Roman"/>
          <w:bCs/>
          <w:lang w:val="en-GB"/>
        </w:rPr>
        <w:tab/>
      </w:r>
      <w:r w:rsidRPr="00805F23">
        <w:rPr>
          <w:rFonts w:ascii="Times New Roman" w:eastAsia="Times New Roman" w:hAnsi="Times New Roman"/>
          <w:bCs/>
          <w:lang w:val="en-GB"/>
        </w:rPr>
        <w:tab/>
      </w:r>
      <w:bookmarkStart w:id="11" w:name="_Hlk158153042"/>
      <w:r w:rsidRPr="00805F23">
        <w:rPr>
          <w:rFonts w:ascii="Times New Roman" w:eastAsia="Times New Roman" w:hAnsi="Times New Roman"/>
          <w:bCs/>
          <w:lang w:val="en-GB"/>
        </w:rPr>
        <w:tab/>
      </w:r>
      <w:bookmarkEnd w:id="11"/>
      <w:r w:rsidRPr="00805F23">
        <w:rPr>
          <w:rFonts w:ascii="Times New Roman" w:eastAsia="Times New Roman" w:hAnsi="Times New Roman"/>
          <w:bCs/>
          <w:lang w:val="en-GB"/>
        </w:rPr>
        <w:tab/>
      </w:r>
      <w:r>
        <w:rPr>
          <w:rFonts w:ascii="Times New Roman" w:eastAsia="Times New Roman" w:hAnsi="Times New Roman"/>
          <w:bCs/>
          <w:lang w:val="en-GB"/>
        </w:rPr>
        <w:t xml:space="preserve">       Rev. Nicholas Forrester</w:t>
      </w:r>
    </w:p>
    <w:p w14:paraId="39A24D7F" w14:textId="77777777" w:rsidR="00EE12E8" w:rsidRDefault="00EE12E8" w:rsidP="00896C88">
      <w:pPr>
        <w:widowControl w:val="0"/>
        <w:spacing w:after="0"/>
        <w:rPr>
          <w:rFonts w:ascii="Times New Roman" w:eastAsia="Times New Roman" w:hAnsi="Times New Roman"/>
          <w:lang w:val="en-GB"/>
        </w:rPr>
      </w:pPr>
    </w:p>
    <w:p w14:paraId="249CCBC9" w14:textId="6000263B" w:rsidR="00D679B3" w:rsidRPr="00805F23" w:rsidRDefault="00D679B3" w:rsidP="00D679B3">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CA685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2657BB">
        <w:rPr>
          <w:rFonts w:ascii="Times New Roman" w:eastAsia="Times New Roman" w:hAnsi="Times New Roman"/>
          <w:b/>
          <w:bCs/>
          <w:lang w:val="en-GB"/>
        </w:rPr>
        <w:tab/>
      </w:r>
      <w:r w:rsidR="002657BB">
        <w:rPr>
          <w:rFonts w:ascii="Times New Roman" w:eastAsia="Times New Roman" w:hAnsi="Times New Roman"/>
          <w:b/>
          <w:bCs/>
          <w:lang w:val="en-GB"/>
        </w:rPr>
        <w:tab/>
      </w:r>
      <w:r w:rsidRPr="00805F23">
        <w:rPr>
          <w:rFonts w:ascii="Times New Roman" w:eastAsia="Times New Roman" w:hAnsi="Times New Roman"/>
          <w:bCs/>
          <w:lang w:val="en-GB"/>
        </w:rPr>
        <w:t>“</w:t>
      </w:r>
      <w:r w:rsidR="00473D83" w:rsidRPr="00473D83">
        <w:rPr>
          <w:rFonts w:ascii="Times New Roman" w:eastAsia="Times New Roman" w:hAnsi="Times New Roman"/>
          <w:bCs/>
          <w:lang w:val="en-GB"/>
        </w:rPr>
        <w:t>My Life Flows On</w:t>
      </w:r>
      <w:r>
        <w:rPr>
          <w:rFonts w:ascii="Times New Roman" w:eastAsia="Times New Roman" w:hAnsi="Times New Roman"/>
          <w:bCs/>
          <w:lang w:val="en-GB"/>
        </w:rPr>
        <w:t>”</w:t>
      </w:r>
      <w:r w:rsidR="006E0172">
        <w:rPr>
          <w:rFonts w:ascii="Times New Roman" w:eastAsia="Times New Roman" w:hAnsi="Times New Roman"/>
          <w:bCs/>
          <w:lang w:val="en-GB"/>
        </w:rPr>
        <w:t xml:space="preserve">   </w:t>
      </w:r>
      <w:r>
        <w:rPr>
          <w:rFonts w:ascii="Times New Roman" w:eastAsia="Times New Roman" w:hAnsi="Times New Roman"/>
          <w:bCs/>
          <w:lang w:val="en-GB"/>
        </w:rPr>
        <w:t xml:space="preserve">  </w:t>
      </w:r>
      <w:r w:rsidR="00CA6859">
        <w:rPr>
          <w:rFonts w:ascii="Times New Roman" w:eastAsia="Times New Roman" w:hAnsi="Times New Roman"/>
          <w:bCs/>
          <w:lang w:val="en-GB"/>
        </w:rPr>
        <w:t xml:space="preserve">    </w:t>
      </w:r>
      <w:r w:rsidR="002657BB">
        <w:rPr>
          <w:rFonts w:ascii="Times New Roman" w:eastAsia="Times New Roman" w:hAnsi="Times New Roman"/>
          <w:bCs/>
          <w:lang w:val="en-GB"/>
        </w:rPr>
        <w:t xml:space="preserve">    </w:t>
      </w:r>
      <w:r w:rsidR="00CA6859">
        <w:rPr>
          <w:rFonts w:ascii="Times New Roman" w:eastAsia="Times New Roman" w:hAnsi="Times New Roman"/>
          <w:bCs/>
          <w:lang w:val="en-GB"/>
        </w:rPr>
        <w:t>VU</w:t>
      </w:r>
      <w:r w:rsidR="00473D83">
        <w:rPr>
          <w:rFonts w:ascii="Times New Roman" w:eastAsia="Times New Roman" w:hAnsi="Times New Roman"/>
          <w:bCs/>
          <w:lang w:val="en-GB"/>
        </w:rPr>
        <w:t>71</w:t>
      </w:r>
      <w:r w:rsidR="00CA6859">
        <w:rPr>
          <w:rFonts w:ascii="Times New Roman" w:eastAsia="Times New Roman" w:hAnsi="Times New Roman"/>
          <w:bCs/>
          <w:lang w:val="en-GB"/>
        </w:rPr>
        <w:t>6</w:t>
      </w:r>
    </w:p>
    <w:p w14:paraId="1A074989" w14:textId="77777777" w:rsidR="00D679B3" w:rsidRDefault="00D679B3" w:rsidP="00896C88">
      <w:pPr>
        <w:widowControl w:val="0"/>
        <w:spacing w:after="0"/>
        <w:rPr>
          <w:rFonts w:ascii="Times New Roman" w:eastAsia="Times New Roman" w:hAnsi="Times New Roman"/>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332804A1" w14:textId="77777777" w:rsidR="00264C29" w:rsidRPr="00264C29" w:rsidRDefault="00264C29" w:rsidP="00264C29">
      <w:pPr>
        <w:widowControl w:val="0"/>
        <w:spacing w:after="0"/>
        <w:rPr>
          <w:rFonts w:ascii="Times New Roman" w:eastAsia="Times New Roman" w:hAnsi="Times New Roman"/>
          <w:bCs/>
          <w:iCs/>
          <w:lang w:val="en-CA"/>
        </w:rPr>
      </w:pPr>
      <w:bookmarkStart w:id="12" w:name="_Hlk45890395"/>
      <w:r w:rsidRPr="00264C29">
        <w:rPr>
          <w:rFonts w:ascii="Times New Roman" w:eastAsia="Times New Roman" w:hAnsi="Times New Roman"/>
          <w:bCs/>
          <w:iCs/>
          <w:lang w:val="en-CA"/>
        </w:rPr>
        <w:t xml:space="preserve">Holy God, </w:t>
      </w:r>
    </w:p>
    <w:p w14:paraId="214650E2"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 xml:space="preserve">whose glory is beyond compare; </w:t>
      </w:r>
    </w:p>
    <w:p w14:paraId="2199B104"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whose mercy is boundless, and love for us is endless;</w:t>
      </w:r>
    </w:p>
    <w:p w14:paraId="2028A1CC"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look upon us now in your compassion.</w:t>
      </w:r>
    </w:p>
    <w:p w14:paraId="79030007" w14:textId="77777777" w:rsid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 xml:space="preserve">We pray for peace that calms our hearts, </w:t>
      </w:r>
    </w:p>
    <w:p w14:paraId="48CD8D43" w14:textId="78EB615C"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that quiets our minds and sooths our souls,</w:t>
      </w:r>
    </w:p>
    <w:p w14:paraId="10B1128B"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and for peace in the whole world and throughout creation:</w:t>
      </w:r>
    </w:p>
    <w:p w14:paraId="742111BF" w14:textId="77777777" w:rsidR="00264C29" w:rsidRPr="00264C29" w:rsidRDefault="00264C29" w:rsidP="00264C29">
      <w:pPr>
        <w:widowControl w:val="0"/>
        <w:spacing w:after="0"/>
        <w:rPr>
          <w:rFonts w:ascii="Times New Roman" w:eastAsia="Times New Roman" w:hAnsi="Times New Roman"/>
          <w:b/>
          <w:bCs/>
          <w:iCs/>
          <w:lang w:val="en-CA"/>
        </w:rPr>
      </w:pPr>
      <w:r w:rsidRPr="00264C29">
        <w:rPr>
          <w:rFonts w:ascii="Times New Roman" w:eastAsia="Times New Roman" w:hAnsi="Times New Roman"/>
          <w:b/>
          <w:bCs/>
          <w:iCs/>
          <w:lang w:val="en-CA"/>
        </w:rPr>
        <w:t xml:space="preserve">Hear our prayer. </w:t>
      </w:r>
    </w:p>
    <w:p w14:paraId="33B2AF85" w14:textId="77777777" w:rsidR="00264C29" w:rsidRPr="00264C29" w:rsidRDefault="00264C29" w:rsidP="00264C29">
      <w:pPr>
        <w:widowControl w:val="0"/>
        <w:spacing w:after="0"/>
        <w:rPr>
          <w:rFonts w:ascii="Times New Roman" w:eastAsia="Times New Roman" w:hAnsi="Times New Roman"/>
          <w:bCs/>
          <w:iCs/>
          <w:lang w:val="en-CA"/>
        </w:rPr>
      </w:pPr>
    </w:p>
    <w:p w14:paraId="690440C7"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We pray for the stability of the church and the unity of this congregation,</w:t>
      </w:r>
    </w:p>
    <w:p w14:paraId="63360CB9"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for the ministries of your church around the world in challenging and difficult times:</w:t>
      </w:r>
    </w:p>
    <w:p w14:paraId="2B930DC5" w14:textId="77777777" w:rsidR="00264C29" w:rsidRPr="00264C29" w:rsidRDefault="00264C29" w:rsidP="00264C29">
      <w:pPr>
        <w:widowControl w:val="0"/>
        <w:spacing w:after="0"/>
        <w:rPr>
          <w:rFonts w:ascii="Times New Roman" w:eastAsia="Times New Roman" w:hAnsi="Times New Roman"/>
          <w:b/>
          <w:bCs/>
          <w:iCs/>
          <w:lang w:val="en-CA"/>
        </w:rPr>
      </w:pPr>
      <w:r w:rsidRPr="00264C29">
        <w:rPr>
          <w:rFonts w:ascii="Times New Roman" w:eastAsia="Times New Roman" w:hAnsi="Times New Roman"/>
          <w:b/>
          <w:bCs/>
          <w:iCs/>
          <w:lang w:val="en-CA"/>
        </w:rPr>
        <w:t xml:space="preserve">Hear our prayer. </w:t>
      </w:r>
    </w:p>
    <w:p w14:paraId="4383FC02" w14:textId="77777777" w:rsidR="00264C29" w:rsidRPr="00264C29" w:rsidRDefault="00264C29" w:rsidP="00264C29">
      <w:pPr>
        <w:widowControl w:val="0"/>
        <w:spacing w:after="0"/>
        <w:rPr>
          <w:rFonts w:ascii="Times New Roman" w:eastAsia="Times New Roman" w:hAnsi="Times New Roman"/>
          <w:bCs/>
          <w:iCs/>
          <w:lang w:val="en-CA"/>
        </w:rPr>
      </w:pPr>
    </w:p>
    <w:p w14:paraId="3967B078"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 xml:space="preserve">We pray for this country, our leaders, and all those in public service </w:t>
      </w:r>
    </w:p>
    <w:p w14:paraId="59E9B9F8"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names may be added)</w:t>
      </w:r>
    </w:p>
    <w:p w14:paraId="769038C8"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and for all who offer themselves in service for the common good:</w:t>
      </w:r>
    </w:p>
    <w:p w14:paraId="15DF3AC2" w14:textId="77777777" w:rsidR="00264C29" w:rsidRPr="00264C29" w:rsidRDefault="00264C29" w:rsidP="00264C29">
      <w:pPr>
        <w:widowControl w:val="0"/>
        <w:spacing w:after="0"/>
        <w:rPr>
          <w:rFonts w:ascii="Times New Roman" w:eastAsia="Times New Roman" w:hAnsi="Times New Roman"/>
          <w:b/>
          <w:bCs/>
          <w:iCs/>
          <w:lang w:val="en-CA"/>
        </w:rPr>
      </w:pPr>
      <w:r w:rsidRPr="00264C29">
        <w:rPr>
          <w:rFonts w:ascii="Times New Roman" w:eastAsia="Times New Roman" w:hAnsi="Times New Roman"/>
          <w:b/>
          <w:bCs/>
          <w:iCs/>
          <w:lang w:val="en-CA"/>
        </w:rPr>
        <w:t xml:space="preserve">Hear our prayer. </w:t>
      </w:r>
    </w:p>
    <w:p w14:paraId="2FDDDFBF" w14:textId="77777777" w:rsidR="00264C29" w:rsidRPr="00264C29" w:rsidRDefault="00264C29" w:rsidP="00264C29">
      <w:pPr>
        <w:widowControl w:val="0"/>
        <w:spacing w:after="0"/>
        <w:rPr>
          <w:rFonts w:ascii="Times New Roman" w:eastAsia="Times New Roman" w:hAnsi="Times New Roman"/>
          <w:bCs/>
          <w:iCs/>
          <w:lang w:val="en-CA"/>
        </w:rPr>
      </w:pPr>
    </w:p>
    <w:p w14:paraId="6DDD6FDC"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We pray for your creation in its beauty and bounty,</w:t>
      </w:r>
    </w:p>
    <w:p w14:paraId="63194414"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for the wellbeing of every creature and their habitats,</w:t>
      </w:r>
    </w:p>
    <w:p w14:paraId="5B55A887"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for a willingness to change our ways to protect places and people at risk,</w:t>
      </w:r>
    </w:p>
    <w:p w14:paraId="002F2727"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and for generations yet unborn that they too may thrive:</w:t>
      </w:r>
    </w:p>
    <w:p w14:paraId="2BFDAA0F" w14:textId="77777777" w:rsidR="00264C29" w:rsidRPr="00264C29" w:rsidRDefault="00264C29" w:rsidP="00264C29">
      <w:pPr>
        <w:widowControl w:val="0"/>
        <w:spacing w:after="0"/>
        <w:rPr>
          <w:rFonts w:ascii="Times New Roman" w:eastAsia="Times New Roman" w:hAnsi="Times New Roman"/>
          <w:b/>
          <w:bCs/>
          <w:iCs/>
          <w:lang w:val="en-CA"/>
        </w:rPr>
      </w:pPr>
      <w:r w:rsidRPr="00264C29">
        <w:rPr>
          <w:rFonts w:ascii="Times New Roman" w:eastAsia="Times New Roman" w:hAnsi="Times New Roman"/>
          <w:b/>
          <w:bCs/>
          <w:iCs/>
          <w:lang w:val="en-CA"/>
        </w:rPr>
        <w:t xml:space="preserve">Hear our prayer. </w:t>
      </w:r>
    </w:p>
    <w:p w14:paraId="3D71BF58" w14:textId="77777777" w:rsidR="00264C29" w:rsidRPr="00264C29" w:rsidRDefault="00264C29" w:rsidP="00264C29">
      <w:pPr>
        <w:widowControl w:val="0"/>
        <w:spacing w:after="0"/>
        <w:rPr>
          <w:rFonts w:ascii="Times New Roman" w:eastAsia="Times New Roman" w:hAnsi="Times New Roman"/>
          <w:bCs/>
          <w:iCs/>
          <w:lang w:val="en-CA"/>
        </w:rPr>
      </w:pPr>
    </w:p>
    <w:p w14:paraId="4FC6562E"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 xml:space="preserve">We pray for the safety of those who must travel by land, sea, and air, </w:t>
      </w:r>
    </w:p>
    <w:p w14:paraId="06E4F9EE"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and for all those who are separated from those they love:</w:t>
      </w:r>
    </w:p>
    <w:p w14:paraId="1954E36C" w14:textId="77777777" w:rsidR="00264C29" w:rsidRPr="00264C29" w:rsidRDefault="00264C29" w:rsidP="00264C29">
      <w:pPr>
        <w:widowControl w:val="0"/>
        <w:spacing w:after="0"/>
        <w:rPr>
          <w:rFonts w:ascii="Times New Roman" w:eastAsia="Times New Roman" w:hAnsi="Times New Roman"/>
          <w:b/>
          <w:bCs/>
          <w:iCs/>
          <w:lang w:val="en-CA"/>
        </w:rPr>
      </w:pPr>
      <w:r w:rsidRPr="00264C29">
        <w:rPr>
          <w:rFonts w:ascii="Times New Roman" w:eastAsia="Times New Roman" w:hAnsi="Times New Roman"/>
          <w:b/>
          <w:bCs/>
          <w:iCs/>
          <w:lang w:val="en-CA"/>
        </w:rPr>
        <w:t xml:space="preserve">Hear our prayer. </w:t>
      </w:r>
    </w:p>
    <w:p w14:paraId="68A57668" w14:textId="77777777" w:rsidR="00264C29" w:rsidRPr="00264C29" w:rsidRDefault="00264C29" w:rsidP="00264C29">
      <w:pPr>
        <w:widowControl w:val="0"/>
        <w:spacing w:after="0"/>
        <w:rPr>
          <w:rFonts w:ascii="Times New Roman" w:eastAsia="Times New Roman" w:hAnsi="Times New Roman"/>
          <w:bCs/>
          <w:iCs/>
          <w:lang w:val="en-CA"/>
        </w:rPr>
      </w:pPr>
    </w:p>
    <w:p w14:paraId="2EBC5B42"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We pray for the sick, the suffering, and the isolated,</w:t>
      </w:r>
    </w:p>
    <w:p w14:paraId="0B05C6E6"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 xml:space="preserve">for victims of violence in their homes and in their nations, </w:t>
      </w:r>
    </w:p>
    <w:p w14:paraId="77AC29D0"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for refugees and people held as captives:</w:t>
      </w:r>
    </w:p>
    <w:p w14:paraId="22CCFC9C" w14:textId="77777777" w:rsidR="00264C29" w:rsidRPr="00264C29" w:rsidRDefault="00264C29" w:rsidP="00264C29">
      <w:pPr>
        <w:widowControl w:val="0"/>
        <w:spacing w:after="0"/>
        <w:rPr>
          <w:rFonts w:ascii="Times New Roman" w:eastAsia="Times New Roman" w:hAnsi="Times New Roman"/>
          <w:b/>
          <w:bCs/>
          <w:iCs/>
          <w:lang w:val="en-CA"/>
        </w:rPr>
      </w:pPr>
      <w:r w:rsidRPr="00264C29">
        <w:rPr>
          <w:rFonts w:ascii="Times New Roman" w:eastAsia="Times New Roman" w:hAnsi="Times New Roman"/>
          <w:b/>
          <w:bCs/>
          <w:iCs/>
          <w:lang w:val="en-CA"/>
        </w:rPr>
        <w:t xml:space="preserve">Hear our prayer. </w:t>
      </w:r>
    </w:p>
    <w:p w14:paraId="2D03C3D1" w14:textId="77777777" w:rsidR="00264C29" w:rsidRPr="00264C29" w:rsidRDefault="00264C29" w:rsidP="00264C29">
      <w:pPr>
        <w:widowControl w:val="0"/>
        <w:spacing w:after="0"/>
        <w:rPr>
          <w:rFonts w:ascii="Times New Roman" w:eastAsia="Times New Roman" w:hAnsi="Times New Roman"/>
          <w:bCs/>
          <w:iCs/>
          <w:lang w:val="en-CA"/>
        </w:rPr>
      </w:pPr>
    </w:p>
    <w:p w14:paraId="047BE5EC"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To you, Holy God, Creator, Christ and Spirit,</w:t>
      </w:r>
    </w:p>
    <w:p w14:paraId="20303CAB"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Father, Son and Holy Spirit,</w:t>
      </w:r>
    </w:p>
    <w:p w14:paraId="75942CDB" w14:textId="77777777" w:rsidR="00264C29" w:rsidRPr="00264C29"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belongs all glory, honour, and worship,</w:t>
      </w:r>
    </w:p>
    <w:p w14:paraId="6AFB312F" w14:textId="5089CB5D" w:rsidR="0038561F" w:rsidRPr="0038561F" w:rsidRDefault="00264C29" w:rsidP="00264C29">
      <w:pPr>
        <w:widowControl w:val="0"/>
        <w:spacing w:after="0"/>
        <w:rPr>
          <w:rFonts w:ascii="Times New Roman" w:eastAsia="Times New Roman" w:hAnsi="Times New Roman"/>
          <w:bCs/>
          <w:iCs/>
          <w:lang w:val="en-CA"/>
        </w:rPr>
      </w:pPr>
      <w:r w:rsidRPr="00264C29">
        <w:rPr>
          <w:rFonts w:ascii="Times New Roman" w:eastAsia="Times New Roman" w:hAnsi="Times New Roman"/>
          <w:bCs/>
          <w:iCs/>
          <w:lang w:val="en-CA"/>
        </w:rPr>
        <w:t>now and forever, and to the ages of ages.</w:t>
      </w:r>
    </w:p>
    <w:p w14:paraId="3D030AE8" w14:textId="2FFCED22" w:rsidR="00D14BC8" w:rsidRDefault="0038561F" w:rsidP="00896C88">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 xml:space="preserve">We </w:t>
      </w:r>
      <w:r w:rsidR="00184871">
        <w:rPr>
          <w:rFonts w:ascii="Times New Roman" w:eastAsia="Times New Roman" w:hAnsi="Times New Roman"/>
          <w:b/>
          <w:bCs/>
          <w:iCs/>
          <w:lang w:val="en-GB"/>
        </w:rPr>
        <w:t>ask</w:t>
      </w:r>
      <w:r w:rsidR="001877BF" w:rsidRPr="001877BF">
        <w:rPr>
          <w:rFonts w:ascii="Times New Roman" w:eastAsia="Times New Roman" w:hAnsi="Times New Roman"/>
          <w:b/>
          <w:iCs/>
          <w:lang w:val="en-CA"/>
        </w:rPr>
        <w:t xml:space="preserve"> </w:t>
      </w:r>
      <w:r w:rsidR="00264C29">
        <w:rPr>
          <w:rFonts w:ascii="Times New Roman" w:eastAsia="Times New Roman" w:hAnsi="Times New Roman"/>
          <w:b/>
          <w:iCs/>
          <w:lang w:val="en-CA"/>
        </w:rPr>
        <w:t xml:space="preserve">these things </w:t>
      </w:r>
      <w:r w:rsidR="001877BF" w:rsidRPr="001877BF">
        <w:rPr>
          <w:rFonts w:ascii="Times New Roman" w:eastAsia="Times New Roman" w:hAnsi="Times New Roman"/>
          <w:b/>
          <w:iCs/>
          <w:lang w:val="en-CA"/>
        </w:rPr>
        <w:t>through Christ, our Lord, amen!</w:t>
      </w:r>
    </w:p>
    <w:p w14:paraId="324404A7" w14:textId="77777777" w:rsidR="00C67044" w:rsidRPr="00C67044" w:rsidRDefault="00C67044"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0EA43412" w14:textId="77777777" w:rsidR="00015425" w:rsidRPr="00FE0982" w:rsidRDefault="00015425" w:rsidP="00015425">
      <w:pPr>
        <w:widowControl w:val="0"/>
        <w:spacing w:after="0"/>
        <w:rPr>
          <w:rFonts w:ascii="Times New Roman" w:eastAsia="Times New Roman" w:hAnsi="Times New Roman"/>
          <w:bCs/>
        </w:rPr>
      </w:pPr>
      <w:r w:rsidRPr="00FE0982">
        <w:rPr>
          <w:rFonts w:ascii="Times New Roman" w:eastAsia="Times New Roman" w:hAnsi="Times New Roman"/>
          <w:b/>
          <w:bCs/>
          <w:lang w:val="en-GB"/>
        </w:rPr>
        <w:t>♫ *</w:t>
      </w:r>
      <w:r w:rsidRPr="00FE0982">
        <w:rPr>
          <w:rFonts w:ascii="Times New Roman" w:eastAsia="Times New Roman" w:hAnsi="Times New Roman"/>
          <w:b/>
          <w:bCs/>
          <w:u w:val="single"/>
          <w:lang w:val="en-GB"/>
        </w:rPr>
        <w:t>Offertory Hymn</w:t>
      </w:r>
      <w:r w:rsidRPr="00FE0982">
        <w:rPr>
          <w:rFonts w:ascii="Times New Roman" w:eastAsia="Times New Roman" w:hAnsi="Times New Roman"/>
          <w:b/>
          <w:bCs/>
          <w:lang w:val="en-GB"/>
        </w:rPr>
        <w:t xml:space="preserve"> </w:t>
      </w:r>
      <w:r>
        <w:rPr>
          <w:rFonts w:ascii="Times New Roman" w:eastAsia="Times New Roman" w:hAnsi="Times New Roman"/>
          <w:b/>
          <w:bCs/>
          <w:lang w:val="en-GB"/>
        </w:rPr>
        <w:tab/>
      </w:r>
      <w:r w:rsidRPr="00FE0982">
        <w:rPr>
          <w:rFonts w:ascii="Times New Roman" w:eastAsia="Times New Roman" w:hAnsi="Times New Roman"/>
          <w:lang w:val="en-GB"/>
        </w:rPr>
        <w:t>“</w:t>
      </w:r>
      <w:r w:rsidRPr="00FE0982">
        <w:rPr>
          <w:rFonts w:ascii="Times New Roman" w:eastAsia="Times New Roman" w:hAnsi="Times New Roman"/>
          <w:bCs/>
          <w:lang w:val="en-GB"/>
        </w:rPr>
        <w:t>God of All Good</w:t>
      </w:r>
      <w:r w:rsidRPr="00FE0982">
        <w:rPr>
          <w:rFonts w:ascii="Times New Roman" w:eastAsia="Times New Roman" w:hAnsi="Times New Roman"/>
          <w:bCs/>
        </w:rPr>
        <w:t>”</w:t>
      </w:r>
      <w:r w:rsidRPr="00FE0982">
        <w:rPr>
          <w:rFonts w:ascii="Times New Roman" w:eastAsia="Times New Roman" w:hAnsi="Times New Roman"/>
          <w:bCs/>
          <w:lang w:val="en-GB"/>
        </w:rPr>
        <w:t xml:space="preserve"> </w:t>
      </w:r>
      <w:r w:rsidRPr="00FE0982">
        <w:rPr>
          <w:rFonts w:ascii="Times New Roman" w:eastAsia="Times New Roman" w:hAnsi="Times New Roman"/>
          <w:bCs/>
          <w:lang w:val="en-GB"/>
        </w:rPr>
        <w:tab/>
      </w:r>
      <w:r w:rsidRPr="00FE0982">
        <w:rPr>
          <w:rFonts w:ascii="Times New Roman" w:eastAsia="Times New Roman" w:hAnsi="Times New Roman"/>
          <w:bCs/>
          <w:lang w:val="en-GB"/>
        </w:rPr>
        <w:tab/>
      </w:r>
      <w:r w:rsidRPr="00FE0982">
        <w:rPr>
          <w:rFonts w:ascii="Times New Roman" w:eastAsia="Times New Roman" w:hAnsi="Times New Roman"/>
          <w:bCs/>
        </w:rPr>
        <w:t>VU539</w:t>
      </w:r>
      <w:r>
        <w:rPr>
          <w:rFonts w:ascii="Times New Roman" w:eastAsia="Times New Roman" w:hAnsi="Times New Roman"/>
          <w:bCs/>
        </w:rPr>
        <w:t>, v.1</w:t>
      </w:r>
    </w:p>
    <w:p w14:paraId="4C6E5EEB" w14:textId="77777777" w:rsidR="00015425" w:rsidRPr="00693DFD" w:rsidRDefault="00015425" w:rsidP="00015425">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God of all good, our gifts we bring to you,</w:t>
      </w:r>
    </w:p>
    <w:p w14:paraId="413C490B" w14:textId="77777777" w:rsidR="00015425" w:rsidRPr="00693DFD" w:rsidRDefault="00015425" w:rsidP="00015425">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Use them your holy purpose to fulfil;</w:t>
      </w:r>
    </w:p>
    <w:p w14:paraId="40CB0582" w14:textId="77777777" w:rsidR="00015425" w:rsidRPr="00693DFD" w:rsidRDefault="00015425" w:rsidP="00015425">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Tokens of love and pledges brought anew</w:t>
      </w:r>
    </w:p>
    <w:p w14:paraId="479F3640" w14:textId="77777777" w:rsidR="00015425" w:rsidRPr="00693DFD" w:rsidRDefault="00015425" w:rsidP="00015425">
      <w:pPr>
        <w:widowControl w:val="0"/>
        <w:spacing w:after="0"/>
        <w:ind w:left="720"/>
        <w:rPr>
          <w:rFonts w:ascii="Times New Roman" w:eastAsia="Times New Roman" w:hAnsi="Times New Roman"/>
          <w:b/>
          <w:lang w:val="en-CA"/>
        </w:rPr>
      </w:pPr>
      <w:r w:rsidRPr="00693DFD">
        <w:rPr>
          <w:rFonts w:ascii="Times New Roman" w:eastAsia="Times New Roman" w:hAnsi="Times New Roman"/>
          <w:b/>
          <w:lang w:val="en-CA"/>
        </w:rPr>
        <w:t>That our whole life is offered to your will.</w:t>
      </w:r>
    </w:p>
    <w:p w14:paraId="5D00253E" w14:textId="4E1A69B0" w:rsidR="00D14BC8" w:rsidRPr="00015425" w:rsidRDefault="00D14BC8" w:rsidP="00D14BC8">
      <w:pPr>
        <w:widowControl w:val="0"/>
        <w:spacing w:after="0"/>
        <w:rPr>
          <w:rFonts w:ascii="Times New Roman" w:eastAsia="Times New Roman" w:hAnsi="Times New Roman"/>
          <w:bCs/>
          <w:lang w:val="en-CA"/>
        </w:rPr>
      </w:pPr>
    </w:p>
    <w:p w14:paraId="69A19596" w14:textId="034ED55F"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6D53A94B" w14:textId="77777777" w:rsidR="00D679B3" w:rsidRPr="00805F23" w:rsidRDefault="00D679B3" w:rsidP="00D679B3">
      <w:pPr>
        <w:widowControl w:val="0"/>
        <w:spacing w:after="0"/>
        <w:rPr>
          <w:rFonts w:ascii="Times New Roman" w:eastAsia="Times New Roman" w:hAnsi="Times New Roman"/>
          <w:b/>
          <w:iCs/>
          <w:u w:val="single"/>
        </w:rPr>
      </w:pPr>
      <w:r w:rsidRPr="00805F23">
        <w:rPr>
          <w:rFonts w:ascii="Times New Roman" w:eastAsia="Times New Roman" w:hAnsi="Times New Roman"/>
          <w:b/>
          <w:iCs/>
          <w:u w:val="single"/>
        </w:rPr>
        <w:t>Communion</w:t>
      </w:r>
    </w:p>
    <w:p w14:paraId="3D9295DC" w14:textId="77777777" w:rsidR="00D679B3" w:rsidRPr="00805F23" w:rsidRDefault="00D679B3" w:rsidP="00D679B3">
      <w:pPr>
        <w:widowControl w:val="0"/>
        <w:spacing w:after="0"/>
        <w:rPr>
          <w:rFonts w:ascii="Times New Roman" w:eastAsia="Times New Roman" w:hAnsi="Times New Roman"/>
          <w:b/>
          <w:bCs/>
          <w:lang w:val="en-GB"/>
        </w:rPr>
      </w:pPr>
    </w:p>
    <w:p w14:paraId="3B8BFD40" w14:textId="3365D920" w:rsidR="00D679B3" w:rsidRPr="00805F23" w:rsidRDefault="00D679B3" w:rsidP="00D679B3">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5424E6">
        <w:rPr>
          <w:rFonts w:ascii="Times New Roman" w:eastAsia="Times New Roman" w:hAnsi="Times New Roman"/>
          <w:b/>
          <w:bCs/>
          <w:lang w:val="en-GB"/>
        </w:rPr>
        <w:t>*</w:t>
      </w:r>
      <w:r w:rsidRPr="00805F23">
        <w:rPr>
          <w:rFonts w:ascii="Times New Roman" w:eastAsia="Times New Roman" w:hAnsi="Times New Roman"/>
          <w:b/>
          <w:bCs/>
          <w:u w:val="single"/>
          <w:lang w:val="en-GB"/>
        </w:rPr>
        <w:t>Communion Hymn</w:t>
      </w:r>
      <w:r w:rsidRPr="00805F23">
        <w:rPr>
          <w:rFonts w:ascii="Times New Roman" w:eastAsia="Times New Roman" w:hAnsi="Times New Roman"/>
          <w:bCs/>
          <w:lang w:val="en-GB"/>
        </w:rPr>
        <w:t xml:space="preserve"> </w:t>
      </w:r>
      <w:r w:rsidR="00015425">
        <w:rPr>
          <w:rFonts w:ascii="Times New Roman" w:eastAsia="Times New Roman" w:hAnsi="Times New Roman"/>
          <w:bCs/>
          <w:lang w:val="en-GB"/>
        </w:rPr>
        <w:t xml:space="preserve">     </w:t>
      </w:r>
      <w:r w:rsidRPr="00805F23">
        <w:rPr>
          <w:rFonts w:ascii="Times New Roman" w:eastAsia="Times New Roman" w:hAnsi="Times New Roman"/>
          <w:bCs/>
          <w:lang w:val="en-GB"/>
        </w:rPr>
        <w:t>“</w:t>
      </w:r>
      <w:r w:rsidR="00473D83" w:rsidRPr="00473D83">
        <w:rPr>
          <w:rFonts w:ascii="Times New Roman" w:eastAsia="Times New Roman" w:hAnsi="Times New Roman"/>
          <w:bCs/>
          <w:lang w:val="en-GB"/>
        </w:rPr>
        <w:t>As We Gather at Your Table</w:t>
      </w:r>
      <w:r>
        <w:rPr>
          <w:rFonts w:ascii="Times New Roman" w:eastAsia="Times New Roman" w:hAnsi="Times New Roman"/>
          <w:bCs/>
        </w:rPr>
        <w:t>”</w:t>
      </w:r>
      <w:r w:rsidRPr="00805F23">
        <w:rPr>
          <w:rFonts w:ascii="Times New Roman" w:eastAsia="Times New Roman" w:hAnsi="Times New Roman"/>
          <w:bCs/>
          <w:lang w:val="en-GB"/>
        </w:rPr>
        <w:t xml:space="preserve">  </w:t>
      </w:r>
      <w:r w:rsidR="00015425">
        <w:rPr>
          <w:rFonts w:ascii="Times New Roman" w:eastAsia="Times New Roman" w:hAnsi="Times New Roman"/>
          <w:bCs/>
          <w:lang w:val="en-GB"/>
        </w:rPr>
        <w:t xml:space="preserve">  </w:t>
      </w:r>
      <w:r>
        <w:rPr>
          <w:rFonts w:ascii="Times New Roman" w:eastAsia="Times New Roman" w:hAnsi="Times New Roman"/>
          <w:bCs/>
          <w:lang w:val="en-CA"/>
        </w:rPr>
        <w:t>V</w:t>
      </w:r>
      <w:r w:rsidR="00473D83">
        <w:rPr>
          <w:rFonts w:ascii="Times New Roman" w:eastAsia="Times New Roman" w:hAnsi="Times New Roman"/>
          <w:bCs/>
          <w:lang w:val="en-CA"/>
        </w:rPr>
        <w:t>U457</w:t>
      </w:r>
    </w:p>
    <w:p w14:paraId="047F6269" w14:textId="77777777" w:rsidR="00D679B3" w:rsidRDefault="00D679B3" w:rsidP="00D679B3">
      <w:pPr>
        <w:widowControl w:val="0"/>
        <w:spacing w:after="0"/>
        <w:rPr>
          <w:rFonts w:ascii="Times New Roman" w:eastAsia="Times New Roman" w:hAnsi="Times New Roman"/>
          <w:iCs/>
          <w:lang w:val="en-GB"/>
        </w:rPr>
      </w:pPr>
    </w:p>
    <w:p w14:paraId="1567D5A4" w14:textId="77E83905" w:rsidR="00D679B3" w:rsidRPr="001877BF" w:rsidRDefault="00D679B3" w:rsidP="00015425">
      <w:pPr>
        <w:widowControl w:val="0"/>
        <w:spacing w:after="0"/>
        <w:rPr>
          <w:rFonts w:ascii="Times New Roman" w:eastAsia="Times New Roman" w:hAnsi="Times New Roman"/>
          <w:bCs/>
          <w:i/>
          <w:iCs/>
          <w:lang w:val="en-GB"/>
        </w:rPr>
      </w:pPr>
      <w:r w:rsidRPr="001877BF">
        <w:rPr>
          <w:rFonts w:ascii="Times New Roman" w:eastAsia="Times New Roman" w:hAnsi="Times New Roman"/>
          <w:b/>
          <w:bCs/>
          <w:iCs/>
          <w:u w:val="single"/>
          <w:lang w:val="en-GB"/>
        </w:rPr>
        <w:t>Invitation</w:t>
      </w:r>
    </w:p>
    <w:p w14:paraId="1955A2AE" w14:textId="77777777" w:rsidR="00D679B3" w:rsidRPr="001877BF" w:rsidRDefault="00D679B3" w:rsidP="00D679B3">
      <w:pPr>
        <w:widowControl w:val="0"/>
        <w:spacing w:after="0"/>
        <w:rPr>
          <w:rFonts w:ascii="Times New Roman" w:eastAsia="Times New Roman" w:hAnsi="Times New Roman"/>
          <w:bCs/>
          <w:iCs/>
          <w:lang w:val="en-GB"/>
        </w:rPr>
      </w:pPr>
    </w:p>
    <w:p w14:paraId="054EAAF5" w14:textId="426ED064" w:rsidR="00D679B3" w:rsidRPr="001877BF" w:rsidRDefault="00D679B3" w:rsidP="00D679B3">
      <w:pPr>
        <w:widowControl w:val="0"/>
        <w:spacing w:after="0"/>
        <w:rPr>
          <w:rFonts w:ascii="Times New Roman" w:eastAsia="Times New Roman" w:hAnsi="Times New Roman"/>
          <w:bCs/>
          <w:i/>
          <w:iCs/>
        </w:rPr>
      </w:pPr>
      <w:r w:rsidRPr="001877BF">
        <w:rPr>
          <w:rFonts w:ascii="Times New Roman" w:eastAsia="Times New Roman" w:hAnsi="Times New Roman"/>
          <w:b/>
          <w:bCs/>
          <w:iCs/>
          <w:u w:val="single"/>
        </w:rPr>
        <w:t>Holy Greeting</w:t>
      </w:r>
    </w:p>
    <w:p w14:paraId="36011FE5"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The Lord be with you.</w:t>
      </w:r>
    </w:p>
    <w:p w14:paraId="64315215"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And also, with you.</w:t>
      </w:r>
    </w:p>
    <w:p w14:paraId="5326CAD1"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ift up your hearts.</w:t>
      </w:r>
    </w:p>
    <w:p w14:paraId="123F8FF1"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We lift them to the Lord.</w:t>
      </w:r>
    </w:p>
    <w:p w14:paraId="2B81C620"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lastRenderedPageBreak/>
        <w:t>Let us give thanks to the Lord our God.</w:t>
      </w:r>
    </w:p>
    <w:p w14:paraId="2C9A8E98" w14:textId="77777777" w:rsidR="00D679B3" w:rsidRDefault="00D679B3" w:rsidP="00D679B3">
      <w:pPr>
        <w:widowControl w:val="0"/>
        <w:spacing w:after="0"/>
        <w:rPr>
          <w:rFonts w:ascii="Times New Roman" w:eastAsia="Times New Roman" w:hAnsi="Times New Roman"/>
          <w:iCs/>
        </w:rPr>
      </w:pPr>
      <w:r w:rsidRPr="001877BF">
        <w:rPr>
          <w:rFonts w:ascii="Times New Roman" w:eastAsia="Times New Roman" w:hAnsi="Times New Roman"/>
          <w:b/>
          <w:bCs/>
          <w:iCs/>
        </w:rPr>
        <w:t>It is right to give our thanks and praise.</w:t>
      </w:r>
    </w:p>
    <w:p w14:paraId="405D364F" w14:textId="77777777" w:rsidR="00D679B3" w:rsidRPr="00A50109" w:rsidRDefault="00D679B3" w:rsidP="00D679B3">
      <w:pPr>
        <w:widowControl w:val="0"/>
        <w:spacing w:after="0"/>
        <w:rPr>
          <w:rFonts w:ascii="Times New Roman" w:eastAsia="Times New Roman" w:hAnsi="Times New Roman"/>
          <w:iCs/>
        </w:rPr>
      </w:pPr>
    </w:p>
    <w:p w14:paraId="52F94D6A"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Prayer</w:t>
      </w:r>
    </w:p>
    <w:p w14:paraId="411BB7BF"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It is right that we should praise you, gracious God, for you created all things. You formed us in your own image: male and female, you created us. When we turned away from you in sin, you did not cease to care for us but opened a path of salvation for all people. You made a covenant with Israel and, through your servants, Abraham and Sarah, gave the promise of a blessing to all nations. Through Moses, you led your people from bondage into freedom; through the prophets, you renewed your promise of salvation. Therefore, with them and with all your saints who have served you in every age, we give you thanks and raise our voices to proclaim the glory of your name.</w:t>
      </w:r>
    </w:p>
    <w:p w14:paraId="5F64E4DD"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rPr>
        <w:t>Almighty God, to whom all hearts are open, all desires known, from whom no secrets are hidden: cleanse the thoughts of our hearts by the inspiration of the Holy Spirit, that we may perfectly love you and worthily magnify your Holy Name, through Christ our Lord. Amen!</w:t>
      </w:r>
    </w:p>
    <w:p w14:paraId="3CACE141" w14:textId="77777777" w:rsidR="00D679B3" w:rsidRPr="001877BF" w:rsidRDefault="00D679B3" w:rsidP="00D679B3">
      <w:pPr>
        <w:widowControl w:val="0"/>
        <w:spacing w:after="0"/>
        <w:rPr>
          <w:rFonts w:ascii="Times New Roman" w:eastAsia="Times New Roman" w:hAnsi="Times New Roman"/>
          <w:bCs/>
          <w:iCs/>
        </w:rPr>
      </w:pPr>
    </w:p>
    <w:p w14:paraId="4F4A54D4" w14:textId="77777777" w:rsidR="00D679B3" w:rsidRPr="001877BF" w:rsidRDefault="00D679B3" w:rsidP="00D679B3">
      <w:pPr>
        <w:widowControl w:val="0"/>
        <w:spacing w:after="0"/>
        <w:rPr>
          <w:rFonts w:ascii="Times New Roman" w:eastAsia="Times New Roman" w:hAnsi="Times New Roman"/>
          <w:bCs/>
          <w:iCs/>
          <w:lang w:val="en-GB"/>
        </w:rPr>
      </w:pPr>
      <w:r w:rsidRPr="001877BF">
        <w:rPr>
          <w:rFonts w:ascii="Times New Roman" w:eastAsia="Times New Roman" w:hAnsi="Times New Roman"/>
          <w:b/>
          <w:bCs/>
          <w:iCs/>
          <w:u w:val="single"/>
        </w:rPr>
        <w:t>Narrative of the Institution of the Lord’s Supper</w:t>
      </w:r>
      <w:r w:rsidRPr="001877BF">
        <w:rPr>
          <w:rFonts w:ascii="Times New Roman" w:eastAsia="Times New Roman" w:hAnsi="Times New Roman"/>
          <w:bCs/>
          <w:iCs/>
        </w:rPr>
        <w:t xml:space="preserve"> </w:t>
      </w:r>
    </w:p>
    <w:p w14:paraId="65769167" w14:textId="77777777" w:rsidR="00D679B3" w:rsidRPr="001877BF" w:rsidRDefault="00D679B3" w:rsidP="00D679B3">
      <w:pPr>
        <w:widowControl w:val="0"/>
        <w:spacing w:after="0"/>
        <w:rPr>
          <w:rFonts w:ascii="Times New Roman" w:eastAsia="Times New Roman" w:hAnsi="Times New Roman"/>
          <w:bCs/>
          <w:iCs/>
        </w:rPr>
      </w:pPr>
    </w:p>
    <w:p w14:paraId="10B51308"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The Mystery of Our Faith</w:t>
      </w:r>
    </w:p>
    <w:p w14:paraId="0DA7E1FE"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et us proclaim the mystery of our faith:</w:t>
      </w:r>
    </w:p>
    <w:p w14:paraId="7C9576B5"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Christ has died; Christ is risen; Christ will come again!</w:t>
      </w:r>
    </w:p>
    <w:p w14:paraId="0CF7E8C1" w14:textId="77777777" w:rsidR="00D679B3" w:rsidRPr="001877BF" w:rsidRDefault="00D679B3" w:rsidP="00D679B3">
      <w:pPr>
        <w:widowControl w:val="0"/>
        <w:spacing w:after="0"/>
        <w:rPr>
          <w:rFonts w:ascii="Times New Roman" w:eastAsia="Times New Roman" w:hAnsi="Times New Roman"/>
          <w:bCs/>
          <w:iCs/>
        </w:rPr>
      </w:pPr>
    </w:p>
    <w:p w14:paraId="1DA8F647" w14:textId="77777777" w:rsidR="00D679B3" w:rsidRPr="001877BF" w:rsidRDefault="00D679B3" w:rsidP="00D679B3">
      <w:pPr>
        <w:widowControl w:val="0"/>
        <w:spacing w:after="0"/>
        <w:rPr>
          <w:rFonts w:ascii="Times New Roman" w:eastAsia="Times New Roman" w:hAnsi="Times New Roman"/>
          <w:bCs/>
          <w:iCs/>
          <w:lang w:val="en-GB"/>
        </w:rPr>
      </w:pPr>
      <w:r w:rsidRPr="001877BF">
        <w:rPr>
          <w:rFonts w:ascii="Times New Roman" w:eastAsia="Times New Roman" w:hAnsi="Times New Roman"/>
          <w:b/>
          <w:bCs/>
          <w:iCs/>
          <w:u w:val="single"/>
        </w:rPr>
        <w:t>Thanksgiving and Consecration</w:t>
      </w:r>
      <w:r w:rsidRPr="001877BF">
        <w:rPr>
          <w:rFonts w:ascii="Times New Roman" w:eastAsia="Times New Roman" w:hAnsi="Times New Roman"/>
          <w:bCs/>
          <w:iCs/>
        </w:rPr>
        <w:t xml:space="preserve"> </w:t>
      </w:r>
    </w:p>
    <w:p w14:paraId="6B6EC5B3" w14:textId="77777777" w:rsidR="00D679B3" w:rsidRPr="001877BF" w:rsidRDefault="00D679B3" w:rsidP="00D679B3">
      <w:pPr>
        <w:widowControl w:val="0"/>
        <w:spacing w:after="0"/>
        <w:rPr>
          <w:rFonts w:ascii="Times New Roman" w:eastAsia="Times New Roman" w:hAnsi="Times New Roman"/>
          <w:bCs/>
          <w:iCs/>
        </w:rPr>
      </w:pPr>
    </w:p>
    <w:p w14:paraId="7CFEF000"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
          <w:bCs/>
          <w:iCs/>
          <w:u w:val="single"/>
        </w:rPr>
        <w:t>The Re-Enactment</w:t>
      </w:r>
    </w:p>
    <w:p w14:paraId="5B4A215D" w14:textId="77777777" w:rsidR="00D679B3" w:rsidRPr="001877BF" w:rsidRDefault="00D679B3" w:rsidP="00D679B3">
      <w:pPr>
        <w:widowControl w:val="0"/>
        <w:spacing w:after="0"/>
        <w:rPr>
          <w:rFonts w:ascii="Times New Roman" w:eastAsia="Times New Roman" w:hAnsi="Times New Roman"/>
          <w:bCs/>
          <w:iCs/>
        </w:rPr>
      </w:pPr>
    </w:p>
    <w:p w14:paraId="45EEE63E"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Agnus Dei</w:t>
      </w:r>
      <w:bookmarkStart w:id="13" w:name="_Hlk479090700"/>
    </w:p>
    <w:p w14:paraId="7903C338"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amb of God, you take away the sins of the world;</w:t>
      </w:r>
    </w:p>
    <w:p w14:paraId="20652E5C"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Have mercy upon us.</w:t>
      </w:r>
      <w:bookmarkEnd w:id="13"/>
    </w:p>
    <w:p w14:paraId="64B0525E"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amb of God, you take away the sins of the world;</w:t>
      </w:r>
    </w:p>
    <w:p w14:paraId="5B54BCE9"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Have mercy upon us.</w:t>
      </w:r>
    </w:p>
    <w:p w14:paraId="5CE00B89"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Lamb of God, you take away the sins of the world;</w:t>
      </w:r>
    </w:p>
    <w:p w14:paraId="1A277F42"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Grant us your peace.</w:t>
      </w:r>
    </w:p>
    <w:p w14:paraId="7849BD72" w14:textId="77777777" w:rsidR="00D679B3" w:rsidRPr="001877BF" w:rsidRDefault="00D679B3" w:rsidP="00D679B3">
      <w:pPr>
        <w:widowControl w:val="0"/>
        <w:spacing w:after="0"/>
        <w:rPr>
          <w:rFonts w:ascii="Times New Roman" w:eastAsia="Times New Roman" w:hAnsi="Times New Roman"/>
          <w:bCs/>
          <w:i/>
          <w:iCs/>
        </w:rPr>
      </w:pPr>
      <w:r w:rsidRPr="001877BF">
        <w:rPr>
          <w:rFonts w:ascii="Times New Roman" w:eastAsia="Times New Roman" w:hAnsi="Times New Roman"/>
          <w:bCs/>
          <w:i/>
          <w:iCs/>
        </w:rPr>
        <w:t>(Let us be silent as we contemplate this holy and solemn act of worship)</w:t>
      </w:r>
    </w:p>
    <w:p w14:paraId="3FF5C0A4" w14:textId="77777777" w:rsidR="00D679B3" w:rsidRPr="001877BF" w:rsidRDefault="00D679B3" w:rsidP="00D679B3">
      <w:pPr>
        <w:widowControl w:val="0"/>
        <w:spacing w:after="0"/>
        <w:rPr>
          <w:rFonts w:ascii="Times New Roman" w:eastAsia="Times New Roman" w:hAnsi="Times New Roman"/>
          <w:bCs/>
          <w:iCs/>
        </w:rPr>
      </w:pPr>
    </w:p>
    <w:p w14:paraId="51EC21BA"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THE SHARING OF THE BREAD AND THE WINE</w:t>
      </w:r>
    </w:p>
    <w:p w14:paraId="694B125C" w14:textId="77777777" w:rsidR="00D679B3" w:rsidRPr="001877BF" w:rsidRDefault="00D679B3" w:rsidP="00D679B3">
      <w:pPr>
        <w:widowControl w:val="0"/>
        <w:spacing w:after="0"/>
        <w:rPr>
          <w:rFonts w:ascii="Times New Roman" w:eastAsia="Times New Roman" w:hAnsi="Times New Roman"/>
          <w:bCs/>
          <w:iCs/>
        </w:rPr>
      </w:pPr>
    </w:p>
    <w:p w14:paraId="000C398E" w14:textId="2601E13F" w:rsidR="00D679B3" w:rsidRDefault="00D679B3" w:rsidP="00D679B3">
      <w:pPr>
        <w:widowControl w:val="0"/>
        <w:spacing w:after="0"/>
        <w:rPr>
          <w:rFonts w:ascii="Times New Roman" w:eastAsia="Times New Roman" w:hAnsi="Times New Roman"/>
          <w:bCs/>
          <w:iCs/>
          <w:lang w:val="en-CA"/>
        </w:rPr>
      </w:pPr>
      <w:r w:rsidRPr="001877BF">
        <w:rPr>
          <w:rFonts w:ascii="Times New Roman" w:eastAsia="Times New Roman" w:hAnsi="Times New Roman"/>
          <w:b/>
          <w:bCs/>
          <w:iCs/>
          <w:lang w:val="en-GB"/>
        </w:rPr>
        <w:t xml:space="preserve">♫ </w:t>
      </w:r>
      <w:r w:rsidR="000C50BB" w:rsidRPr="000C50BB">
        <w:rPr>
          <w:rFonts w:ascii="Times New Roman" w:eastAsia="Times New Roman" w:hAnsi="Times New Roman"/>
          <w:b/>
          <w:bCs/>
          <w:iCs/>
          <w:u w:val="single"/>
          <w:lang w:val="en-GB"/>
        </w:rPr>
        <w:t xml:space="preserve">Distribution </w:t>
      </w:r>
      <w:r w:rsidRPr="001877BF">
        <w:rPr>
          <w:rFonts w:ascii="Times New Roman" w:eastAsia="Times New Roman" w:hAnsi="Times New Roman"/>
          <w:b/>
          <w:bCs/>
          <w:iCs/>
          <w:u w:val="single"/>
          <w:lang w:val="en-GB"/>
        </w:rPr>
        <w:t>Hymn</w:t>
      </w:r>
      <w:r w:rsidRPr="001877BF">
        <w:rPr>
          <w:rFonts w:ascii="Times New Roman" w:eastAsia="Times New Roman" w:hAnsi="Times New Roman"/>
          <w:bCs/>
          <w:iCs/>
          <w:lang w:val="en-GB"/>
        </w:rPr>
        <w:t xml:space="preserve"> </w:t>
      </w:r>
      <w:r w:rsidR="00015425">
        <w:rPr>
          <w:rFonts w:ascii="Times New Roman" w:eastAsia="Times New Roman" w:hAnsi="Times New Roman"/>
          <w:bCs/>
          <w:iCs/>
          <w:lang w:val="en-GB"/>
        </w:rPr>
        <w:tab/>
      </w:r>
      <w:r w:rsidR="00015425">
        <w:rPr>
          <w:rFonts w:ascii="Times New Roman" w:eastAsia="Times New Roman" w:hAnsi="Times New Roman"/>
          <w:bCs/>
          <w:iCs/>
          <w:lang w:val="en-GB"/>
        </w:rPr>
        <w:tab/>
      </w:r>
      <w:r w:rsidRPr="001877BF">
        <w:rPr>
          <w:rFonts w:ascii="Times New Roman" w:eastAsia="Times New Roman" w:hAnsi="Times New Roman"/>
          <w:bCs/>
          <w:iCs/>
          <w:lang w:val="en-GB"/>
        </w:rPr>
        <w:t>“</w:t>
      </w:r>
      <w:r w:rsidR="00473D83" w:rsidRPr="00473D83">
        <w:rPr>
          <w:rFonts w:ascii="Times New Roman" w:eastAsia="Times New Roman" w:hAnsi="Times New Roman"/>
          <w:bCs/>
          <w:iCs/>
          <w:lang w:val="en-GB"/>
        </w:rPr>
        <w:t>Let Us Build a House</w:t>
      </w:r>
      <w:r>
        <w:rPr>
          <w:rFonts w:ascii="Times New Roman" w:eastAsia="Times New Roman" w:hAnsi="Times New Roman"/>
          <w:bCs/>
          <w:iCs/>
        </w:rPr>
        <w:t>”</w:t>
      </w:r>
      <w:r w:rsidR="00015425">
        <w:rPr>
          <w:rFonts w:ascii="Times New Roman" w:eastAsia="Times New Roman" w:hAnsi="Times New Roman"/>
          <w:bCs/>
          <w:iCs/>
        </w:rPr>
        <w:tab/>
        <w:t xml:space="preserve">           </w:t>
      </w:r>
      <w:r w:rsidR="00473D83">
        <w:rPr>
          <w:rFonts w:ascii="Times New Roman" w:eastAsia="Times New Roman" w:hAnsi="Times New Roman"/>
          <w:bCs/>
          <w:iCs/>
        </w:rPr>
        <w:t>M</w:t>
      </w:r>
      <w:r w:rsidRPr="008179C4">
        <w:rPr>
          <w:rFonts w:ascii="Times New Roman" w:eastAsia="Times New Roman" w:hAnsi="Times New Roman"/>
          <w:bCs/>
          <w:iCs/>
          <w:lang w:val="en-CA"/>
        </w:rPr>
        <w:t>V</w:t>
      </w:r>
      <w:r w:rsidR="00473D83">
        <w:rPr>
          <w:rFonts w:ascii="Times New Roman" w:eastAsia="Times New Roman" w:hAnsi="Times New Roman"/>
          <w:bCs/>
          <w:iCs/>
          <w:lang w:val="en-CA"/>
        </w:rPr>
        <w:t>1</w:t>
      </w:r>
    </w:p>
    <w:p w14:paraId="70089FCD" w14:textId="77777777" w:rsidR="00D679B3" w:rsidRPr="001877BF" w:rsidRDefault="00D679B3" w:rsidP="00D679B3">
      <w:pPr>
        <w:widowControl w:val="0"/>
        <w:spacing w:after="0"/>
        <w:rPr>
          <w:rFonts w:ascii="Times New Roman" w:eastAsia="Times New Roman" w:hAnsi="Times New Roman"/>
          <w:bCs/>
          <w:iCs/>
        </w:rPr>
      </w:pPr>
    </w:p>
    <w:p w14:paraId="15E7638D" w14:textId="77777777" w:rsidR="00D679B3" w:rsidRPr="001877BF" w:rsidRDefault="00D679B3" w:rsidP="00D679B3">
      <w:pPr>
        <w:widowControl w:val="0"/>
        <w:spacing w:after="0"/>
        <w:rPr>
          <w:rFonts w:ascii="Times New Roman" w:eastAsia="Times New Roman" w:hAnsi="Times New Roman"/>
          <w:b/>
          <w:bCs/>
          <w:iCs/>
          <w:u w:val="single"/>
        </w:rPr>
      </w:pPr>
      <w:r w:rsidRPr="001877BF">
        <w:rPr>
          <w:rFonts w:ascii="Times New Roman" w:eastAsia="Times New Roman" w:hAnsi="Times New Roman"/>
          <w:b/>
          <w:bCs/>
          <w:iCs/>
          <w:u w:val="single"/>
        </w:rPr>
        <w:t>Passing of the Peace</w:t>
      </w:r>
    </w:p>
    <w:p w14:paraId="68E2E4DF" w14:textId="77777777" w:rsidR="00D679B3" w:rsidRPr="001877BF" w:rsidRDefault="00D679B3" w:rsidP="00D679B3">
      <w:pPr>
        <w:widowControl w:val="0"/>
        <w:spacing w:after="0"/>
        <w:rPr>
          <w:rFonts w:ascii="Times New Roman" w:eastAsia="Times New Roman" w:hAnsi="Times New Roman"/>
          <w:bCs/>
          <w:iCs/>
        </w:rPr>
      </w:pPr>
      <w:r w:rsidRPr="001877BF">
        <w:rPr>
          <w:rFonts w:ascii="Times New Roman" w:eastAsia="Times New Roman" w:hAnsi="Times New Roman"/>
          <w:bCs/>
          <w:iCs/>
        </w:rPr>
        <w:t>The peace of the Lord Jesus Christ be with you all.</w:t>
      </w:r>
    </w:p>
    <w:p w14:paraId="6373383E" w14:textId="77777777" w:rsidR="00D679B3" w:rsidRPr="001877BF" w:rsidRDefault="00D679B3" w:rsidP="00D679B3">
      <w:pPr>
        <w:widowControl w:val="0"/>
        <w:spacing w:after="0"/>
        <w:rPr>
          <w:rFonts w:ascii="Times New Roman" w:eastAsia="Times New Roman" w:hAnsi="Times New Roman"/>
          <w:b/>
          <w:bCs/>
          <w:iCs/>
        </w:rPr>
      </w:pPr>
      <w:r w:rsidRPr="001877BF">
        <w:rPr>
          <w:rFonts w:ascii="Times New Roman" w:eastAsia="Times New Roman" w:hAnsi="Times New Roman"/>
          <w:b/>
          <w:bCs/>
          <w:iCs/>
        </w:rPr>
        <w:t xml:space="preserve">And also, with you. </w:t>
      </w:r>
    </w:p>
    <w:p w14:paraId="56419EAE" w14:textId="77777777" w:rsidR="00D679B3" w:rsidRPr="001877BF" w:rsidRDefault="00D679B3" w:rsidP="00D679B3">
      <w:pPr>
        <w:widowControl w:val="0"/>
        <w:spacing w:after="0"/>
        <w:rPr>
          <w:rFonts w:ascii="Times New Roman" w:eastAsia="Times New Roman" w:hAnsi="Times New Roman"/>
          <w:bCs/>
          <w:iCs/>
        </w:rPr>
      </w:pPr>
    </w:p>
    <w:p w14:paraId="2E71523A" w14:textId="312AE8DB" w:rsidR="00D679B3" w:rsidRPr="001877BF" w:rsidRDefault="00D679B3" w:rsidP="00015425">
      <w:pPr>
        <w:widowControl w:val="0"/>
        <w:spacing w:after="0"/>
        <w:rPr>
          <w:rFonts w:ascii="Times New Roman" w:eastAsia="Times New Roman" w:hAnsi="Times New Roman"/>
          <w:bCs/>
          <w:iCs/>
        </w:rPr>
      </w:pPr>
      <w:r w:rsidRPr="001877BF">
        <w:rPr>
          <w:rFonts w:ascii="Times New Roman" w:eastAsia="Times New Roman" w:hAnsi="Times New Roman"/>
          <w:b/>
          <w:bCs/>
          <w:iCs/>
          <w:u w:val="single"/>
        </w:rPr>
        <w:t>Post Communion Prayer</w:t>
      </w:r>
      <w:r w:rsidRPr="001877BF">
        <w:rPr>
          <w:rFonts w:ascii="Times New Roman" w:eastAsia="Times New Roman" w:hAnsi="Times New Roman"/>
          <w:bCs/>
          <w:iCs/>
        </w:rPr>
        <w:t xml:space="preserve"> </w:t>
      </w:r>
    </w:p>
    <w:p w14:paraId="090704E6" w14:textId="4C6C4CD1" w:rsidR="00D679B3" w:rsidRDefault="00D679B3" w:rsidP="00D679B3">
      <w:pPr>
        <w:widowControl w:val="0"/>
        <w:spacing w:after="0"/>
        <w:rPr>
          <w:rFonts w:ascii="Times New Roman" w:eastAsia="Times New Roman" w:hAnsi="Times New Roman"/>
          <w:iCs/>
        </w:rPr>
      </w:pPr>
      <w:r w:rsidRPr="001877BF">
        <w:rPr>
          <w:rFonts w:ascii="Times New Roman" w:eastAsia="Times New Roman" w:hAnsi="Times New Roman"/>
          <w:b/>
          <w:bCs/>
          <w:iCs/>
        </w:rPr>
        <w:t>Gracious and loving God, we give you thanks for the invitation to your table. For there, we have tasted your death and seen your resurrection; we have feasted at your table and have been filled with unending life. May we now return to the duties that await us in the world, ever more resolved to be faithful to you and loving to one another. Through Jesus Christ, who reigns with you and the Holy Spirit, one God – world without end. Amen!</w:t>
      </w:r>
    </w:p>
    <w:p w14:paraId="18A76A98" w14:textId="77777777" w:rsidR="0038622B" w:rsidRPr="0038622B" w:rsidRDefault="0038622B" w:rsidP="00D679B3">
      <w:pPr>
        <w:widowControl w:val="0"/>
        <w:spacing w:after="0"/>
        <w:rPr>
          <w:rFonts w:ascii="Times New Roman" w:eastAsia="Times New Roman" w:hAnsi="Times New Roman"/>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042E853C" w:rsidR="009F3E9B" w:rsidRPr="00805F23" w:rsidRDefault="00D14BC8" w:rsidP="009F3E9B">
      <w:pPr>
        <w:widowControl w:val="0"/>
        <w:spacing w:after="0"/>
        <w:rPr>
          <w:rFonts w:ascii="Times New Roman" w:eastAsia="Times New Roman" w:hAnsi="Times New Roman"/>
          <w:bCs/>
          <w:lang w:val="en-GB"/>
        </w:rPr>
      </w:pPr>
      <w:bookmarkStart w:id="14" w:name="_Hlk128430141"/>
      <w:r w:rsidRPr="00805F23">
        <w:rPr>
          <w:rFonts w:ascii="Times New Roman" w:eastAsia="Times New Roman" w:hAnsi="Times New Roman"/>
          <w:b/>
          <w:bCs/>
        </w:rPr>
        <w:t>♫</w:t>
      </w:r>
      <w:bookmarkEnd w:id="14"/>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015425">
        <w:rPr>
          <w:rFonts w:ascii="Times New Roman" w:eastAsia="Times New Roman" w:hAnsi="Times New Roman"/>
          <w:bCs/>
        </w:rPr>
        <w:t xml:space="preserve">   </w:t>
      </w:r>
      <w:r w:rsidR="00EA0C68">
        <w:rPr>
          <w:rFonts w:ascii="Times New Roman" w:eastAsia="Times New Roman" w:hAnsi="Times New Roman"/>
          <w:bCs/>
        </w:rPr>
        <w:t>“</w:t>
      </w:r>
      <w:r w:rsidR="00473D83" w:rsidRPr="00473D83">
        <w:rPr>
          <w:rFonts w:ascii="Times New Roman" w:eastAsia="Times New Roman" w:hAnsi="Times New Roman"/>
          <w:bCs/>
          <w:lang w:val="en-GB"/>
        </w:rPr>
        <w:t>My Love Colours Outside the Lines</w:t>
      </w:r>
      <w:r w:rsidR="00952C27">
        <w:rPr>
          <w:rFonts w:ascii="Times New Roman" w:eastAsia="Times New Roman" w:hAnsi="Times New Roman"/>
          <w:bCs/>
        </w:rPr>
        <w:t>”</w:t>
      </w:r>
      <w:r w:rsidR="009F3E9B" w:rsidRPr="00805F23">
        <w:rPr>
          <w:rFonts w:ascii="Times New Roman" w:eastAsia="Times New Roman" w:hAnsi="Times New Roman"/>
          <w:bCs/>
          <w:lang w:val="en-GB"/>
        </w:rPr>
        <w:t xml:space="preserve"> </w:t>
      </w:r>
      <w:r w:rsidR="00015425">
        <w:rPr>
          <w:rFonts w:ascii="Times New Roman" w:eastAsia="Times New Roman" w:hAnsi="Times New Roman"/>
          <w:bCs/>
          <w:lang w:val="en-GB"/>
        </w:rPr>
        <w:t xml:space="preserve">  </w:t>
      </w:r>
      <w:r w:rsidR="007314C4">
        <w:rPr>
          <w:rFonts w:ascii="Times New Roman" w:eastAsia="Times New Roman" w:hAnsi="Times New Roman"/>
          <w:bCs/>
        </w:rPr>
        <w:t>MV</w:t>
      </w:r>
      <w:r w:rsidR="00473D83">
        <w:rPr>
          <w:rFonts w:ascii="Times New Roman" w:eastAsia="Times New Roman" w:hAnsi="Times New Roman"/>
          <w:bCs/>
        </w:rPr>
        <w:t>138</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23065BDB" w:rsidR="00805F23" w:rsidRPr="00805F23" w:rsidRDefault="00805F23" w:rsidP="00805F23">
      <w:pPr>
        <w:widowControl w:val="0"/>
        <w:spacing w:after="0"/>
        <w:rPr>
          <w:rFonts w:ascii="Times New Roman" w:eastAsia="Times New Roman" w:hAnsi="Times New Roman"/>
          <w:bCs/>
          <w:lang w:val="en-GB"/>
        </w:rPr>
      </w:pPr>
      <w:r w:rsidRPr="0067776F">
        <w:rPr>
          <w:rFonts w:ascii="Times New Roman" w:hAnsi="Times New Roman"/>
          <w:b/>
          <w:bCs/>
        </w:rPr>
        <w:t xml:space="preserve">♫ </w:t>
      </w:r>
      <w:r w:rsidRPr="00F61321">
        <w:rPr>
          <w:rFonts w:ascii="Times New Roman" w:hAnsi="Times New Roman"/>
          <w:b/>
          <w:bCs/>
        </w:rPr>
        <w:t>*</w:t>
      </w:r>
      <w:r w:rsidRPr="0067776F">
        <w:rPr>
          <w:rFonts w:ascii="Times New Roman" w:eastAsia="Times New Roman" w:hAnsi="Times New Roman"/>
          <w:b/>
          <w:bCs/>
          <w:u w:val="single"/>
        </w:rPr>
        <w:t>Sung Response</w:t>
      </w:r>
      <w:r>
        <w:rPr>
          <w:rFonts w:ascii="Times New Roman" w:eastAsia="Times New Roman" w:hAnsi="Times New Roman"/>
        </w:rPr>
        <w:t xml:space="preserve"> </w:t>
      </w:r>
      <w:r w:rsidR="00015425">
        <w:rPr>
          <w:rFonts w:ascii="Times New Roman" w:eastAsia="Times New Roman" w:hAnsi="Times New Roman"/>
        </w:rPr>
        <w:tab/>
      </w:r>
      <w:r w:rsidR="00EA0C68">
        <w:rPr>
          <w:rFonts w:ascii="Times New Roman" w:eastAsia="Times New Roman" w:hAnsi="Times New Roman"/>
        </w:rPr>
        <w:t>“</w:t>
      </w:r>
      <w:r w:rsidR="00473D83" w:rsidRPr="00473D83">
        <w:rPr>
          <w:rFonts w:ascii="Times New Roman" w:eastAsia="Times New Roman" w:hAnsi="Times New Roman"/>
          <w:bCs/>
          <w:lang w:val="en-GB"/>
        </w:rPr>
        <w:t>Reach Out</w:t>
      </w:r>
      <w:r w:rsidR="00952C27">
        <w:rPr>
          <w:rFonts w:ascii="Times New Roman" w:eastAsia="Times New Roman" w:hAnsi="Times New Roman"/>
          <w:bCs/>
        </w:rPr>
        <w:t>”</w:t>
      </w:r>
      <w:r w:rsidR="003271A6">
        <w:rPr>
          <w:rFonts w:ascii="Times New Roman" w:eastAsia="Times New Roman" w:hAnsi="Times New Roman"/>
          <w:bCs/>
        </w:rPr>
        <w:tab/>
      </w:r>
      <w:r w:rsidR="003271A6">
        <w:rPr>
          <w:rFonts w:ascii="Times New Roman" w:eastAsia="Times New Roman" w:hAnsi="Times New Roman"/>
          <w:bCs/>
        </w:rPr>
        <w:tab/>
      </w:r>
      <w:r w:rsidR="003271A6">
        <w:rPr>
          <w:rFonts w:ascii="Times New Roman" w:eastAsia="Times New Roman" w:hAnsi="Times New Roman"/>
          <w:bCs/>
        </w:rPr>
        <w:tab/>
        <w:t xml:space="preserve">   C. Landry</w:t>
      </w:r>
    </w:p>
    <w:p w14:paraId="5CFBBA93" w14:textId="6164B7DA" w:rsidR="00F61321" w:rsidRPr="00BB686D" w:rsidRDefault="00F61321" w:rsidP="00F61321">
      <w:pPr>
        <w:widowControl w:val="0"/>
        <w:spacing w:after="0"/>
        <w:rPr>
          <w:rFonts w:ascii="Times New Roman" w:eastAsia="Times New Roman" w:hAnsi="Times New Roman"/>
          <w:bCs/>
          <w:lang w:val="en-CA"/>
        </w:rPr>
      </w:pPr>
    </w:p>
    <w:p w14:paraId="4031721E" w14:textId="1120C11D"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8A53F8" w:rsidRDefault="00D14BC8" w:rsidP="001877BF">
      <w:pPr>
        <w:widowControl w:val="0"/>
        <w:spacing w:after="0"/>
        <w:rPr>
          <w:rFonts w:ascii="Times New Roman" w:eastAsia="Times New Roman" w:hAnsi="Times New Roman"/>
          <w:bCs/>
          <w:sz w:val="20"/>
          <w:szCs w:val="20"/>
          <w:lang w:val="en-GB"/>
        </w:rPr>
      </w:pPr>
      <w:r w:rsidRPr="008A53F8">
        <w:rPr>
          <w:rFonts w:ascii="Times New Roman" w:eastAsia="Times New Roman" w:hAnsi="Times New Roman"/>
          <w:b/>
          <w:bCs/>
          <w:sz w:val="20"/>
          <w:szCs w:val="20"/>
          <w:lang w:val="en-GB"/>
        </w:rPr>
        <w:t>Acknowledgements:</w:t>
      </w:r>
      <w:r w:rsidRPr="008A53F8">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u w:val="single"/>
          <w:lang w:val="en-GB"/>
        </w:rPr>
      </w:pPr>
      <w:r w:rsidRPr="008A53F8">
        <w:rPr>
          <w:rFonts w:ascii="Times New Roman" w:eastAsia="Times New Roman" w:hAnsi="Times New Roman"/>
          <w:bCs/>
          <w:sz w:val="20"/>
          <w:szCs w:val="20"/>
          <w:lang w:val="en-GB"/>
        </w:rPr>
        <w:t xml:space="preserve">Respectfully adapted from the following resources: The United Church of Canada @ </w:t>
      </w:r>
      <w:hyperlink r:id="rId6" w:history="1">
        <w:r w:rsidRPr="008A53F8">
          <w:rPr>
            <w:rStyle w:val="Hyperlink"/>
            <w:rFonts w:ascii="Times New Roman" w:eastAsia="Times New Roman" w:hAnsi="Times New Roman"/>
            <w:bCs/>
            <w:sz w:val="20"/>
            <w:szCs w:val="20"/>
            <w:lang w:val="en-GB"/>
          </w:rPr>
          <w:t>https://www.united-church.ca/worship</w:t>
        </w:r>
      </w:hyperlink>
      <w:r w:rsidRPr="008A53F8">
        <w:rPr>
          <w:rFonts w:ascii="Times New Roman" w:eastAsia="Times New Roman" w:hAnsi="Times New Roman"/>
          <w:bCs/>
          <w:sz w:val="20"/>
          <w:szCs w:val="20"/>
          <w:lang w:val="en-GB"/>
        </w:rPr>
        <w:t xml:space="preserve">; The Presbyterian Church in Canada @ </w:t>
      </w:r>
      <w:hyperlink r:id="rId7" w:history="1">
        <w:r w:rsidRPr="008A53F8">
          <w:rPr>
            <w:rStyle w:val="Hyperlink"/>
            <w:rFonts w:ascii="Times New Roman" w:eastAsia="Times New Roman" w:hAnsi="Times New Roman"/>
            <w:bCs/>
            <w:sz w:val="20"/>
            <w:szCs w:val="20"/>
            <w:lang w:val="en-GB"/>
          </w:rPr>
          <w:t>https://presbyterian.ca/worship/</w:t>
        </w:r>
      </w:hyperlink>
      <w:r w:rsidRPr="008A53F8">
        <w:rPr>
          <w:rFonts w:ascii="Times New Roman" w:eastAsia="Times New Roman" w:hAnsi="Times New Roman"/>
          <w:bCs/>
          <w:sz w:val="20"/>
          <w:szCs w:val="20"/>
          <w:lang w:val="en-GB"/>
        </w:rPr>
        <w:t xml:space="preserve">; United Church of Christ Worship Ways @ </w:t>
      </w:r>
      <w:hyperlink r:id="rId8" w:history="1">
        <w:r w:rsidRPr="008A53F8">
          <w:rPr>
            <w:rStyle w:val="Hyperlink"/>
            <w:rFonts w:ascii="Times New Roman" w:eastAsia="Times New Roman" w:hAnsi="Times New Roman"/>
            <w:bCs/>
            <w:sz w:val="20"/>
            <w:szCs w:val="20"/>
            <w:lang w:val="en-GB"/>
          </w:rPr>
          <w:t>https://www.ucc.org/worship_worship-ways</w:t>
        </w:r>
      </w:hyperlink>
      <w:r w:rsidRPr="008A53F8">
        <w:rPr>
          <w:rFonts w:ascii="Times New Roman" w:eastAsia="Times New Roman" w:hAnsi="Times New Roman"/>
          <w:bCs/>
          <w:sz w:val="20"/>
          <w:szCs w:val="20"/>
          <w:lang w:val="en-GB"/>
        </w:rPr>
        <w:t xml:space="preserve">; Spirit Networks @ </w:t>
      </w:r>
      <w:hyperlink r:id="rId9" w:history="1">
        <w:r w:rsidRPr="008A53F8">
          <w:rPr>
            <w:rStyle w:val="Hyperlink"/>
            <w:rFonts w:ascii="Times New Roman" w:eastAsia="Times New Roman" w:hAnsi="Times New Roman"/>
            <w:bCs/>
            <w:sz w:val="20"/>
            <w:szCs w:val="20"/>
            <w:lang w:val="en-GB"/>
          </w:rPr>
          <w:t>http://www.spirit-net.ca/sermons/year-a-sermons.php</w:t>
        </w:r>
      </w:hyperlink>
      <w:r w:rsidRPr="008A53F8">
        <w:rPr>
          <w:rFonts w:ascii="Times New Roman" w:eastAsia="Times New Roman" w:hAnsi="Times New Roman"/>
          <w:bCs/>
          <w:sz w:val="20"/>
          <w:szCs w:val="20"/>
          <w:lang w:val="en-GB"/>
        </w:rPr>
        <w:t xml:space="preserve">; and The United Methodist Church Ministry Matters @ </w:t>
      </w:r>
      <w:hyperlink r:id="rId10" w:history="1">
        <w:r w:rsidRPr="008A53F8">
          <w:rPr>
            <w:rStyle w:val="Hyperlink"/>
            <w:rFonts w:ascii="Times New Roman" w:eastAsia="Times New Roman" w:hAnsi="Times New Roman"/>
            <w:bCs/>
            <w:sz w:val="20"/>
            <w:szCs w:val="20"/>
            <w:lang w:val="en-GB"/>
          </w:rPr>
          <w:t>https://www.ministrymatters.com/worship/</w:t>
        </w:r>
      </w:hyperlink>
      <w:r w:rsidRPr="008A53F8">
        <w:rPr>
          <w:rFonts w:ascii="Times New Roman" w:eastAsia="Times New Roman" w:hAnsi="Times New Roman"/>
          <w:bCs/>
          <w:sz w:val="20"/>
          <w:szCs w:val="20"/>
          <w:u w:val="single"/>
          <w:lang w:val="en-GB"/>
        </w:rPr>
        <w:t>.</w:t>
      </w:r>
    </w:p>
    <w:p w14:paraId="7B2A3AC3" w14:textId="77777777" w:rsidR="008A53F8" w:rsidRDefault="008A53F8" w:rsidP="001877BF">
      <w:pPr>
        <w:widowControl w:val="0"/>
        <w:spacing w:after="0"/>
        <w:rPr>
          <w:rFonts w:ascii="Times New Roman" w:eastAsia="Times New Roman" w:hAnsi="Times New Roman"/>
          <w:bCs/>
          <w:sz w:val="20"/>
          <w:szCs w:val="20"/>
          <w:lang w:val="en-GB"/>
        </w:rPr>
      </w:pPr>
    </w:p>
    <w:p w14:paraId="64283E80" w14:textId="5F52339C" w:rsidR="008A53F8" w:rsidRDefault="008A53F8"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lastRenderedPageBreak/>
        <w:t>Scripture</w:t>
      </w:r>
    </w:p>
    <w:p w14:paraId="1330066B" w14:textId="70DB8AE4" w:rsidR="008A53F8" w:rsidRDefault="008A53F8" w:rsidP="008A53F8">
      <w:pPr>
        <w:widowControl w:val="0"/>
        <w:spacing w:after="0"/>
        <w:rPr>
          <w:rFonts w:ascii="Times New Roman" w:eastAsia="Times New Roman" w:hAnsi="Times New Roman"/>
        </w:rPr>
      </w:pPr>
      <w:r w:rsidRPr="00896C88">
        <w:rPr>
          <w:rFonts w:ascii="Times New Roman" w:eastAsia="Times New Roman" w:hAnsi="Times New Roman"/>
          <w:b/>
          <w:bCs/>
          <w:lang w:val="en-GB"/>
        </w:rPr>
        <w:t>O</w:t>
      </w:r>
      <w:r>
        <w:rPr>
          <w:rFonts w:ascii="Times New Roman" w:eastAsia="Times New Roman" w:hAnsi="Times New Roman"/>
          <w:b/>
          <w:bCs/>
          <w:lang w:val="en-GB"/>
        </w:rPr>
        <w:t xml:space="preserve">ld </w:t>
      </w:r>
      <w:r w:rsidRPr="00896C88">
        <w:rPr>
          <w:rFonts w:ascii="Times New Roman" w:eastAsia="Times New Roman" w:hAnsi="Times New Roman"/>
          <w:b/>
          <w:bCs/>
          <w:lang w:val="en-GB"/>
        </w:rPr>
        <w:t>T</w:t>
      </w:r>
      <w:r>
        <w:rPr>
          <w:rFonts w:ascii="Times New Roman" w:eastAsia="Times New Roman" w:hAnsi="Times New Roman"/>
          <w:b/>
          <w:bCs/>
          <w:lang w:val="en-GB"/>
        </w:rPr>
        <w:t>estament</w:t>
      </w:r>
      <w:r w:rsidRPr="00896C88">
        <w:rPr>
          <w:rFonts w:ascii="Times New Roman" w:eastAsia="Times New Roman" w:hAnsi="Times New Roman"/>
          <w:b/>
          <w:bCs/>
          <w:lang w:val="en-GB"/>
        </w:rPr>
        <w:t>:</w:t>
      </w:r>
      <w:r w:rsidRPr="00896C88">
        <w:rPr>
          <w:rFonts w:ascii="Times New Roman" w:eastAsia="Times New Roman" w:hAnsi="Times New Roman"/>
          <w:b/>
          <w:bCs/>
        </w:rPr>
        <w:t xml:space="preserve"> </w:t>
      </w:r>
      <w:r>
        <w:rPr>
          <w:rFonts w:ascii="Times New Roman" w:eastAsia="Times New Roman" w:hAnsi="Times New Roman"/>
          <w:b/>
          <w:bCs/>
          <w:lang w:val="en-GB"/>
        </w:rPr>
        <w:t>Genesis 12</w:t>
      </w:r>
      <w:r w:rsidRPr="00896C88">
        <w:rPr>
          <w:rFonts w:ascii="Times New Roman" w:eastAsia="Times New Roman" w:hAnsi="Times New Roman"/>
          <w:b/>
          <w:bCs/>
          <w:lang w:val="en-GB"/>
        </w:rPr>
        <w:t>:</w:t>
      </w:r>
      <w:r>
        <w:rPr>
          <w:rFonts w:ascii="Times New Roman" w:eastAsia="Times New Roman" w:hAnsi="Times New Roman"/>
          <w:b/>
          <w:bCs/>
          <w:lang w:val="en-GB"/>
        </w:rPr>
        <w:t>1</w:t>
      </w:r>
      <w:r w:rsidRPr="00896C88">
        <w:rPr>
          <w:rFonts w:ascii="Times New Roman" w:eastAsia="Times New Roman" w:hAnsi="Times New Roman"/>
          <w:b/>
          <w:bCs/>
          <w:lang w:val="en-GB"/>
        </w:rPr>
        <w:t>‒</w:t>
      </w:r>
      <w:r>
        <w:rPr>
          <w:rFonts w:ascii="Times New Roman" w:eastAsia="Times New Roman" w:hAnsi="Times New Roman"/>
          <w:b/>
          <w:bCs/>
          <w:lang w:val="en-GB"/>
        </w:rPr>
        <w:t>9</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3472F164" w14:textId="77777777" w:rsidR="008A53F8" w:rsidRPr="0035583A" w:rsidRDefault="008A53F8" w:rsidP="008A53F8">
      <w:pPr>
        <w:widowControl w:val="0"/>
        <w:spacing w:after="0"/>
        <w:rPr>
          <w:rFonts w:ascii="Times New Roman" w:hAnsi="Times New Roman"/>
          <w:lang w:val="en-GB"/>
        </w:rPr>
      </w:pPr>
      <w:r>
        <w:rPr>
          <w:rFonts w:ascii="Times New Roman" w:hAnsi="Times New Roman"/>
          <w:b/>
          <w:bCs/>
          <w:vertAlign w:val="superscript"/>
          <w:lang w:val="en-GB"/>
        </w:rPr>
        <w:t>1</w:t>
      </w:r>
      <w:r w:rsidRPr="00184871">
        <w:rPr>
          <w:rFonts w:ascii="Times New Roman" w:hAnsi="Times New Roman"/>
          <w:b/>
          <w:bCs/>
          <w:vertAlign w:val="superscript"/>
          <w:lang w:val="en-GB"/>
        </w:rPr>
        <w:t> </w:t>
      </w:r>
      <w:r w:rsidRPr="0035583A">
        <w:rPr>
          <w:rFonts w:ascii="Times New Roman" w:hAnsi="Times New Roman"/>
          <w:lang w:val="en-GB"/>
        </w:rPr>
        <w:t>The Lord had said to Abram, “Go from your country, your people and your father’s household to the land I will show you.</w:t>
      </w:r>
    </w:p>
    <w:p w14:paraId="38A35DD9" w14:textId="77777777" w:rsidR="008A53F8" w:rsidRPr="0035583A" w:rsidRDefault="008A53F8" w:rsidP="008A53F8">
      <w:pPr>
        <w:widowControl w:val="0"/>
        <w:spacing w:after="0"/>
        <w:rPr>
          <w:rFonts w:ascii="Times New Roman" w:hAnsi="Times New Roman"/>
          <w:lang w:val="en-GB"/>
        </w:rPr>
      </w:pPr>
      <w:r w:rsidRPr="0035583A">
        <w:rPr>
          <w:rFonts w:ascii="Times New Roman" w:hAnsi="Times New Roman"/>
          <w:b/>
          <w:bCs/>
          <w:vertAlign w:val="superscript"/>
          <w:lang w:val="en-GB"/>
        </w:rPr>
        <w:t>2 </w:t>
      </w:r>
      <w:r w:rsidRPr="0035583A">
        <w:rPr>
          <w:rFonts w:ascii="Times New Roman" w:hAnsi="Times New Roman"/>
          <w:lang w:val="en-GB"/>
        </w:rPr>
        <w:t>“I will make you into a great nation,</w:t>
      </w:r>
      <w:r w:rsidRPr="0035583A">
        <w:rPr>
          <w:rFonts w:ascii="Times New Roman" w:hAnsi="Times New Roman"/>
          <w:lang w:val="en-GB"/>
        </w:rPr>
        <w:br/>
        <w:t>    and I will bless you;</w:t>
      </w:r>
      <w:r w:rsidRPr="0035583A">
        <w:rPr>
          <w:rFonts w:ascii="Times New Roman" w:hAnsi="Times New Roman"/>
          <w:lang w:val="en-GB"/>
        </w:rPr>
        <w:br/>
        <w:t>I will make your name great,</w:t>
      </w:r>
      <w:r w:rsidRPr="0035583A">
        <w:rPr>
          <w:rFonts w:ascii="Times New Roman" w:hAnsi="Times New Roman"/>
          <w:lang w:val="en-GB"/>
        </w:rPr>
        <w:br/>
        <w:t>    and you will be a blessing.</w:t>
      </w:r>
      <w:r w:rsidRPr="0035583A">
        <w:rPr>
          <w:rFonts w:ascii="Times New Roman" w:hAnsi="Times New Roman"/>
          <w:lang w:val="en-GB"/>
        </w:rPr>
        <w:br/>
      </w:r>
      <w:r w:rsidRPr="0035583A">
        <w:rPr>
          <w:rFonts w:ascii="Times New Roman" w:hAnsi="Times New Roman"/>
          <w:b/>
          <w:bCs/>
          <w:vertAlign w:val="superscript"/>
          <w:lang w:val="en-GB"/>
        </w:rPr>
        <w:t>3 </w:t>
      </w:r>
      <w:r w:rsidRPr="0035583A">
        <w:rPr>
          <w:rFonts w:ascii="Times New Roman" w:hAnsi="Times New Roman"/>
          <w:lang w:val="en-GB"/>
        </w:rPr>
        <w:t>I will bless those who bless you,</w:t>
      </w:r>
      <w:r w:rsidRPr="0035583A">
        <w:rPr>
          <w:rFonts w:ascii="Times New Roman" w:hAnsi="Times New Roman"/>
          <w:lang w:val="en-GB"/>
        </w:rPr>
        <w:br/>
        <w:t>    and whoever curses you I will curse;</w:t>
      </w:r>
      <w:r w:rsidRPr="0035583A">
        <w:rPr>
          <w:rFonts w:ascii="Times New Roman" w:hAnsi="Times New Roman"/>
          <w:lang w:val="en-GB"/>
        </w:rPr>
        <w:br/>
        <w:t>and all peoples on earth</w:t>
      </w:r>
      <w:r w:rsidRPr="0035583A">
        <w:rPr>
          <w:rFonts w:ascii="Times New Roman" w:hAnsi="Times New Roman"/>
          <w:lang w:val="en-GB"/>
        </w:rPr>
        <w:br/>
        <w:t>    will be blessed through you.”</w:t>
      </w:r>
    </w:p>
    <w:p w14:paraId="6E542379" w14:textId="77777777" w:rsidR="008A53F8" w:rsidRPr="0035583A" w:rsidRDefault="008A53F8" w:rsidP="008A53F8">
      <w:pPr>
        <w:widowControl w:val="0"/>
        <w:spacing w:after="0"/>
        <w:rPr>
          <w:rFonts w:ascii="Times New Roman" w:hAnsi="Times New Roman"/>
          <w:lang w:val="en-GB"/>
        </w:rPr>
      </w:pPr>
      <w:r w:rsidRPr="0035583A">
        <w:rPr>
          <w:rFonts w:ascii="Times New Roman" w:hAnsi="Times New Roman"/>
          <w:b/>
          <w:bCs/>
          <w:vertAlign w:val="superscript"/>
          <w:lang w:val="en-GB"/>
        </w:rPr>
        <w:t>4 </w:t>
      </w:r>
      <w:r w:rsidRPr="0035583A">
        <w:rPr>
          <w:rFonts w:ascii="Times New Roman" w:hAnsi="Times New Roman"/>
          <w:lang w:val="en-GB"/>
        </w:rPr>
        <w:t>So Abram went, as the Lord had told him; and Lot went with him. Abram was seventy-five years old when he set out from Harran. </w:t>
      </w:r>
      <w:r w:rsidRPr="0035583A">
        <w:rPr>
          <w:rFonts w:ascii="Times New Roman" w:hAnsi="Times New Roman"/>
          <w:b/>
          <w:bCs/>
          <w:vertAlign w:val="superscript"/>
          <w:lang w:val="en-GB"/>
        </w:rPr>
        <w:t>5 </w:t>
      </w:r>
      <w:r w:rsidRPr="0035583A">
        <w:rPr>
          <w:rFonts w:ascii="Times New Roman" w:hAnsi="Times New Roman"/>
          <w:lang w:val="en-GB"/>
        </w:rPr>
        <w:t>He took his wife Sarai, his nephew Lot, all the possessions they had accumulated and the people they had acquired in Harran, and they set out for the land of Canaan, and they arrived there.</w:t>
      </w:r>
    </w:p>
    <w:p w14:paraId="2CE1CA66" w14:textId="77777777" w:rsidR="008A53F8" w:rsidRPr="0035583A" w:rsidRDefault="008A53F8" w:rsidP="008A53F8">
      <w:pPr>
        <w:widowControl w:val="0"/>
        <w:spacing w:after="0"/>
        <w:rPr>
          <w:rFonts w:ascii="Times New Roman" w:hAnsi="Times New Roman"/>
          <w:lang w:val="en-GB"/>
        </w:rPr>
      </w:pPr>
      <w:r w:rsidRPr="0035583A">
        <w:rPr>
          <w:rFonts w:ascii="Times New Roman" w:hAnsi="Times New Roman"/>
          <w:b/>
          <w:bCs/>
          <w:vertAlign w:val="superscript"/>
          <w:lang w:val="en-GB"/>
        </w:rPr>
        <w:t>6 </w:t>
      </w:r>
      <w:r w:rsidRPr="0035583A">
        <w:rPr>
          <w:rFonts w:ascii="Times New Roman" w:hAnsi="Times New Roman"/>
          <w:lang w:val="en-GB"/>
        </w:rPr>
        <w:t>Abram traveled through the land as far as the site of the great tree of Moreh at Shechem. At that time the Canaanites were in the land. </w:t>
      </w:r>
      <w:r w:rsidRPr="0035583A">
        <w:rPr>
          <w:rFonts w:ascii="Times New Roman" w:hAnsi="Times New Roman"/>
          <w:b/>
          <w:bCs/>
          <w:vertAlign w:val="superscript"/>
          <w:lang w:val="en-GB"/>
        </w:rPr>
        <w:t>7 </w:t>
      </w:r>
      <w:r w:rsidRPr="0035583A">
        <w:rPr>
          <w:rFonts w:ascii="Times New Roman" w:hAnsi="Times New Roman"/>
          <w:lang w:val="en-GB"/>
        </w:rPr>
        <w:t>The Lord appeared to Abram and said, “To your offspring</w:t>
      </w:r>
      <w:r w:rsidRPr="0035583A">
        <w:rPr>
          <w:rFonts w:ascii="Times New Roman" w:hAnsi="Times New Roman"/>
          <w:vertAlign w:val="superscript"/>
          <w:lang w:val="en-GB"/>
        </w:rPr>
        <w:t>[</w:t>
      </w:r>
      <w:hyperlink r:id="rId11" w:anchor="fen-NIV-306c" w:tooltip="See footnote c" w:history="1">
        <w:r w:rsidRPr="0035583A">
          <w:rPr>
            <w:rStyle w:val="Hyperlink"/>
            <w:rFonts w:ascii="Times New Roman" w:hAnsi="Times New Roman"/>
            <w:vertAlign w:val="superscript"/>
            <w:lang w:val="en-GB"/>
          </w:rPr>
          <w:t>c</w:t>
        </w:r>
      </w:hyperlink>
      <w:r w:rsidRPr="0035583A">
        <w:rPr>
          <w:rFonts w:ascii="Times New Roman" w:hAnsi="Times New Roman"/>
          <w:vertAlign w:val="superscript"/>
          <w:lang w:val="en-GB"/>
        </w:rPr>
        <w:t>]</w:t>
      </w:r>
      <w:r w:rsidRPr="0035583A">
        <w:rPr>
          <w:rFonts w:ascii="Times New Roman" w:hAnsi="Times New Roman"/>
          <w:lang w:val="en-GB"/>
        </w:rPr>
        <w:t> I will give this land.” So he built an altar there to the Lord, who had appeared to him.</w:t>
      </w:r>
    </w:p>
    <w:p w14:paraId="6D1E8531" w14:textId="77777777" w:rsidR="008A53F8" w:rsidRPr="0035583A" w:rsidRDefault="008A53F8" w:rsidP="008A53F8">
      <w:pPr>
        <w:widowControl w:val="0"/>
        <w:spacing w:after="0"/>
        <w:rPr>
          <w:rFonts w:ascii="Times New Roman" w:hAnsi="Times New Roman"/>
          <w:lang w:val="en-GB"/>
        </w:rPr>
      </w:pPr>
      <w:r w:rsidRPr="0035583A">
        <w:rPr>
          <w:rFonts w:ascii="Times New Roman" w:hAnsi="Times New Roman"/>
          <w:b/>
          <w:bCs/>
          <w:vertAlign w:val="superscript"/>
          <w:lang w:val="en-GB"/>
        </w:rPr>
        <w:t>8 </w:t>
      </w:r>
      <w:r w:rsidRPr="0035583A">
        <w:rPr>
          <w:rFonts w:ascii="Times New Roman" w:hAnsi="Times New Roman"/>
          <w:lang w:val="en-GB"/>
        </w:rPr>
        <w:t>From there he went on toward the hills east of Bethel and pitched his tent, with Bethel on the west and Ai on the east. There he built an altar to the Lord and called on the name of the Lord.</w:t>
      </w:r>
    </w:p>
    <w:p w14:paraId="46E89659" w14:textId="77777777" w:rsidR="008A53F8" w:rsidRPr="00D679B3" w:rsidRDefault="008A53F8" w:rsidP="008A53F8">
      <w:pPr>
        <w:widowControl w:val="0"/>
        <w:spacing w:after="0"/>
        <w:rPr>
          <w:rFonts w:ascii="Times New Roman" w:hAnsi="Times New Roman"/>
          <w:lang w:val="en-GB"/>
        </w:rPr>
      </w:pPr>
      <w:r w:rsidRPr="0035583A">
        <w:rPr>
          <w:rFonts w:ascii="Times New Roman" w:hAnsi="Times New Roman"/>
          <w:b/>
          <w:bCs/>
          <w:vertAlign w:val="superscript"/>
          <w:lang w:val="en-GB"/>
        </w:rPr>
        <w:t>9 </w:t>
      </w:r>
      <w:r w:rsidRPr="0035583A">
        <w:rPr>
          <w:rFonts w:ascii="Times New Roman" w:hAnsi="Times New Roman"/>
          <w:lang w:val="en-GB"/>
        </w:rPr>
        <w:t>Then Abram set out and continued toward the Negev.</w:t>
      </w:r>
    </w:p>
    <w:p w14:paraId="63DC9D63" w14:textId="77777777" w:rsidR="008A53F8" w:rsidRPr="00896C88" w:rsidRDefault="008A53F8" w:rsidP="008A53F8">
      <w:pPr>
        <w:widowControl w:val="0"/>
        <w:spacing w:after="0"/>
        <w:rPr>
          <w:rFonts w:ascii="Times New Roman" w:eastAsia="Times New Roman" w:hAnsi="Times New Roman"/>
          <w:lang w:val="en-GB"/>
        </w:rPr>
      </w:pPr>
    </w:p>
    <w:p w14:paraId="218EBCA1" w14:textId="77777777" w:rsidR="008A53F8" w:rsidRPr="0038561F" w:rsidRDefault="008A53F8" w:rsidP="008A53F8">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Matthew 9</w:t>
      </w:r>
      <w:r w:rsidRPr="0038561F">
        <w:rPr>
          <w:rFonts w:ascii="Times New Roman" w:eastAsia="Times New Roman" w:hAnsi="Times New Roman"/>
          <w:b/>
          <w:bCs/>
          <w:lang w:val="en-GB"/>
        </w:rPr>
        <w:t>:</w:t>
      </w:r>
      <w:r>
        <w:rPr>
          <w:rFonts w:ascii="Times New Roman" w:eastAsia="Times New Roman" w:hAnsi="Times New Roman"/>
          <w:b/>
          <w:bCs/>
          <w:lang w:val="en-GB"/>
        </w:rPr>
        <w:t>9</w:t>
      </w:r>
      <w:r w:rsidRPr="0038561F">
        <w:rPr>
          <w:rFonts w:ascii="Times New Roman" w:eastAsia="Times New Roman" w:hAnsi="Times New Roman"/>
          <w:b/>
          <w:bCs/>
          <w:lang w:val="en-GB"/>
        </w:rPr>
        <w:t>‒</w:t>
      </w:r>
      <w:r>
        <w:rPr>
          <w:rFonts w:ascii="Times New Roman" w:eastAsia="Times New Roman" w:hAnsi="Times New Roman"/>
          <w:b/>
          <w:bCs/>
          <w:lang w:val="en-GB"/>
        </w:rPr>
        <w:t xml:space="preserve">13, 18–26 </w:t>
      </w:r>
      <w:r w:rsidRPr="0038561F">
        <w:rPr>
          <w:rFonts w:ascii="Times New Roman" w:eastAsia="Times New Roman" w:hAnsi="Times New Roman"/>
          <w:b/>
          <w:bCs/>
          <w:lang w:val="en-GB"/>
        </w:rPr>
        <w:t>(NIV)</w:t>
      </w:r>
    </w:p>
    <w:p w14:paraId="7BE721E9" w14:textId="77777777" w:rsidR="008A53F8" w:rsidRPr="0035583A" w:rsidRDefault="008A53F8" w:rsidP="008A53F8">
      <w:pPr>
        <w:widowControl w:val="0"/>
        <w:spacing w:after="0"/>
        <w:rPr>
          <w:rFonts w:ascii="Times New Roman" w:hAnsi="Times New Roman"/>
          <w:bCs/>
          <w:iCs/>
          <w:lang w:val="en-GB"/>
        </w:rPr>
      </w:pPr>
      <w:r w:rsidRPr="0035583A">
        <w:rPr>
          <w:rFonts w:ascii="Times New Roman" w:hAnsi="Times New Roman"/>
          <w:b/>
          <w:bCs/>
          <w:iCs/>
          <w:vertAlign w:val="superscript"/>
          <w:lang w:val="en-GB"/>
        </w:rPr>
        <w:t>9 </w:t>
      </w:r>
      <w:r w:rsidRPr="0035583A">
        <w:rPr>
          <w:rFonts w:ascii="Times New Roman" w:hAnsi="Times New Roman"/>
          <w:bCs/>
          <w:iCs/>
          <w:lang w:val="en-GB"/>
        </w:rPr>
        <w:t>As Jesus went on from there, he saw a man named Matthew sitting at the tax collector’s booth. “Follow me,” he told him, and Matthew got up and followed him.</w:t>
      </w:r>
    </w:p>
    <w:p w14:paraId="6D0CD50A" w14:textId="77777777" w:rsidR="008A53F8" w:rsidRPr="0035583A" w:rsidRDefault="008A53F8" w:rsidP="008A53F8">
      <w:pPr>
        <w:widowControl w:val="0"/>
        <w:spacing w:after="0"/>
        <w:rPr>
          <w:rFonts w:ascii="Times New Roman" w:hAnsi="Times New Roman"/>
          <w:bCs/>
          <w:iCs/>
          <w:lang w:val="en-GB"/>
        </w:rPr>
      </w:pPr>
      <w:r w:rsidRPr="0035583A">
        <w:rPr>
          <w:rFonts w:ascii="Times New Roman" w:hAnsi="Times New Roman"/>
          <w:b/>
          <w:bCs/>
          <w:iCs/>
          <w:vertAlign w:val="superscript"/>
          <w:lang w:val="en-GB"/>
        </w:rPr>
        <w:t>10 </w:t>
      </w:r>
      <w:r w:rsidRPr="0035583A">
        <w:rPr>
          <w:rFonts w:ascii="Times New Roman" w:hAnsi="Times New Roman"/>
          <w:bCs/>
          <w:iCs/>
          <w:lang w:val="en-GB"/>
        </w:rPr>
        <w:t>While Jesus was having dinner at Matthew’s house, many tax collectors and sinners came and ate with him and his disciples. </w:t>
      </w:r>
      <w:r w:rsidRPr="0035583A">
        <w:rPr>
          <w:rFonts w:ascii="Times New Roman" w:hAnsi="Times New Roman"/>
          <w:b/>
          <w:bCs/>
          <w:iCs/>
          <w:vertAlign w:val="superscript"/>
          <w:lang w:val="en-GB"/>
        </w:rPr>
        <w:t>11 </w:t>
      </w:r>
      <w:r w:rsidRPr="0035583A">
        <w:rPr>
          <w:rFonts w:ascii="Times New Roman" w:hAnsi="Times New Roman"/>
          <w:bCs/>
          <w:iCs/>
          <w:lang w:val="en-GB"/>
        </w:rPr>
        <w:t>When the Pharisees saw this, they asked his disciples, “Why does your teacher eat with tax collectors and sinners?”</w:t>
      </w:r>
    </w:p>
    <w:p w14:paraId="2055C1F8" w14:textId="77777777" w:rsidR="008A53F8" w:rsidRDefault="008A53F8" w:rsidP="008A53F8">
      <w:pPr>
        <w:widowControl w:val="0"/>
        <w:spacing w:after="0"/>
        <w:rPr>
          <w:rFonts w:ascii="Times New Roman" w:hAnsi="Times New Roman"/>
          <w:bCs/>
          <w:iCs/>
          <w:lang w:val="en-GB"/>
        </w:rPr>
      </w:pPr>
      <w:r w:rsidRPr="0035583A">
        <w:rPr>
          <w:rFonts w:ascii="Times New Roman" w:hAnsi="Times New Roman"/>
          <w:b/>
          <w:bCs/>
          <w:iCs/>
          <w:vertAlign w:val="superscript"/>
          <w:lang w:val="en-GB"/>
        </w:rPr>
        <w:t>12 </w:t>
      </w:r>
      <w:r w:rsidRPr="0035583A">
        <w:rPr>
          <w:rFonts w:ascii="Times New Roman" w:hAnsi="Times New Roman"/>
          <w:bCs/>
          <w:iCs/>
          <w:lang w:val="en-GB"/>
        </w:rPr>
        <w:t>On hearing this, Jesus said, “It is not the healthy who need a doctor, but the sick. </w:t>
      </w:r>
      <w:r w:rsidRPr="0035583A">
        <w:rPr>
          <w:rFonts w:ascii="Times New Roman" w:hAnsi="Times New Roman"/>
          <w:b/>
          <w:bCs/>
          <w:iCs/>
          <w:vertAlign w:val="superscript"/>
          <w:lang w:val="en-GB"/>
        </w:rPr>
        <w:t>13 </w:t>
      </w:r>
      <w:r w:rsidRPr="0035583A">
        <w:rPr>
          <w:rFonts w:ascii="Times New Roman" w:hAnsi="Times New Roman"/>
          <w:bCs/>
          <w:iCs/>
          <w:lang w:val="en-GB"/>
        </w:rPr>
        <w:t xml:space="preserve">But go and learn what this means: ‘I desire mercy, not sacrifice.’ For I have not come to call the righteous, but </w:t>
      </w:r>
      <w:r w:rsidRPr="0035583A">
        <w:rPr>
          <w:rFonts w:ascii="Times New Roman" w:hAnsi="Times New Roman"/>
          <w:bCs/>
          <w:iCs/>
          <w:lang w:val="en-GB"/>
        </w:rPr>
        <w:t>sinners.”</w:t>
      </w:r>
    </w:p>
    <w:p w14:paraId="14FEF8C6" w14:textId="77777777" w:rsidR="008A53F8" w:rsidRPr="0035583A" w:rsidRDefault="008A53F8" w:rsidP="008A53F8">
      <w:pPr>
        <w:widowControl w:val="0"/>
        <w:spacing w:after="0"/>
        <w:rPr>
          <w:rFonts w:ascii="Times New Roman" w:hAnsi="Times New Roman"/>
          <w:bCs/>
          <w:iCs/>
          <w:lang w:val="en-GB"/>
        </w:rPr>
      </w:pPr>
      <w:r w:rsidRPr="0035583A">
        <w:rPr>
          <w:rFonts w:ascii="Times New Roman" w:hAnsi="Times New Roman"/>
          <w:b/>
          <w:bCs/>
          <w:iCs/>
          <w:vertAlign w:val="superscript"/>
          <w:lang w:val="en-GB"/>
        </w:rPr>
        <w:t>18 </w:t>
      </w:r>
      <w:r w:rsidRPr="0035583A">
        <w:rPr>
          <w:rFonts w:ascii="Times New Roman" w:hAnsi="Times New Roman"/>
          <w:bCs/>
          <w:iCs/>
          <w:lang w:val="en-GB"/>
        </w:rPr>
        <w:t>While he was saying this, a synagogue leader came and knelt before him and said, “My daughter has just died. But come and put your hand on her, and she will live.” </w:t>
      </w:r>
      <w:r w:rsidRPr="0035583A">
        <w:rPr>
          <w:rFonts w:ascii="Times New Roman" w:hAnsi="Times New Roman"/>
          <w:b/>
          <w:bCs/>
          <w:iCs/>
          <w:vertAlign w:val="superscript"/>
          <w:lang w:val="en-GB"/>
        </w:rPr>
        <w:t>19 </w:t>
      </w:r>
      <w:r w:rsidRPr="0035583A">
        <w:rPr>
          <w:rFonts w:ascii="Times New Roman" w:hAnsi="Times New Roman"/>
          <w:bCs/>
          <w:iCs/>
          <w:lang w:val="en-GB"/>
        </w:rPr>
        <w:t>Jesus got up and went with him, and so did his disciples.</w:t>
      </w:r>
    </w:p>
    <w:p w14:paraId="149A87D1" w14:textId="77777777" w:rsidR="008A53F8" w:rsidRPr="0035583A" w:rsidRDefault="008A53F8" w:rsidP="008A53F8">
      <w:pPr>
        <w:widowControl w:val="0"/>
        <w:spacing w:after="0"/>
        <w:rPr>
          <w:rFonts w:ascii="Times New Roman" w:hAnsi="Times New Roman"/>
          <w:bCs/>
          <w:iCs/>
          <w:lang w:val="en-GB"/>
        </w:rPr>
      </w:pPr>
      <w:r w:rsidRPr="0035583A">
        <w:rPr>
          <w:rFonts w:ascii="Times New Roman" w:hAnsi="Times New Roman"/>
          <w:b/>
          <w:bCs/>
          <w:iCs/>
          <w:vertAlign w:val="superscript"/>
          <w:lang w:val="en-GB"/>
        </w:rPr>
        <w:t>20 </w:t>
      </w:r>
      <w:r w:rsidRPr="0035583A">
        <w:rPr>
          <w:rFonts w:ascii="Times New Roman" w:hAnsi="Times New Roman"/>
          <w:bCs/>
          <w:iCs/>
          <w:lang w:val="en-GB"/>
        </w:rPr>
        <w:t>Just then a woman who had been subject to bleeding for twelve years came up behind him and touched the edge of his cloak. </w:t>
      </w:r>
      <w:r w:rsidRPr="0035583A">
        <w:rPr>
          <w:rFonts w:ascii="Times New Roman" w:hAnsi="Times New Roman"/>
          <w:b/>
          <w:bCs/>
          <w:iCs/>
          <w:vertAlign w:val="superscript"/>
          <w:lang w:val="en-GB"/>
        </w:rPr>
        <w:t>21 </w:t>
      </w:r>
      <w:r w:rsidRPr="0035583A">
        <w:rPr>
          <w:rFonts w:ascii="Times New Roman" w:hAnsi="Times New Roman"/>
          <w:bCs/>
          <w:iCs/>
          <w:lang w:val="en-GB"/>
        </w:rPr>
        <w:t>She said to herself, “If I only touch his cloak, I will be healed.”</w:t>
      </w:r>
    </w:p>
    <w:p w14:paraId="07592622" w14:textId="77777777" w:rsidR="008A53F8" w:rsidRPr="0035583A" w:rsidRDefault="008A53F8" w:rsidP="008A53F8">
      <w:pPr>
        <w:widowControl w:val="0"/>
        <w:spacing w:after="0"/>
        <w:rPr>
          <w:rFonts w:ascii="Times New Roman" w:hAnsi="Times New Roman"/>
          <w:bCs/>
          <w:iCs/>
          <w:lang w:val="en-GB"/>
        </w:rPr>
      </w:pPr>
      <w:r w:rsidRPr="0035583A">
        <w:rPr>
          <w:rFonts w:ascii="Times New Roman" w:hAnsi="Times New Roman"/>
          <w:b/>
          <w:bCs/>
          <w:iCs/>
          <w:vertAlign w:val="superscript"/>
          <w:lang w:val="en-GB"/>
        </w:rPr>
        <w:t>22 </w:t>
      </w:r>
      <w:r w:rsidRPr="0035583A">
        <w:rPr>
          <w:rFonts w:ascii="Times New Roman" w:hAnsi="Times New Roman"/>
          <w:bCs/>
          <w:iCs/>
          <w:lang w:val="en-GB"/>
        </w:rPr>
        <w:t>Jesus turned and saw her. “Take heart, daughter,” he said, “your faith has healed you.” And the woman was healed at that moment.</w:t>
      </w:r>
    </w:p>
    <w:p w14:paraId="0218AB97" w14:textId="77777777" w:rsidR="008A53F8" w:rsidRPr="0035583A" w:rsidRDefault="008A53F8" w:rsidP="008A53F8">
      <w:pPr>
        <w:widowControl w:val="0"/>
        <w:spacing w:after="0"/>
        <w:rPr>
          <w:rFonts w:ascii="Times New Roman" w:hAnsi="Times New Roman"/>
          <w:bCs/>
          <w:iCs/>
          <w:lang w:val="en-GB"/>
        </w:rPr>
      </w:pPr>
      <w:r w:rsidRPr="0035583A">
        <w:rPr>
          <w:rFonts w:ascii="Times New Roman" w:hAnsi="Times New Roman"/>
          <w:b/>
          <w:bCs/>
          <w:iCs/>
          <w:vertAlign w:val="superscript"/>
          <w:lang w:val="en-GB"/>
        </w:rPr>
        <w:t>23 </w:t>
      </w:r>
      <w:r w:rsidRPr="0035583A">
        <w:rPr>
          <w:rFonts w:ascii="Times New Roman" w:hAnsi="Times New Roman"/>
          <w:bCs/>
          <w:iCs/>
          <w:lang w:val="en-GB"/>
        </w:rPr>
        <w:t>When Jesus entered the synagogue leader’s house and saw the noisy crowd and people playing pipes, </w:t>
      </w:r>
      <w:r w:rsidRPr="0035583A">
        <w:rPr>
          <w:rFonts w:ascii="Times New Roman" w:hAnsi="Times New Roman"/>
          <w:b/>
          <w:bCs/>
          <w:iCs/>
          <w:vertAlign w:val="superscript"/>
          <w:lang w:val="en-GB"/>
        </w:rPr>
        <w:t>24 </w:t>
      </w:r>
      <w:r w:rsidRPr="0035583A">
        <w:rPr>
          <w:rFonts w:ascii="Times New Roman" w:hAnsi="Times New Roman"/>
          <w:bCs/>
          <w:iCs/>
          <w:lang w:val="en-GB"/>
        </w:rPr>
        <w:t>he said, “Go away. The girl is not dead but asleep.” But they laughed at him. </w:t>
      </w:r>
      <w:r w:rsidRPr="0035583A">
        <w:rPr>
          <w:rFonts w:ascii="Times New Roman" w:hAnsi="Times New Roman"/>
          <w:b/>
          <w:bCs/>
          <w:iCs/>
          <w:vertAlign w:val="superscript"/>
          <w:lang w:val="en-GB"/>
        </w:rPr>
        <w:t>25 </w:t>
      </w:r>
      <w:r w:rsidRPr="0035583A">
        <w:rPr>
          <w:rFonts w:ascii="Times New Roman" w:hAnsi="Times New Roman"/>
          <w:bCs/>
          <w:iCs/>
          <w:lang w:val="en-GB"/>
        </w:rPr>
        <w:t>After the crowd had been put outside, he went in and took the girl by the hand, and she got up. </w:t>
      </w:r>
      <w:r w:rsidRPr="0035583A">
        <w:rPr>
          <w:rFonts w:ascii="Times New Roman" w:hAnsi="Times New Roman"/>
          <w:b/>
          <w:bCs/>
          <w:iCs/>
          <w:vertAlign w:val="superscript"/>
          <w:lang w:val="en-GB"/>
        </w:rPr>
        <w:t>26 </w:t>
      </w:r>
      <w:r w:rsidRPr="0035583A">
        <w:rPr>
          <w:rFonts w:ascii="Times New Roman" w:hAnsi="Times New Roman"/>
          <w:bCs/>
          <w:iCs/>
          <w:lang w:val="en-GB"/>
        </w:rPr>
        <w:t>News of this spread through all that region.</w:t>
      </w:r>
    </w:p>
    <w:p w14:paraId="6C6FAC40" w14:textId="77777777" w:rsidR="008A53F8" w:rsidRDefault="008A53F8" w:rsidP="001877BF">
      <w:pPr>
        <w:widowControl w:val="0"/>
        <w:spacing w:after="0"/>
        <w:rPr>
          <w:rFonts w:ascii="Times New Roman" w:eastAsia="Times New Roman" w:hAnsi="Times New Roman"/>
          <w:bCs/>
          <w:lang w:val="en-GB"/>
        </w:rPr>
      </w:pPr>
    </w:p>
    <w:p w14:paraId="4446A648" w14:textId="0C19CCC2" w:rsidR="006A5FC0" w:rsidRDefault="006A5FC0" w:rsidP="001877BF">
      <w:pPr>
        <w:widowControl w:val="0"/>
        <w:spacing w:after="0"/>
        <w:rPr>
          <w:rFonts w:ascii="Times New Roman" w:eastAsia="Times New Roman" w:hAnsi="Times New Roman"/>
          <w:b/>
          <w:sz w:val="28"/>
          <w:szCs w:val="28"/>
          <w:lang w:val="en-GB"/>
        </w:rPr>
      </w:pPr>
      <w:r w:rsidRPr="006A5FC0">
        <w:rPr>
          <w:rFonts w:ascii="Times New Roman" w:eastAsia="Times New Roman" w:hAnsi="Times New Roman"/>
          <w:b/>
          <w:sz w:val="28"/>
          <w:szCs w:val="28"/>
          <w:lang w:val="en-GB"/>
        </w:rPr>
        <w:t>Praise the Lord with the Sound of Trumpet</w:t>
      </w:r>
    </w:p>
    <w:p w14:paraId="2E013E2D"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 xml:space="preserve">1. Praise the Lord with the sound of trumpet, </w:t>
      </w:r>
    </w:p>
    <w:p w14:paraId="00BB199F"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with the harp and lute,</w:t>
      </w:r>
    </w:p>
    <w:p w14:paraId="24D29100"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with the gentle-sounding flute.</w:t>
      </w:r>
    </w:p>
    <w:p w14:paraId="3D11753C"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field and forest,</w:t>
      </w:r>
    </w:p>
    <w:p w14:paraId="61CB41AB"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city square,</w:t>
      </w:r>
    </w:p>
    <w:p w14:paraId="4DA32E90"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anytime and anywhere.</w:t>
      </w:r>
    </w:p>
    <w:p w14:paraId="083E244E"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wind and sunshine,</w:t>
      </w:r>
    </w:p>
    <w:p w14:paraId="53037D95"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dark of night,</w:t>
      </w:r>
    </w:p>
    <w:p w14:paraId="47F58E47"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rain or snow or in the morning light.</w:t>
      </w:r>
    </w:p>
    <w:p w14:paraId="326008C5"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deepest valley,</w:t>
      </w:r>
    </w:p>
    <w:p w14:paraId="293D3247"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on the highest hill,</w:t>
      </w:r>
    </w:p>
    <w:p w14:paraId="2BBE96ED"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never let your voice be still.</w:t>
      </w:r>
    </w:p>
    <w:p w14:paraId="49B0C05D" w14:textId="77777777" w:rsidR="00BE1DAC" w:rsidRPr="00BE1DAC" w:rsidRDefault="00BE1DAC" w:rsidP="00BE1DAC">
      <w:pPr>
        <w:widowControl w:val="0"/>
        <w:spacing w:after="0"/>
        <w:rPr>
          <w:rFonts w:ascii="Times New Roman" w:eastAsia="Times New Roman" w:hAnsi="Times New Roman"/>
          <w:bCs/>
          <w:sz w:val="24"/>
          <w:szCs w:val="24"/>
        </w:rPr>
      </w:pPr>
    </w:p>
    <w:p w14:paraId="1CD08774"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2. Praise the Lord with the crashing cymbal,</w:t>
      </w:r>
    </w:p>
    <w:p w14:paraId="06E9348D"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with the pipe and string,</w:t>
      </w:r>
    </w:p>
    <w:p w14:paraId="3B91BCAC"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with the joyful songs you sing.</w:t>
      </w:r>
    </w:p>
    <w:p w14:paraId="60FFD5D8"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on a weekday morning,</w:t>
      </w:r>
    </w:p>
    <w:p w14:paraId="51BBA49F"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on a Sunday noon,</w:t>
      </w:r>
    </w:p>
    <w:p w14:paraId="26A749D8"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by the light of sun or moon.</w:t>
      </w:r>
    </w:p>
    <w:p w14:paraId="7AC8B463"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lastRenderedPageBreak/>
        <w:t>Praise the Lord in the time of sorrow,</w:t>
      </w:r>
    </w:p>
    <w:p w14:paraId="00BD40C4"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time of joy,</w:t>
      </w:r>
    </w:p>
    <w:p w14:paraId="776A49FC"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every moment, nothing let your praise destroy.</w:t>
      </w:r>
    </w:p>
    <w:p w14:paraId="43A53DE3"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the peace and quiet,</w:t>
      </w:r>
    </w:p>
    <w:p w14:paraId="3543FDB7"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in your work or play,</w:t>
      </w:r>
    </w:p>
    <w:p w14:paraId="0C691D91" w14:textId="77777777" w:rsidR="00BE1DAC" w:rsidRPr="00BE1DAC" w:rsidRDefault="00BE1DAC" w:rsidP="00BE1DAC">
      <w:pPr>
        <w:widowControl w:val="0"/>
        <w:spacing w:after="0"/>
        <w:rPr>
          <w:rFonts w:ascii="Times New Roman" w:eastAsia="Times New Roman" w:hAnsi="Times New Roman"/>
          <w:bCs/>
          <w:sz w:val="24"/>
          <w:szCs w:val="24"/>
        </w:rPr>
      </w:pPr>
      <w:r w:rsidRPr="00BE1DAC">
        <w:rPr>
          <w:rFonts w:ascii="Times New Roman" w:eastAsia="Times New Roman" w:hAnsi="Times New Roman"/>
          <w:bCs/>
          <w:sz w:val="24"/>
          <w:szCs w:val="24"/>
        </w:rPr>
        <w:t>Praise the Lord everywhere in every way!</w:t>
      </w:r>
    </w:p>
    <w:p w14:paraId="379FED1D" w14:textId="77777777" w:rsidR="00BE1DAC" w:rsidRPr="00BE1DAC" w:rsidRDefault="00BE1DAC" w:rsidP="00BE1DAC">
      <w:pPr>
        <w:widowControl w:val="0"/>
        <w:spacing w:after="0"/>
        <w:rPr>
          <w:rFonts w:ascii="Times New Roman" w:eastAsia="Times New Roman" w:hAnsi="Times New Roman"/>
          <w:bCs/>
          <w:sz w:val="24"/>
          <w:szCs w:val="24"/>
        </w:rPr>
      </w:pPr>
    </w:p>
    <w:p w14:paraId="0D58362C" w14:textId="77777777" w:rsidR="00BE1DAC" w:rsidRPr="00BE1DAC" w:rsidRDefault="00BE1DAC" w:rsidP="00BE1DAC">
      <w:pPr>
        <w:widowControl w:val="0"/>
        <w:spacing w:after="0"/>
        <w:rPr>
          <w:rFonts w:ascii="Times New Roman" w:eastAsia="Times New Roman" w:hAnsi="Times New Roman"/>
          <w:bCs/>
          <w:i/>
          <w:iCs/>
          <w:sz w:val="24"/>
          <w:szCs w:val="24"/>
          <w:lang w:val="en-CA"/>
        </w:rPr>
      </w:pPr>
      <w:r w:rsidRPr="00BE1DAC">
        <w:rPr>
          <w:rFonts w:ascii="Times New Roman" w:eastAsia="Times New Roman" w:hAnsi="Times New Roman"/>
          <w:bCs/>
          <w:i/>
          <w:iCs/>
          <w:sz w:val="24"/>
          <w:szCs w:val="24"/>
          <w:lang w:val="en-CA"/>
        </w:rPr>
        <w:t>Praise the Lord with the Sound of Trumpet, Natalie Sleeth </w:t>
      </w:r>
    </w:p>
    <w:p w14:paraId="0C22F826" w14:textId="77777777" w:rsidR="00BE1DAC" w:rsidRPr="00BE1DAC" w:rsidRDefault="00BE1DAC" w:rsidP="00BE1DAC">
      <w:pPr>
        <w:widowControl w:val="0"/>
        <w:spacing w:after="0"/>
        <w:rPr>
          <w:rFonts w:ascii="Times New Roman" w:eastAsia="Times New Roman" w:hAnsi="Times New Roman"/>
          <w:bCs/>
          <w:i/>
          <w:iCs/>
          <w:sz w:val="24"/>
          <w:szCs w:val="24"/>
          <w:lang w:val="en-CA"/>
        </w:rPr>
      </w:pPr>
      <w:r w:rsidRPr="00BE1DAC">
        <w:rPr>
          <w:rFonts w:ascii="Times New Roman" w:eastAsia="Times New Roman" w:hAnsi="Times New Roman"/>
          <w:bCs/>
          <w:i/>
          <w:iCs/>
          <w:sz w:val="24"/>
          <w:szCs w:val="24"/>
          <w:lang w:val="en-CA"/>
        </w:rPr>
        <w:t>© 1976, Hinshaw Music, Inc., All rights reserved. </w:t>
      </w:r>
    </w:p>
    <w:p w14:paraId="34968C31" w14:textId="77777777" w:rsidR="00BE1DAC" w:rsidRPr="00BE1DAC" w:rsidRDefault="00BE1DAC" w:rsidP="00BE1DAC">
      <w:pPr>
        <w:widowControl w:val="0"/>
        <w:spacing w:after="0"/>
        <w:rPr>
          <w:rFonts w:ascii="Times New Roman" w:eastAsia="Times New Roman" w:hAnsi="Times New Roman"/>
          <w:bCs/>
          <w:i/>
          <w:iCs/>
          <w:sz w:val="24"/>
          <w:szCs w:val="24"/>
          <w:lang w:val="en-CA"/>
        </w:rPr>
      </w:pPr>
      <w:r w:rsidRPr="00BE1DAC">
        <w:rPr>
          <w:rFonts w:ascii="Times New Roman" w:eastAsia="Times New Roman" w:hAnsi="Times New Roman"/>
          <w:bCs/>
          <w:i/>
          <w:iCs/>
          <w:sz w:val="24"/>
          <w:szCs w:val="24"/>
          <w:lang w:val="en-CA"/>
        </w:rPr>
        <w:t>Reprinted and streamed with permission under ONE LICENSE, License #A-716431. All rights reserved.</w:t>
      </w:r>
    </w:p>
    <w:p w14:paraId="6DC3BBF0" w14:textId="77777777" w:rsidR="006A5FC0" w:rsidRDefault="006A5FC0" w:rsidP="001877BF">
      <w:pPr>
        <w:widowControl w:val="0"/>
        <w:spacing w:after="0"/>
        <w:rPr>
          <w:rFonts w:ascii="Times New Roman" w:eastAsia="Times New Roman" w:hAnsi="Times New Roman"/>
          <w:bCs/>
          <w:sz w:val="24"/>
          <w:szCs w:val="24"/>
          <w:lang w:val="en-GB"/>
        </w:rPr>
      </w:pPr>
    </w:p>
    <w:p w14:paraId="1E2206E1" w14:textId="17022B86" w:rsidR="00BE1DAC" w:rsidRDefault="00BE1DAC"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My Life Flows On</w:t>
      </w:r>
    </w:p>
    <w:p w14:paraId="2BFE2326"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1. My life flows on in endless song, above earth’s lamentation.</w:t>
      </w:r>
    </w:p>
    <w:p w14:paraId="4F973C80"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I hear the sweet, though far off hymn that hails a new creation.</w:t>
      </w:r>
    </w:p>
    <w:p w14:paraId="77F8D037"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Through all the tumult and the strife, I hear the music ringing:</w:t>
      </w:r>
    </w:p>
    <w:p w14:paraId="1F58C664"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It finds an echo in my soul—how can I keep from singing?</w:t>
      </w:r>
    </w:p>
    <w:p w14:paraId="2BBFC046" w14:textId="77777777" w:rsidR="008D565B" w:rsidRPr="008D565B" w:rsidRDefault="008D565B" w:rsidP="008D565B">
      <w:pPr>
        <w:widowControl w:val="0"/>
        <w:spacing w:after="0"/>
        <w:rPr>
          <w:rFonts w:ascii="Times New Roman" w:eastAsia="Times New Roman" w:hAnsi="Times New Roman"/>
          <w:bCs/>
          <w:sz w:val="24"/>
          <w:szCs w:val="24"/>
        </w:rPr>
      </w:pPr>
    </w:p>
    <w:p w14:paraId="763FFE04"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2. What though my joys and comforts die? My Saviour still is living.</w:t>
      </w:r>
    </w:p>
    <w:p w14:paraId="1000CF53"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What though the shadows gather ‘round? A new song Christ is giving.</w:t>
      </w:r>
    </w:p>
    <w:p w14:paraId="0A1E5DFA"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No storm can shake my inmost calm, while to that Rock I’m clinging:</w:t>
      </w:r>
    </w:p>
    <w:p w14:paraId="4A07E37C"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Since Love commands both heaven and earth, how can I keep from singing?</w:t>
      </w:r>
    </w:p>
    <w:p w14:paraId="2BAEF792" w14:textId="77777777" w:rsidR="008D565B" w:rsidRPr="008D565B" w:rsidRDefault="008D565B" w:rsidP="008D565B">
      <w:pPr>
        <w:widowControl w:val="0"/>
        <w:spacing w:after="0"/>
        <w:rPr>
          <w:rFonts w:ascii="Times New Roman" w:eastAsia="Times New Roman" w:hAnsi="Times New Roman"/>
          <w:bCs/>
          <w:sz w:val="24"/>
          <w:szCs w:val="24"/>
        </w:rPr>
      </w:pPr>
    </w:p>
    <w:p w14:paraId="725C689D"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3. When tyrants tremble, sick with fear, and hear their death knells ringing:</w:t>
      </w:r>
    </w:p>
    <w:p w14:paraId="5E26414D"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When friends rejoice both far and near, how can I keep from singing?</w:t>
      </w:r>
    </w:p>
    <w:p w14:paraId="7CA400F5"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In prison cell and dungeon vile our thoughts to them are winging:</w:t>
      </w:r>
    </w:p>
    <w:p w14:paraId="3AC5BCFA"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When friends by shame are undefiled, how can I keep from singing?</w:t>
      </w:r>
    </w:p>
    <w:p w14:paraId="4EEF93F8" w14:textId="77777777" w:rsidR="008D565B" w:rsidRPr="008D565B" w:rsidRDefault="008D565B" w:rsidP="008D565B">
      <w:pPr>
        <w:widowControl w:val="0"/>
        <w:spacing w:after="0"/>
        <w:rPr>
          <w:rFonts w:ascii="Times New Roman" w:eastAsia="Times New Roman" w:hAnsi="Times New Roman"/>
          <w:bCs/>
          <w:sz w:val="24"/>
          <w:szCs w:val="24"/>
        </w:rPr>
      </w:pPr>
    </w:p>
    <w:p w14:paraId="580C6011"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4. I lift my eyes; the cloud grows thin; I see the blue above it;</w:t>
      </w:r>
    </w:p>
    <w:p w14:paraId="6DCE573F"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And day by day this pathway smooths, since first I learned to love it.</w:t>
      </w:r>
    </w:p>
    <w:p w14:paraId="1FF5FB62"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The peace of Christ makes fresh my heart, a fountain ever springing:</w:t>
      </w:r>
    </w:p>
    <w:p w14:paraId="3AB99CDE" w14:textId="77777777" w:rsidR="008D565B" w:rsidRPr="008D565B" w:rsidRDefault="008D565B" w:rsidP="008D565B">
      <w:pPr>
        <w:widowControl w:val="0"/>
        <w:spacing w:after="0"/>
        <w:rPr>
          <w:rFonts w:ascii="Times New Roman" w:eastAsia="Times New Roman" w:hAnsi="Times New Roman"/>
          <w:bCs/>
          <w:sz w:val="24"/>
          <w:szCs w:val="24"/>
        </w:rPr>
      </w:pPr>
      <w:r w:rsidRPr="008D565B">
        <w:rPr>
          <w:rFonts w:ascii="Times New Roman" w:eastAsia="Times New Roman" w:hAnsi="Times New Roman"/>
          <w:bCs/>
          <w:sz w:val="24"/>
          <w:szCs w:val="24"/>
        </w:rPr>
        <w:t>All things are mine since I am Christ’s—how can I keep from singing?</w:t>
      </w:r>
    </w:p>
    <w:p w14:paraId="15CD3C4C" w14:textId="77777777" w:rsidR="00BE1DAC" w:rsidRDefault="00BE1DAC" w:rsidP="001877BF">
      <w:pPr>
        <w:widowControl w:val="0"/>
        <w:spacing w:after="0"/>
        <w:rPr>
          <w:rFonts w:ascii="Times New Roman" w:eastAsia="Times New Roman" w:hAnsi="Times New Roman"/>
          <w:bCs/>
          <w:sz w:val="24"/>
          <w:szCs w:val="24"/>
        </w:rPr>
      </w:pPr>
    </w:p>
    <w:p w14:paraId="09E74E24" w14:textId="5FEF7C2A" w:rsidR="00471336" w:rsidRDefault="00471336" w:rsidP="001877BF">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As We Gather at Your Table</w:t>
      </w:r>
    </w:p>
    <w:p w14:paraId="11D7D9BF"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1. As we gather at your table,</w:t>
      </w:r>
    </w:p>
    <w:p w14:paraId="20C93341"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As we listen to your word,</w:t>
      </w:r>
    </w:p>
    <w:p w14:paraId="61C0074C"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Help us know, O God, your presence;</w:t>
      </w:r>
    </w:p>
    <w:p w14:paraId="1EE4E1C7"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Let our hearts and minds be stirred.</w:t>
      </w:r>
    </w:p>
    <w:p w14:paraId="4DB649BD"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Nourish us with sacred story</w:t>
      </w:r>
    </w:p>
    <w:p w14:paraId="6537A536"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Till we claim it as our own;</w:t>
      </w:r>
    </w:p>
    <w:p w14:paraId="22C9E262"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Teach us through this holy banquet</w:t>
      </w:r>
    </w:p>
    <w:p w14:paraId="35FE944E"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How to make Love’s victory known.</w:t>
      </w:r>
    </w:p>
    <w:p w14:paraId="028C51DA" w14:textId="77777777" w:rsidR="00483496" w:rsidRPr="00483496" w:rsidRDefault="00483496" w:rsidP="00483496">
      <w:pPr>
        <w:widowControl w:val="0"/>
        <w:spacing w:after="0"/>
        <w:rPr>
          <w:rFonts w:ascii="Times New Roman" w:eastAsia="Times New Roman" w:hAnsi="Times New Roman"/>
          <w:bCs/>
          <w:sz w:val="24"/>
          <w:szCs w:val="24"/>
        </w:rPr>
      </w:pPr>
    </w:p>
    <w:p w14:paraId="5C2CBFAE"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2. Turn our worship into witness</w:t>
      </w:r>
    </w:p>
    <w:p w14:paraId="3BC26BDA"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In the sacrament of life;</w:t>
      </w:r>
    </w:p>
    <w:p w14:paraId="2CB05B6B"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Send us forth to love and serve you,</w:t>
      </w:r>
    </w:p>
    <w:p w14:paraId="04AFEDD1"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Bringing peace where there is strife.</w:t>
      </w:r>
    </w:p>
    <w:p w14:paraId="6C432B83"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Give us, Christ, your great compassion</w:t>
      </w:r>
    </w:p>
    <w:p w14:paraId="67E93075"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To forgive as you forgave;</w:t>
      </w:r>
    </w:p>
    <w:p w14:paraId="77F4D9AF"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May we still behold your image</w:t>
      </w:r>
    </w:p>
    <w:p w14:paraId="074FFEF8"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In the world you died to save.</w:t>
      </w:r>
    </w:p>
    <w:p w14:paraId="22F53541" w14:textId="77777777" w:rsidR="00483496" w:rsidRPr="00483496" w:rsidRDefault="00483496" w:rsidP="00483496">
      <w:pPr>
        <w:widowControl w:val="0"/>
        <w:spacing w:after="0"/>
        <w:rPr>
          <w:rFonts w:ascii="Times New Roman" w:eastAsia="Times New Roman" w:hAnsi="Times New Roman"/>
          <w:bCs/>
          <w:sz w:val="24"/>
          <w:szCs w:val="24"/>
        </w:rPr>
      </w:pPr>
    </w:p>
    <w:p w14:paraId="3408CB31"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3. Gracious Spirit, help us summon</w:t>
      </w:r>
    </w:p>
    <w:p w14:paraId="5067E2B4"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Other guests to share that feast</w:t>
      </w:r>
    </w:p>
    <w:p w14:paraId="3C70ED4E"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Where triumphant Love will welcome</w:t>
      </w:r>
    </w:p>
    <w:p w14:paraId="534CA1FA"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Those who had been last and least.</w:t>
      </w:r>
    </w:p>
    <w:p w14:paraId="3DEEC917"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There no more will envy blind us</w:t>
      </w:r>
    </w:p>
    <w:p w14:paraId="0CA545F5"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Nor will pride our peace destroy,</w:t>
      </w:r>
    </w:p>
    <w:p w14:paraId="3B79903C"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t>As we join with saints and angels</w:t>
      </w:r>
    </w:p>
    <w:p w14:paraId="419F2B88" w14:textId="77777777" w:rsidR="00483496" w:rsidRPr="00483496" w:rsidRDefault="00483496" w:rsidP="00483496">
      <w:pPr>
        <w:widowControl w:val="0"/>
        <w:spacing w:after="0"/>
        <w:rPr>
          <w:rFonts w:ascii="Times New Roman" w:eastAsia="Times New Roman" w:hAnsi="Times New Roman"/>
          <w:bCs/>
          <w:sz w:val="24"/>
          <w:szCs w:val="24"/>
        </w:rPr>
      </w:pPr>
      <w:r w:rsidRPr="00483496">
        <w:rPr>
          <w:rFonts w:ascii="Times New Roman" w:eastAsia="Times New Roman" w:hAnsi="Times New Roman"/>
          <w:bCs/>
          <w:sz w:val="24"/>
          <w:szCs w:val="24"/>
        </w:rPr>
        <w:lastRenderedPageBreak/>
        <w:t>To repeat the sounding joy.</w:t>
      </w:r>
    </w:p>
    <w:p w14:paraId="1255E32A" w14:textId="77777777" w:rsidR="00483496" w:rsidRPr="00483496" w:rsidRDefault="00483496" w:rsidP="00483496">
      <w:pPr>
        <w:widowControl w:val="0"/>
        <w:spacing w:after="0"/>
        <w:rPr>
          <w:rFonts w:ascii="Times New Roman" w:eastAsia="Times New Roman" w:hAnsi="Times New Roman"/>
          <w:bCs/>
          <w:sz w:val="24"/>
          <w:szCs w:val="24"/>
        </w:rPr>
      </w:pPr>
    </w:p>
    <w:p w14:paraId="03F8852C" w14:textId="77777777" w:rsidR="00483496" w:rsidRPr="00483496" w:rsidRDefault="00483496" w:rsidP="00483496">
      <w:pPr>
        <w:widowControl w:val="0"/>
        <w:spacing w:after="0"/>
        <w:rPr>
          <w:rFonts w:ascii="Times New Roman" w:eastAsia="Times New Roman" w:hAnsi="Times New Roman"/>
          <w:bCs/>
          <w:i/>
          <w:iCs/>
          <w:sz w:val="24"/>
          <w:szCs w:val="24"/>
          <w:lang w:val="en-CA"/>
        </w:rPr>
      </w:pPr>
      <w:r w:rsidRPr="00483496">
        <w:rPr>
          <w:rFonts w:ascii="Times New Roman" w:eastAsia="Times New Roman" w:hAnsi="Times New Roman"/>
          <w:bCs/>
          <w:i/>
          <w:iCs/>
          <w:sz w:val="24"/>
          <w:szCs w:val="24"/>
          <w:lang w:val="en-CA"/>
        </w:rPr>
        <w:t>As We Gather at Your Table, Carl P. Daw, Jr. </w:t>
      </w:r>
    </w:p>
    <w:p w14:paraId="7019A453" w14:textId="77777777" w:rsidR="00483496" w:rsidRPr="00483496" w:rsidRDefault="00483496" w:rsidP="00483496">
      <w:pPr>
        <w:widowControl w:val="0"/>
        <w:spacing w:after="0"/>
        <w:rPr>
          <w:rFonts w:ascii="Times New Roman" w:eastAsia="Times New Roman" w:hAnsi="Times New Roman"/>
          <w:bCs/>
          <w:i/>
          <w:iCs/>
          <w:sz w:val="24"/>
          <w:szCs w:val="24"/>
          <w:lang w:val="en-CA"/>
        </w:rPr>
      </w:pPr>
      <w:r w:rsidRPr="00483496">
        <w:rPr>
          <w:rFonts w:ascii="Times New Roman" w:eastAsia="Times New Roman" w:hAnsi="Times New Roman"/>
          <w:bCs/>
          <w:i/>
          <w:iCs/>
          <w:sz w:val="24"/>
          <w:szCs w:val="24"/>
          <w:lang w:val="en-CA"/>
        </w:rPr>
        <w:t>© 1989, Hope Publishing Company, All rights reserved. </w:t>
      </w:r>
    </w:p>
    <w:p w14:paraId="22C1FEF6" w14:textId="77777777" w:rsidR="00483496" w:rsidRPr="00483496" w:rsidRDefault="00483496" w:rsidP="00483496">
      <w:pPr>
        <w:widowControl w:val="0"/>
        <w:spacing w:after="0"/>
        <w:rPr>
          <w:rFonts w:ascii="Times New Roman" w:eastAsia="Times New Roman" w:hAnsi="Times New Roman"/>
          <w:bCs/>
          <w:i/>
          <w:iCs/>
          <w:sz w:val="24"/>
          <w:szCs w:val="24"/>
          <w:lang w:val="en-CA"/>
        </w:rPr>
      </w:pPr>
      <w:r w:rsidRPr="00483496">
        <w:rPr>
          <w:rFonts w:ascii="Times New Roman" w:eastAsia="Times New Roman" w:hAnsi="Times New Roman"/>
          <w:bCs/>
          <w:i/>
          <w:iCs/>
          <w:sz w:val="24"/>
          <w:szCs w:val="24"/>
          <w:lang w:val="en-CA"/>
        </w:rPr>
        <w:t>Reprinted and streamed with permission under ONE LICENSE, License #A-716431. All rights reserved.</w:t>
      </w:r>
    </w:p>
    <w:p w14:paraId="70CEFE74" w14:textId="77777777" w:rsidR="00471336" w:rsidRDefault="00471336" w:rsidP="001877BF">
      <w:pPr>
        <w:widowControl w:val="0"/>
        <w:spacing w:after="0"/>
        <w:rPr>
          <w:rFonts w:ascii="Times New Roman" w:eastAsia="Times New Roman" w:hAnsi="Times New Roman"/>
          <w:bCs/>
          <w:sz w:val="24"/>
          <w:szCs w:val="24"/>
        </w:rPr>
      </w:pPr>
    </w:p>
    <w:p w14:paraId="17F2EF20" w14:textId="0BD46C8E" w:rsidR="00483496" w:rsidRDefault="00483496" w:rsidP="001877BF">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Let Us Build a House</w:t>
      </w:r>
    </w:p>
    <w:p w14:paraId="0E1F855A"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1. Let us build a house where love can dwell</w:t>
      </w:r>
    </w:p>
    <w:p w14:paraId="6A4B8896"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nd all can safely live,</w:t>
      </w:r>
    </w:p>
    <w:p w14:paraId="6EC3D9DA"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 place where saints and children tell</w:t>
      </w:r>
    </w:p>
    <w:p w14:paraId="6A896798"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How hearts learn to forgive.</w:t>
      </w:r>
    </w:p>
    <w:p w14:paraId="34582589"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Built of hopes and dreams and visions,</w:t>
      </w:r>
    </w:p>
    <w:p w14:paraId="34A4C127"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Rock of faith and vault of grace;</w:t>
      </w:r>
    </w:p>
    <w:p w14:paraId="2F92BA7A"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Here the love of Christ shall end divisions:</w:t>
      </w:r>
    </w:p>
    <w:p w14:paraId="2B08B4D6" w14:textId="77777777" w:rsidR="00C10B00" w:rsidRPr="00C10B00" w:rsidRDefault="00C10B00" w:rsidP="00C10B00">
      <w:pPr>
        <w:widowControl w:val="0"/>
        <w:spacing w:after="0"/>
        <w:rPr>
          <w:rFonts w:ascii="Times New Roman" w:eastAsia="Times New Roman" w:hAnsi="Times New Roman"/>
          <w:bCs/>
          <w:sz w:val="24"/>
          <w:szCs w:val="24"/>
        </w:rPr>
      </w:pPr>
    </w:p>
    <w:p w14:paraId="080E3968" w14:textId="77777777" w:rsidR="00C10B00" w:rsidRPr="00C10B00" w:rsidRDefault="00C10B00" w:rsidP="00C10B00">
      <w:pPr>
        <w:widowControl w:val="0"/>
        <w:spacing w:after="0"/>
        <w:rPr>
          <w:rFonts w:ascii="Times New Roman" w:eastAsia="Times New Roman" w:hAnsi="Times New Roman"/>
          <w:b/>
          <w:bCs/>
          <w:sz w:val="24"/>
          <w:szCs w:val="24"/>
        </w:rPr>
      </w:pPr>
      <w:r w:rsidRPr="00C10B00">
        <w:rPr>
          <w:rFonts w:ascii="Times New Roman" w:eastAsia="Times New Roman" w:hAnsi="Times New Roman"/>
          <w:b/>
          <w:bCs/>
          <w:sz w:val="24"/>
          <w:szCs w:val="24"/>
        </w:rPr>
        <w:t>Refrain:</w:t>
      </w:r>
    </w:p>
    <w:p w14:paraId="24BCFF15" w14:textId="77777777" w:rsidR="00C10B00" w:rsidRPr="00C10B00" w:rsidRDefault="00C10B00" w:rsidP="00C10B00">
      <w:pPr>
        <w:widowControl w:val="0"/>
        <w:spacing w:after="0"/>
        <w:rPr>
          <w:rFonts w:ascii="Times New Roman" w:eastAsia="Times New Roman" w:hAnsi="Times New Roman"/>
          <w:bCs/>
          <w:i/>
          <w:iCs/>
          <w:sz w:val="24"/>
          <w:szCs w:val="24"/>
        </w:rPr>
      </w:pPr>
      <w:r w:rsidRPr="00C10B00">
        <w:rPr>
          <w:rFonts w:ascii="Times New Roman" w:eastAsia="Times New Roman" w:hAnsi="Times New Roman"/>
          <w:bCs/>
          <w:i/>
          <w:iCs/>
          <w:sz w:val="24"/>
          <w:szCs w:val="24"/>
        </w:rPr>
        <w:t>All are welcome,</w:t>
      </w:r>
    </w:p>
    <w:p w14:paraId="01929A3B" w14:textId="77777777" w:rsidR="00C10B00" w:rsidRPr="00C10B00" w:rsidRDefault="00C10B00" w:rsidP="00C10B00">
      <w:pPr>
        <w:widowControl w:val="0"/>
        <w:spacing w:after="0"/>
        <w:rPr>
          <w:rFonts w:ascii="Times New Roman" w:eastAsia="Times New Roman" w:hAnsi="Times New Roman"/>
          <w:bCs/>
          <w:i/>
          <w:iCs/>
          <w:sz w:val="24"/>
          <w:szCs w:val="24"/>
        </w:rPr>
      </w:pPr>
      <w:r w:rsidRPr="00C10B00">
        <w:rPr>
          <w:rFonts w:ascii="Times New Roman" w:eastAsia="Times New Roman" w:hAnsi="Times New Roman"/>
          <w:bCs/>
          <w:i/>
          <w:iCs/>
          <w:sz w:val="24"/>
          <w:szCs w:val="24"/>
        </w:rPr>
        <w:t>All are welcome,</w:t>
      </w:r>
    </w:p>
    <w:p w14:paraId="7033757D" w14:textId="77777777" w:rsidR="00C10B00" w:rsidRPr="00C10B00" w:rsidRDefault="00C10B00" w:rsidP="00C10B00">
      <w:pPr>
        <w:widowControl w:val="0"/>
        <w:spacing w:after="0"/>
        <w:rPr>
          <w:rFonts w:ascii="Times New Roman" w:eastAsia="Times New Roman" w:hAnsi="Times New Roman"/>
          <w:bCs/>
          <w:i/>
          <w:iCs/>
          <w:sz w:val="24"/>
          <w:szCs w:val="24"/>
        </w:rPr>
      </w:pPr>
      <w:r w:rsidRPr="00C10B00">
        <w:rPr>
          <w:rFonts w:ascii="Times New Roman" w:eastAsia="Times New Roman" w:hAnsi="Times New Roman"/>
          <w:bCs/>
          <w:i/>
          <w:iCs/>
          <w:sz w:val="24"/>
          <w:szCs w:val="24"/>
        </w:rPr>
        <w:t>All are welcome in this place.</w:t>
      </w:r>
    </w:p>
    <w:p w14:paraId="012F3520" w14:textId="77777777" w:rsidR="00C10B00" w:rsidRPr="00C10B00" w:rsidRDefault="00C10B00" w:rsidP="00C10B00">
      <w:pPr>
        <w:widowControl w:val="0"/>
        <w:spacing w:after="0"/>
        <w:rPr>
          <w:rFonts w:ascii="Times New Roman" w:eastAsia="Times New Roman" w:hAnsi="Times New Roman"/>
          <w:bCs/>
          <w:i/>
          <w:iCs/>
          <w:sz w:val="24"/>
          <w:szCs w:val="24"/>
        </w:rPr>
      </w:pPr>
    </w:p>
    <w:p w14:paraId="0B15BD42"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2. Let us build a house where prophets speak,</w:t>
      </w:r>
    </w:p>
    <w:p w14:paraId="5C0A3C08"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nd words are strong and true,</w:t>
      </w:r>
    </w:p>
    <w:p w14:paraId="0FADE6F3"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Where all God’s children dare to seek</w:t>
      </w:r>
    </w:p>
    <w:p w14:paraId="1D81A097"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To dream God’s reign anew.</w:t>
      </w:r>
    </w:p>
    <w:p w14:paraId="10FA900F"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Here the cross shall stand as witness</w:t>
      </w:r>
    </w:p>
    <w:p w14:paraId="777542B2"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nd as symbol of God’s grace;</w:t>
      </w:r>
    </w:p>
    <w:p w14:paraId="688CB028"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Here as one we claim the faith of Jesus:</w:t>
      </w:r>
    </w:p>
    <w:p w14:paraId="784ED45B" w14:textId="77777777" w:rsidR="00C10B00" w:rsidRPr="00C10B00" w:rsidRDefault="00C10B00" w:rsidP="00C10B00">
      <w:pPr>
        <w:widowControl w:val="0"/>
        <w:spacing w:after="0"/>
        <w:rPr>
          <w:rFonts w:ascii="Times New Roman" w:eastAsia="Times New Roman" w:hAnsi="Times New Roman"/>
          <w:bCs/>
          <w:sz w:val="24"/>
          <w:szCs w:val="24"/>
        </w:rPr>
      </w:pPr>
    </w:p>
    <w:p w14:paraId="0335A17F" w14:textId="77777777" w:rsidR="00C10B00" w:rsidRPr="00C10B00" w:rsidRDefault="00C10B00" w:rsidP="00C10B00">
      <w:pPr>
        <w:widowControl w:val="0"/>
        <w:spacing w:after="0"/>
        <w:rPr>
          <w:rFonts w:ascii="Times New Roman" w:eastAsia="Times New Roman" w:hAnsi="Times New Roman"/>
          <w:b/>
          <w:bCs/>
          <w:sz w:val="24"/>
          <w:szCs w:val="24"/>
        </w:rPr>
      </w:pPr>
      <w:r w:rsidRPr="00C10B00">
        <w:rPr>
          <w:rFonts w:ascii="Times New Roman" w:eastAsia="Times New Roman" w:hAnsi="Times New Roman"/>
          <w:b/>
          <w:bCs/>
          <w:sz w:val="24"/>
          <w:szCs w:val="24"/>
        </w:rPr>
        <w:t>Refrain</w:t>
      </w:r>
    </w:p>
    <w:p w14:paraId="3B81311F" w14:textId="77777777" w:rsidR="00C10B00" w:rsidRPr="00C10B00" w:rsidRDefault="00C10B00" w:rsidP="00C10B00">
      <w:pPr>
        <w:widowControl w:val="0"/>
        <w:spacing w:after="0"/>
        <w:rPr>
          <w:rFonts w:ascii="Times New Roman" w:eastAsia="Times New Roman" w:hAnsi="Times New Roman"/>
          <w:b/>
          <w:bCs/>
          <w:sz w:val="24"/>
          <w:szCs w:val="24"/>
        </w:rPr>
      </w:pPr>
    </w:p>
    <w:p w14:paraId="66463DA4"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3. Let us build a house where love is found</w:t>
      </w:r>
    </w:p>
    <w:p w14:paraId="2FB7A315"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In water, wine and wheat;</w:t>
      </w:r>
    </w:p>
    <w:p w14:paraId="32F822B0"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 banquet hall on holy ground,</w:t>
      </w:r>
    </w:p>
    <w:p w14:paraId="74578D68"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Where peace and justice meet.</w:t>
      </w:r>
    </w:p>
    <w:p w14:paraId="5DD8B5F5"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Here the love of God, through Jesus,</w:t>
      </w:r>
    </w:p>
    <w:p w14:paraId="5DC9567D"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Is revealed in time and space;</w:t>
      </w:r>
    </w:p>
    <w:p w14:paraId="1007D520"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s we share in Christ the feast that frees us:</w:t>
      </w:r>
    </w:p>
    <w:p w14:paraId="1787ECB1" w14:textId="77777777" w:rsidR="00C10B00" w:rsidRPr="00C10B00" w:rsidRDefault="00C10B00" w:rsidP="00C10B00">
      <w:pPr>
        <w:widowControl w:val="0"/>
        <w:spacing w:after="0"/>
        <w:rPr>
          <w:rFonts w:ascii="Times New Roman" w:eastAsia="Times New Roman" w:hAnsi="Times New Roman"/>
          <w:bCs/>
          <w:sz w:val="24"/>
          <w:szCs w:val="24"/>
        </w:rPr>
      </w:pPr>
    </w:p>
    <w:p w14:paraId="54900164" w14:textId="77777777" w:rsidR="00C10B00" w:rsidRPr="00C10B00" w:rsidRDefault="00C10B00" w:rsidP="00C10B00">
      <w:pPr>
        <w:widowControl w:val="0"/>
        <w:spacing w:after="0"/>
        <w:rPr>
          <w:rFonts w:ascii="Times New Roman" w:eastAsia="Times New Roman" w:hAnsi="Times New Roman"/>
          <w:b/>
          <w:bCs/>
          <w:sz w:val="24"/>
          <w:szCs w:val="24"/>
        </w:rPr>
      </w:pPr>
      <w:r w:rsidRPr="00C10B00">
        <w:rPr>
          <w:rFonts w:ascii="Times New Roman" w:eastAsia="Times New Roman" w:hAnsi="Times New Roman"/>
          <w:b/>
          <w:bCs/>
          <w:sz w:val="24"/>
          <w:szCs w:val="24"/>
        </w:rPr>
        <w:t>Refrain</w:t>
      </w:r>
    </w:p>
    <w:p w14:paraId="339230EC" w14:textId="77777777" w:rsidR="00C10B00" w:rsidRPr="00C10B00" w:rsidRDefault="00C10B00" w:rsidP="00C10B00">
      <w:pPr>
        <w:widowControl w:val="0"/>
        <w:spacing w:after="0"/>
        <w:rPr>
          <w:rFonts w:ascii="Times New Roman" w:eastAsia="Times New Roman" w:hAnsi="Times New Roman"/>
          <w:b/>
          <w:bCs/>
          <w:sz w:val="24"/>
          <w:szCs w:val="24"/>
        </w:rPr>
      </w:pPr>
    </w:p>
    <w:p w14:paraId="0A6B8E2D"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4. Let us build a house where hands will reach</w:t>
      </w:r>
    </w:p>
    <w:p w14:paraId="5B3A0FEA"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Beyond the wood and stone</w:t>
      </w:r>
    </w:p>
    <w:p w14:paraId="5D816D5B"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To heal and strengthen, serve and teach,</w:t>
      </w:r>
    </w:p>
    <w:p w14:paraId="494D24BC"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nd live the Word they’ve known.</w:t>
      </w:r>
    </w:p>
    <w:p w14:paraId="2F87109F"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Here the outcast and the stranger</w:t>
      </w:r>
    </w:p>
    <w:p w14:paraId="6B9572CF"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Bear the image of God’s face;</w:t>
      </w:r>
    </w:p>
    <w:p w14:paraId="5F62613D"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Let us bring an end to fear and danger:</w:t>
      </w:r>
    </w:p>
    <w:p w14:paraId="5C394CAE" w14:textId="77777777" w:rsidR="00C10B00" w:rsidRPr="00C10B00" w:rsidRDefault="00C10B00" w:rsidP="00C10B00">
      <w:pPr>
        <w:widowControl w:val="0"/>
        <w:spacing w:after="0"/>
        <w:rPr>
          <w:rFonts w:ascii="Times New Roman" w:eastAsia="Times New Roman" w:hAnsi="Times New Roman"/>
          <w:bCs/>
          <w:sz w:val="24"/>
          <w:szCs w:val="24"/>
        </w:rPr>
      </w:pPr>
    </w:p>
    <w:p w14:paraId="1D3FA227"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
          <w:bCs/>
          <w:sz w:val="24"/>
          <w:szCs w:val="24"/>
        </w:rPr>
        <w:t>Refrain</w:t>
      </w:r>
    </w:p>
    <w:p w14:paraId="2D3C7E12" w14:textId="77777777" w:rsidR="00C10B00" w:rsidRPr="00C10B00" w:rsidRDefault="00C10B00" w:rsidP="00C10B00">
      <w:pPr>
        <w:widowControl w:val="0"/>
        <w:spacing w:after="0"/>
        <w:rPr>
          <w:rFonts w:ascii="Times New Roman" w:eastAsia="Times New Roman" w:hAnsi="Times New Roman"/>
          <w:bCs/>
          <w:sz w:val="24"/>
          <w:szCs w:val="24"/>
        </w:rPr>
      </w:pPr>
    </w:p>
    <w:p w14:paraId="04BD5275"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5. Let us build a house where all are named,</w:t>
      </w:r>
    </w:p>
    <w:p w14:paraId="6E1104C7"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Their songs and visions heard</w:t>
      </w:r>
    </w:p>
    <w:p w14:paraId="1DF141ED"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nd loved and treasured, taught and claimed</w:t>
      </w:r>
    </w:p>
    <w:p w14:paraId="4B7AEFD9"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As words within the Word.</w:t>
      </w:r>
    </w:p>
    <w:p w14:paraId="46502E00"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Built of tears and cries and laughter,</w:t>
      </w:r>
    </w:p>
    <w:p w14:paraId="0D018B7F"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Prayers of faith and songs of grace;</w:t>
      </w:r>
    </w:p>
    <w:p w14:paraId="0F514448" w14:textId="77777777" w:rsidR="00C10B00" w:rsidRPr="00C10B00" w:rsidRDefault="00C10B00" w:rsidP="00C10B00">
      <w:pPr>
        <w:widowControl w:val="0"/>
        <w:spacing w:after="0"/>
        <w:rPr>
          <w:rFonts w:ascii="Times New Roman" w:eastAsia="Times New Roman" w:hAnsi="Times New Roman"/>
          <w:bCs/>
          <w:sz w:val="24"/>
          <w:szCs w:val="24"/>
        </w:rPr>
      </w:pPr>
      <w:r w:rsidRPr="00C10B00">
        <w:rPr>
          <w:rFonts w:ascii="Times New Roman" w:eastAsia="Times New Roman" w:hAnsi="Times New Roman"/>
          <w:bCs/>
          <w:sz w:val="24"/>
          <w:szCs w:val="24"/>
        </w:rPr>
        <w:t>Let this house proclaim from floor to rafter:</w:t>
      </w:r>
    </w:p>
    <w:p w14:paraId="3BB53A06" w14:textId="77777777" w:rsidR="00C10B00" w:rsidRPr="00C10B00" w:rsidRDefault="00C10B00" w:rsidP="00C10B00">
      <w:pPr>
        <w:widowControl w:val="0"/>
        <w:spacing w:after="0"/>
        <w:rPr>
          <w:rFonts w:ascii="Times New Roman" w:eastAsia="Times New Roman" w:hAnsi="Times New Roman"/>
          <w:bCs/>
          <w:sz w:val="24"/>
          <w:szCs w:val="24"/>
        </w:rPr>
      </w:pPr>
    </w:p>
    <w:p w14:paraId="327FD70A" w14:textId="77777777" w:rsidR="00C10B00" w:rsidRPr="00C10B00" w:rsidRDefault="00C10B00" w:rsidP="00C10B00">
      <w:pPr>
        <w:widowControl w:val="0"/>
        <w:spacing w:after="0"/>
        <w:rPr>
          <w:rFonts w:ascii="Times New Roman" w:eastAsia="Times New Roman" w:hAnsi="Times New Roman"/>
          <w:b/>
          <w:bCs/>
          <w:sz w:val="24"/>
          <w:szCs w:val="24"/>
        </w:rPr>
      </w:pPr>
      <w:r w:rsidRPr="00C10B00">
        <w:rPr>
          <w:rFonts w:ascii="Times New Roman" w:eastAsia="Times New Roman" w:hAnsi="Times New Roman"/>
          <w:b/>
          <w:bCs/>
          <w:sz w:val="24"/>
          <w:szCs w:val="24"/>
        </w:rPr>
        <w:t>Refrain</w:t>
      </w:r>
    </w:p>
    <w:p w14:paraId="6D6972D2" w14:textId="77777777" w:rsidR="00C10B00" w:rsidRPr="00C10B00" w:rsidRDefault="00C10B00" w:rsidP="00C10B00">
      <w:pPr>
        <w:widowControl w:val="0"/>
        <w:spacing w:after="0"/>
        <w:rPr>
          <w:rFonts w:ascii="Times New Roman" w:eastAsia="Times New Roman" w:hAnsi="Times New Roman"/>
          <w:b/>
          <w:bCs/>
          <w:sz w:val="24"/>
          <w:szCs w:val="24"/>
        </w:rPr>
      </w:pPr>
    </w:p>
    <w:p w14:paraId="0166DA7A" w14:textId="77777777" w:rsidR="00C10B00" w:rsidRPr="00C10B00" w:rsidRDefault="00C10B00" w:rsidP="00C10B00">
      <w:pPr>
        <w:widowControl w:val="0"/>
        <w:spacing w:after="0"/>
        <w:rPr>
          <w:rFonts w:ascii="Times New Roman" w:eastAsia="Times New Roman" w:hAnsi="Times New Roman"/>
          <w:bCs/>
          <w:i/>
          <w:iCs/>
          <w:sz w:val="24"/>
          <w:szCs w:val="24"/>
          <w:lang w:val="en-CA"/>
        </w:rPr>
      </w:pPr>
      <w:r w:rsidRPr="00C10B00">
        <w:rPr>
          <w:rFonts w:ascii="Times New Roman" w:eastAsia="Times New Roman" w:hAnsi="Times New Roman"/>
          <w:bCs/>
          <w:i/>
          <w:iCs/>
          <w:sz w:val="24"/>
          <w:szCs w:val="24"/>
          <w:lang w:val="en-CA"/>
        </w:rPr>
        <w:t>Let Us Build a House, Marty Haugen </w:t>
      </w:r>
    </w:p>
    <w:p w14:paraId="61D83B48" w14:textId="77777777" w:rsidR="00C10B00" w:rsidRPr="00C10B00" w:rsidRDefault="00C10B00" w:rsidP="00C10B00">
      <w:pPr>
        <w:widowControl w:val="0"/>
        <w:spacing w:after="0"/>
        <w:rPr>
          <w:rFonts w:ascii="Times New Roman" w:eastAsia="Times New Roman" w:hAnsi="Times New Roman"/>
          <w:bCs/>
          <w:i/>
          <w:iCs/>
          <w:sz w:val="24"/>
          <w:szCs w:val="24"/>
          <w:lang w:val="en-CA"/>
        </w:rPr>
      </w:pPr>
      <w:r w:rsidRPr="00C10B00">
        <w:rPr>
          <w:rFonts w:ascii="Times New Roman" w:eastAsia="Times New Roman" w:hAnsi="Times New Roman"/>
          <w:bCs/>
          <w:i/>
          <w:iCs/>
          <w:sz w:val="24"/>
          <w:szCs w:val="24"/>
          <w:lang w:val="en-CA"/>
        </w:rPr>
        <w:t>© 1994, GIA Publications, Inc., All rights reserved. </w:t>
      </w:r>
    </w:p>
    <w:p w14:paraId="3F672581" w14:textId="77777777" w:rsidR="00C10B00" w:rsidRPr="00C10B00" w:rsidRDefault="00C10B00" w:rsidP="00C10B00">
      <w:pPr>
        <w:widowControl w:val="0"/>
        <w:spacing w:after="0"/>
        <w:rPr>
          <w:rFonts w:ascii="Times New Roman" w:eastAsia="Times New Roman" w:hAnsi="Times New Roman"/>
          <w:bCs/>
          <w:i/>
          <w:iCs/>
          <w:sz w:val="24"/>
          <w:szCs w:val="24"/>
          <w:lang w:val="en-CA"/>
        </w:rPr>
      </w:pPr>
      <w:r w:rsidRPr="00C10B00">
        <w:rPr>
          <w:rFonts w:ascii="Times New Roman" w:eastAsia="Times New Roman" w:hAnsi="Times New Roman"/>
          <w:bCs/>
          <w:i/>
          <w:iCs/>
          <w:sz w:val="24"/>
          <w:szCs w:val="24"/>
          <w:lang w:val="en-CA"/>
        </w:rPr>
        <w:t>Reprinted and streamed with permission under ONE LICENSE, License #A-716431. All rights reserved.</w:t>
      </w:r>
    </w:p>
    <w:p w14:paraId="330BB40A" w14:textId="77777777" w:rsidR="00483496" w:rsidRPr="00483496" w:rsidRDefault="00483496" w:rsidP="001877BF">
      <w:pPr>
        <w:widowControl w:val="0"/>
        <w:spacing w:after="0"/>
        <w:rPr>
          <w:rFonts w:ascii="Times New Roman" w:eastAsia="Times New Roman" w:hAnsi="Times New Roman"/>
          <w:bCs/>
          <w:sz w:val="24"/>
          <w:szCs w:val="24"/>
        </w:rPr>
      </w:pPr>
    </w:p>
    <w:p w14:paraId="4D9556ED" w14:textId="225F4C57" w:rsidR="008D565B" w:rsidRDefault="008D565B" w:rsidP="001877BF">
      <w:pPr>
        <w:widowControl w:val="0"/>
        <w:spacing w:after="0"/>
        <w:rPr>
          <w:rFonts w:ascii="Times New Roman" w:eastAsia="Times New Roman" w:hAnsi="Times New Roman"/>
          <w:b/>
          <w:sz w:val="28"/>
          <w:szCs w:val="28"/>
        </w:rPr>
      </w:pPr>
      <w:r>
        <w:rPr>
          <w:rFonts w:ascii="Times New Roman" w:eastAsia="Times New Roman" w:hAnsi="Times New Roman"/>
          <w:b/>
          <w:sz w:val="28"/>
          <w:szCs w:val="28"/>
        </w:rPr>
        <w:t>My Love Colours Outside the Lines</w:t>
      </w:r>
    </w:p>
    <w:p w14:paraId="33D682D3"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1. My love colours outside the lines,</w:t>
      </w:r>
    </w:p>
    <w:p w14:paraId="4765A53B"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Exploring paths that few could ever find;</w:t>
      </w:r>
    </w:p>
    <w:p w14:paraId="21809457"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And takes me into places where I’ve never been before,</w:t>
      </w:r>
    </w:p>
    <w:p w14:paraId="5CC78128"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lastRenderedPageBreak/>
        <w:t>And opens doors to worlds outside the lines.</w:t>
      </w:r>
    </w:p>
    <w:p w14:paraId="6CB2B42B" w14:textId="77777777" w:rsidR="00471336" w:rsidRPr="00471336" w:rsidRDefault="00471336" w:rsidP="00471336">
      <w:pPr>
        <w:widowControl w:val="0"/>
        <w:spacing w:after="0"/>
        <w:rPr>
          <w:rFonts w:ascii="Times New Roman" w:eastAsia="Times New Roman" w:hAnsi="Times New Roman"/>
          <w:bCs/>
          <w:sz w:val="24"/>
          <w:szCs w:val="24"/>
        </w:rPr>
      </w:pPr>
    </w:p>
    <w:p w14:paraId="1EB6D141"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2. My Lord colours outside the lines,</w:t>
      </w:r>
    </w:p>
    <w:p w14:paraId="6686795C"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Turns wounds to blessings, water into wine;</w:t>
      </w:r>
    </w:p>
    <w:p w14:paraId="4FEABAF4"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And takes me into places where I’ve never been before,</w:t>
      </w:r>
    </w:p>
    <w:p w14:paraId="7B12F821"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And opens doors to worlds outside the lines.</w:t>
      </w:r>
    </w:p>
    <w:p w14:paraId="21C613DC" w14:textId="77777777" w:rsidR="00471336" w:rsidRPr="00471336" w:rsidRDefault="00471336" w:rsidP="00471336">
      <w:pPr>
        <w:widowControl w:val="0"/>
        <w:spacing w:after="0"/>
        <w:rPr>
          <w:rFonts w:ascii="Times New Roman" w:eastAsia="Times New Roman" w:hAnsi="Times New Roman"/>
          <w:bCs/>
          <w:sz w:val="24"/>
          <w:szCs w:val="24"/>
        </w:rPr>
      </w:pPr>
    </w:p>
    <w:p w14:paraId="46F49ACA"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We’ll never walk on water if we’re not prepared to drown,</w:t>
      </w:r>
    </w:p>
    <w:p w14:paraId="30E3163E"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Body and soul need a soaking from time to time.</w:t>
      </w:r>
    </w:p>
    <w:p w14:paraId="12D920B8"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And we’ll never move the gravestones if we’re not prepared to die,</w:t>
      </w:r>
    </w:p>
    <w:p w14:paraId="2EC8DE4E"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And realize there are worlds outside the lines.</w:t>
      </w:r>
    </w:p>
    <w:p w14:paraId="6B05174C" w14:textId="77777777" w:rsidR="00471336" w:rsidRPr="00471336" w:rsidRDefault="00471336" w:rsidP="00471336">
      <w:pPr>
        <w:widowControl w:val="0"/>
        <w:spacing w:after="0"/>
        <w:rPr>
          <w:rFonts w:ascii="Times New Roman" w:eastAsia="Times New Roman" w:hAnsi="Times New Roman"/>
          <w:bCs/>
          <w:sz w:val="24"/>
          <w:szCs w:val="24"/>
        </w:rPr>
      </w:pPr>
    </w:p>
    <w:p w14:paraId="3D5BAAF5"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3. My soul longs to colour outside the lines,</w:t>
      </w:r>
    </w:p>
    <w:p w14:paraId="00BA45A9"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Tear back the curtains, sun, come in and shine;</w:t>
      </w:r>
    </w:p>
    <w:p w14:paraId="050F10E8"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I want to walk beyond the boundaries where I’ve never been before,</w:t>
      </w:r>
    </w:p>
    <w:p w14:paraId="2E0843B7"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Throw open doors to worlds outside the lines.</w:t>
      </w:r>
    </w:p>
    <w:p w14:paraId="0E1A81A2" w14:textId="77777777" w:rsidR="00471336" w:rsidRPr="00471336" w:rsidRDefault="00471336" w:rsidP="00471336">
      <w:pPr>
        <w:widowControl w:val="0"/>
        <w:spacing w:after="0"/>
        <w:rPr>
          <w:rFonts w:ascii="Times New Roman" w:eastAsia="Times New Roman" w:hAnsi="Times New Roman"/>
          <w:bCs/>
          <w:sz w:val="24"/>
          <w:szCs w:val="24"/>
        </w:rPr>
      </w:pPr>
    </w:p>
    <w:p w14:paraId="29EBD63E"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We’ll never walk on water if we’re not prepared to drown,</w:t>
      </w:r>
    </w:p>
    <w:p w14:paraId="5786D510"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Body and soul need a soaking from time to time.</w:t>
      </w:r>
    </w:p>
    <w:p w14:paraId="6AA8A269"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And we’ll never move the gravestones if we’re not prepared to die,</w:t>
      </w:r>
    </w:p>
    <w:p w14:paraId="626B8556"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And realize there are worlds outside the lines.</w:t>
      </w:r>
    </w:p>
    <w:p w14:paraId="51E7235C" w14:textId="77777777" w:rsidR="00471336" w:rsidRPr="00471336" w:rsidRDefault="00471336" w:rsidP="00471336">
      <w:pPr>
        <w:widowControl w:val="0"/>
        <w:spacing w:after="0"/>
        <w:rPr>
          <w:rFonts w:ascii="Times New Roman" w:eastAsia="Times New Roman" w:hAnsi="Times New Roman"/>
          <w:bCs/>
          <w:sz w:val="24"/>
          <w:szCs w:val="24"/>
        </w:rPr>
      </w:pPr>
    </w:p>
    <w:p w14:paraId="2B446893"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4. My soul longs to colour outside the lines,</w:t>
      </w:r>
    </w:p>
    <w:p w14:paraId="7A6C954F"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Tear back the curtains, sun, come in and shine;</w:t>
      </w:r>
    </w:p>
    <w:p w14:paraId="32A8E399"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I want to walk beyond the boundaries where I’ve never been before,</w:t>
      </w:r>
    </w:p>
    <w:p w14:paraId="14302DA4" w14:textId="77777777" w:rsidR="00471336" w:rsidRPr="00471336" w:rsidRDefault="00471336" w:rsidP="00471336">
      <w:pPr>
        <w:widowControl w:val="0"/>
        <w:spacing w:after="0"/>
        <w:rPr>
          <w:rFonts w:ascii="Times New Roman" w:eastAsia="Times New Roman" w:hAnsi="Times New Roman"/>
          <w:bCs/>
          <w:sz w:val="24"/>
          <w:szCs w:val="24"/>
        </w:rPr>
      </w:pPr>
      <w:r w:rsidRPr="00471336">
        <w:rPr>
          <w:rFonts w:ascii="Times New Roman" w:eastAsia="Times New Roman" w:hAnsi="Times New Roman"/>
          <w:bCs/>
          <w:sz w:val="24"/>
          <w:szCs w:val="24"/>
        </w:rPr>
        <w:t>Throw open doors to worlds outside the lines.</w:t>
      </w:r>
    </w:p>
    <w:p w14:paraId="1753A3E1" w14:textId="77777777" w:rsidR="00471336" w:rsidRPr="00471336" w:rsidRDefault="00471336" w:rsidP="00471336">
      <w:pPr>
        <w:widowControl w:val="0"/>
        <w:spacing w:after="0"/>
        <w:rPr>
          <w:rFonts w:ascii="Times New Roman" w:eastAsia="Times New Roman" w:hAnsi="Times New Roman"/>
          <w:bCs/>
          <w:sz w:val="24"/>
          <w:szCs w:val="24"/>
        </w:rPr>
      </w:pPr>
    </w:p>
    <w:p w14:paraId="7EC2A429" w14:textId="77777777" w:rsidR="00471336" w:rsidRPr="00471336" w:rsidRDefault="00471336" w:rsidP="00471336">
      <w:pPr>
        <w:widowControl w:val="0"/>
        <w:spacing w:after="0"/>
        <w:rPr>
          <w:rFonts w:ascii="Times New Roman" w:eastAsia="Times New Roman" w:hAnsi="Times New Roman"/>
          <w:bCs/>
          <w:i/>
          <w:iCs/>
          <w:sz w:val="24"/>
          <w:szCs w:val="24"/>
          <w:lang w:val="en-CA"/>
        </w:rPr>
      </w:pPr>
      <w:r w:rsidRPr="00471336">
        <w:rPr>
          <w:rFonts w:ascii="Times New Roman" w:eastAsia="Times New Roman" w:hAnsi="Times New Roman"/>
          <w:bCs/>
          <w:i/>
          <w:iCs/>
          <w:sz w:val="24"/>
          <w:szCs w:val="24"/>
          <w:lang w:val="en-CA"/>
        </w:rPr>
        <w:t>My Love Colours Outside the Lines, Gordon Light; arr. Andrew Donaldson </w:t>
      </w:r>
    </w:p>
    <w:p w14:paraId="0C20A64B" w14:textId="77777777" w:rsidR="00471336" w:rsidRPr="00471336" w:rsidRDefault="00471336" w:rsidP="00471336">
      <w:pPr>
        <w:widowControl w:val="0"/>
        <w:spacing w:after="0"/>
        <w:rPr>
          <w:rFonts w:ascii="Times New Roman" w:eastAsia="Times New Roman" w:hAnsi="Times New Roman"/>
          <w:bCs/>
          <w:i/>
          <w:iCs/>
          <w:sz w:val="24"/>
          <w:szCs w:val="24"/>
          <w:lang w:val="en-CA"/>
        </w:rPr>
      </w:pPr>
      <w:r w:rsidRPr="00471336">
        <w:rPr>
          <w:rFonts w:ascii="Times New Roman" w:eastAsia="Times New Roman" w:hAnsi="Times New Roman"/>
          <w:bCs/>
          <w:i/>
          <w:iCs/>
          <w:sz w:val="24"/>
          <w:szCs w:val="24"/>
          <w:lang w:val="en-CA"/>
        </w:rPr>
        <w:t>© 1995, Common Cup Company; arr. © Andrew Donaldson, All rights reserved. </w:t>
      </w:r>
    </w:p>
    <w:p w14:paraId="5B984637" w14:textId="77777777" w:rsidR="00471336" w:rsidRPr="00471336" w:rsidRDefault="00471336" w:rsidP="00471336">
      <w:pPr>
        <w:widowControl w:val="0"/>
        <w:spacing w:after="0"/>
        <w:rPr>
          <w:rFonts w:ascii="Times New Roman" w:eastAsia="Times New Roman" w:hAnsi="Times New Roman"/>
          <w:bCs/>
          <w:i/>
          <w:iCs/>
          <w:sz w:val="24"/>
          <w:szCs w:val="24"/>
          <w:lang w:val="en-CA"/>
        </w:rPr>
      </w:pPr>
      <w:r w:rsidRPr="00471336">
        <w:rPr>
          <w:rFonts w:ascii="Times New Roman" w:eastAsia="Times New Roman" w:hAnsi="Times New Roman"/>
          <w:bCs/>
          <w:i/>
          <w:iCs/>
          <w:sz w:val="24"/>
          <w:szCs w:val="24"/>
          <w:lang w:val="en-CA"/>
        </w:rPr>
        <w:t>Reprinted and streamed with permission under ONE LICENSE, License #A-716431. All rights reserved.</w:t>
      </w:r>
    </w:p>
    <w:p w14:paraId="7BCA83F1" w14:textId="77777777" w:rsidR="00471336" w:rsidRPr="00471336" w:rsidRDefault="00471336" w:rsidP="00471336">
      <w:pPr>
        <w:widowControl w:val="0"/>
        <w:spacing w:after="0"/>
        <w:rPr>
          <w:rFonts w:ascii="Times New Roman" w:eastAsia="Times New Roman" w:hAnsi="Times New Roman"/>
          <w:bCs/>
          <w:sz w:val="24"/>
          <w:szCs w:val="24"/>
        </w:rPr>
      </w:pPr>
    </w:p>
    <w:p w14:paraId="556B5E00" w14:textId="77777777" w:rsidR="008D565B" w:rsidRPr="008D565B" w:rsidRDefault="008D565B" w:rsidP="001877BF">
      <w:pPr>
        <w:widowControl w:val="0"/>
        <w:spacing w:after="0"/>
        <w:rPr>
          <w:rFonts w:ascii="Times New Roman" w:eastAsia="Times New Roman" w:hAnsi="Times New Roman"/>
          <w:bCs/>
          <w:sz w:val="24"/>
          <w:szCs w:val="24"/>
        </w:rPr>
      </w:pPr>
    </w:p>
    <w:sectPr w:rsidR="008D565B" w:rsidRPr="008D565B"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Mq4FAFRYbXwtAAAA"/>
  </w:docVars>
  <w:rsids>
    <w:rsidRoot w:val="000707E4"/>
    <w:rsid w:val="00001A8F"/>
    <w:rsid w:val="000038B6"/>
    <w:rsid w:val="00003C0C"/>
    <w:rsid w:val="00003C96"/>
    <w:rsid w:val="00003EC4"/>
    <w:rsid w:val="00004E7C"/>
    <w:rsid w:val="0000520C"/>
    <w:rsid w:val="000145B1"/>
    <w:rsid w:val="00015425"/>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0BB"/>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2292"/>
    <w:rsid w:val="001742BF"/>
    <w:rsid w:val="00174778"/>
    <w:rsid w:val="00174F27"/>
    <w:rsid w:val="00177093"/>
    <w:rsid w:val="001772DB"/>
    <w:rsid w:val="00181EC9"/>
    <w:rsid w:val="00182771"/>
    <w:rsid w:val="00184871"/>
    <w:rsid w:val="00184ADD"/>
    <w:rsid w:val="0018526F"/>
    <w:rsid w:val="0018735E"/>
    <w:rsid w:val="001877BF"/>
    <w:rsid w:val="00191455"/>
    <w:rsid w:val="0019275B"/>
    <w:rsid w:val="00192A86"/>
    <w:rsid w:val="00194AFE"/>
    <w:rsid w:val="00195A42"/>
    <w:rsid w:val="001A0104"/>
    <w:rsid w:val="001A0509"/>
    <w:rsid w:val="001A327D"/>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39D"/>
    <w:rsid w:val="00256A70"/>
    <w:rsid w:val="00256BCC"/>
    <w:rsid w:val="002612A2"/>
    <w:rsid w:val="00261EAE"/>
    <w:rsid w:val="00262274"/>
    <w:rsid w:val="00263811"/>
    <w:rsid w:val="00264C29"/>
    <w:rsid w:val="002656A0"/>
    <w:rsid w:val="002657BB"/>
    <w:rsid w:val="00265A72"/>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2102"/>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271A6"/>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5583A"/>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22B"/>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1F7"/>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336"/>
    <w:rsid w:val="00471425"/>
    <w:rsid w:val="00472494"/>
    <w:rsid w:val="00472D80"/>
    <w:rsid w:val="00473D83"/>
    <w:rsid w:val="0047540E"/>
    <w:rsid w:val="00476729"/>
    <w:rsid w:val="00477078"/>
    <w:rsid w:val="00477D93"/>
    <w:rsid w:val="004812F1"/>
    <w:rsid w:val="00481D54"/>
    <w:rsid w:val="0048233F"/>
    <w:rsid w:val="00482A1F"/>
    <w:rsid w:val="00483496"/>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085"/>
    <w:rsid w:val="0056742D"/>
    <w:rsid w:val="005706A2"/>
    <w:rsid w:val="005726D4"/>
    <w:rsid w:val="005727DD"/>
    <w:rsid w:val="0057282C"/>
    <w:rsid w:val="00574BEA"/>
    <w:rsid w:val="00575BC1"/>
    <w:rsid w:val="00575D41"/>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C19"/>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5FC0"/>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172"/>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07DC"/>
    <w:rsid w:val="0072693A"/>
    <w:rsid w:val="007308B0"/>
    <w:rsid w:val="007314C4"/>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1F18"/>
    <w:rsid w:val="007E24D5"/>
    <w:rsid w:val="007E3676"/>
    <w:rsid w:val="007E57E0"/>
    <w:rsid w:val="007E7ADD"/>
    <w:rsid w:val="007F0EAF"/>
    <w:rsid w:val="007F0EC9"/>
    <w:rsid w:val="007F2144"/>
    <w:rsid w:val="007F273A"/>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53F8"/>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565B"/>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10B5"/>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278B"/>
    <w:rsid w:val="00B03031"/>
    <w:rsid w:val="00B06C25"/>
    <w:rsid w:val="00B10668"/>
    <w:rsid w:val="00B112B3"/>
    <w:rsid w:val="00B115F0"/>
    <w:rsid w:val="00B118E4"/>
    <w:rsid w:val="00B12519"/>
    <w:rsid w:val="00B131F6"/>
    <w:rsid w:val="00B1379E"/>
    <w:rsid w:val="00B145B3"/>
    <w:rsid w:val="00B16369"/>
    <w:rsid w:val="00B16958"/>
    <w:rsid w:val="00B20B34"/>
    <w:rsid w:val="00B223F9"/>
    <w:rsid w:val="00B228CC"/>
    <w:rsid w:val="00B2320C"/>
    <w:rsid w:val="00B23FE3"/>
    <w:rsid w:val="00B26642"/>
    <w:rsid w:val="00B26AB9"/>
    <w:rsid w:val="00B26CC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DAC"/>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B00"/>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6688"/>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859"/>
    <w:rsid w:val="00CA6C0F"/>
    <w:rsid w:val="00CB0B47"/>
    <w:rsid w:val="00CB1BB5"/>
    <w:rsid w:val="00CB1E94"/>
    <w:rsid w:val="00CB3415"/>
    <w:rsid w:val="00CB451E"/>
    <w:rsid w:val="00CB4AA8"/>
    <w:rsid w:val="00CB5082"/>
    <w:rsid w:val="00CB6847"/>
    <w:rsid w:val="00CC0C84"/>
    <w:rsid w:val="00CC429D"/>
    <w:rsid w:val="00CC4A75"/>
    <w:rsid w:val="00CC5110"/>
    <w:rsid w:val="00CD219D"/>
    <w:rsid w:val="00CD2B39"/>
    <w:rsid w:val="00CD3835"/>
    <w:rsid w:val="00CD42FC"/>
    <w:rsid w:val="00CD5216"/>
    <w:rsid w:val="00CD57D6"/>
    <w:rsid w:val="00CE0712"/>
    <w:rsid w:val="00CE27C6"/>
    <w:rsid w:val="00CE4CA9"/>
    <w:rsid w:val="00CE59A2"/>
    <w:rsid w:val="00CE60CC"/>
    <w:rsid w:val="00CE62B0"/>
    <w:rsid w:val="00CE6AE7"/>
    <w:rsid w:val="00CE75D4"/>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A92"/>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C68"/>
    <w:rsid w:val="00EA22B0"/>
    <w:rsid w:val="00EA2371"/>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2E8"/>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61321"/>
    <w:rsid w:val="00F62725"/>
    <w:rsid w:val="00F62867"/>
    <w:rsid w:val="00F64AD4"/>
    <w:rsid w:val="00F65DCE"/>
    <w:rsid w:val="00F67D33"/>
    <w:rsid w:val="00F708C8"/>
    <w:rsid w:val="00F70E6A"/>
    <w:rsid w:val="00F723D4"/>
    <w:rsid w:val="00F737A7"/>
    <w:rsid w:val="00F73898"/>
    <w:rsid w:val="00F738A5"/>
    <w:rsid w:val="00F74EF9"/>
    <w:rsid w:val="00F75180"/>
    <w:rsid w:val="00F75EC5"/>
    <w:rsid w:val="00F81E4A"/>
    <w:rsid w:val="00F82886"/>
    <w:rsid w:val="00F82A46"/>
    <w:rsid w:val="00F82C23"/>
    <w:rsid w:val="00F84D89"/>
    <w:rsid w:val="00F850DE"/>
    <w:rsid w:val="00F8595A"/>
    <w:rsid w:val="00F86D75"/>
    <w:rsid w:val="00F87AA6"/>
    <w:rsid w:val="00F910A9"/>
    <w:rsid w:val="00F9202E"/>
    <w:rsid w:val="00F92C5D"/>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9B3"/>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hyperlink" Target="https://www.biblegateway.com/passage/?search=Genesis%2012&amp;version=NIV" TargetMode="Externa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7</Pages>
  <Words>2610</Words>
  <Characters>148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Laura Hare McClure</cp:lastModifiedBy>
  <cp:revision>15</cp:revision>
  <cp:lastPrinted>2025-12-04T12:55:00Z</cp:lastPrinted>
  <dcterms:created xsi:type="dcterms:W3CDTF">2026-05-19T19:33:00Z</dcterms:created>
  <dcterms:modified xsi:type="dcterms:W3CDTF">2026-05-19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